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989C3A7" w14:textId="22EC685C" w:rsidR="00CC29CB" w:rsidRDefault="003526DB" w:rsidP="00947B72">
      <w:pPr>
        <w:jc w:val="center"/>
        <w:rPr>
          <w:rFonts w:ascii="Century Gothic" w:hAnsi="Century Gothic"/>
          <w:b/>
          <w:bCs/>
          <w:sz w:val="38"/>
          <w:szCs w:val="52"/>
        </w:rPr>
      </w:pPr>
      <w:r w:rsidRPr="003526DB">
        <w:rPr>
          <w:rFonts w:ascii="Century Gothic" w:hAnsi="Century Gothic"/>
          <w:b/>
          <w:bCs/>
          <w:sz w:val="38"/>
          <w:szCs w:val="52"/>
        </w:rPr>
        <w:t>RPS</w:t>
      </w:r>
      <w:r>
        <w:rPr>
          <w:rFonts w:ascii="Century Gothic" w:hAnsi="Century Gothic"/>
          <w:b/>
          <w:bCs/>
          <w:sz w:val="38"/>
          <w:szCs w:val="52"/>
        </w:rPr>
        <w:t xml:space="preserve"> </w:t>
      </w:r>
      <w:r w:rsidR="00947B72">
        <w:rPr>
          <w:rFonts w:ascii="Century Gothic" w:hAnsi="Century Gothic"/>
          <w:b/>
          <w:bCs/>
          <w:sz w:val="38"/>
          <w:szCs w:val="52"/>
        </w:rPr>
        <w:t>MC DAN PROTOKOLER</w:t>
      </w:r>
    </w:p>
    <w:p w14:paraId="626C50BC" w14:textId="77777777" w:rsidR="001D6D4A" w:rsidRDefault="001D6D4A" w:rsidP="00947B72">
      <w:pPr>
        <w:jc w:val="center"/>
        <w:rPr>
          <w:rFonts w:ascii="Century Gothic" w:hAnsi="Century Gothic"/>
          <w:b/>
          <w:bCs/>
          <w:sz w:val="38"/>
          <w:szCs w:val="52"/>
        </w:rPr>
      </w:pPr>
    </w:p>
    <w:tbl>
      <w:tblPr>
        <w:tblStyle w:val="TableGrid"/>
        <w:tblW w:w="14317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3686"/>
        <w:gridCol w:w="992"/>
        <w:gridCol w:w="567"/>
        <w:gridCol w:w="2126"/>
        <w:gridCol w:w="1991"/>
        <w:gridCol w:w="1985"/>
        <w:gridCol w:w="2970"/>
      </w:tblGrid>
      <w:tr w:rsidR="00043AA9" w:rsidRPr="00416711" w14:paraId="7403888F" w14:textId="77777777" w:rsidTr="00AD2088">
        <w:tc>
          <w:tcPr>
            <w:tcW w:w="3686" w:type="dxa"/>
          </w:tcPr>
          <w:p w14:paraId="7523BA5A" w14:textId="77777777" w:rsidR="00043AA9" w:rsidRPr="00416711" w:rsidRDefault="008E3868" w:rsidP="008E3868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58240" behindDoc="0" locked="0" layoutInCell="1" allowOverlap="1" wp14:anchorId="33DE9306" wp14:editId="56BD93F6">
                  <wp:simplePos x="0" y="0"/>
                  <wp:positionH relativeFrom="column">
                    <wp:posOffset>241935</wp:posOffset>
                  </wp:positionH>
                  <wp:positionV relativeFrom="paragraph">
                    <wp:posOffset>43815</wp:posOffset>
                  </wp:positionV>
                  <wp:extent cx="1617345" cy="1390650"/>
                  <wp:effectExtent l="0" t="0" r="0" b="0"/>
                  <wp:wrapSquare wrapText="bothSides"/>
                  <wp:docPr id="1" name="Picture 1" descr="C:\Users\user\AppData\Local\Microsoft\Windows\Temporary Internet Files\Content.Word\IMG-20220216-WA0022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user\AppData\Local\Microsoft\Windows\Temporary Internet Files\Content.Word\IMG-20220216-WA0022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7345" cy="13906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631" w:type="dxa"/>
            <w:gridSpan w:val="6"/>
          </w:tcPr>
          <w:p w14:paraId="76B102FB" w14:textId="77777777" w:rsidR="00043AA9" w:rsidRPr="00416711" w:rsidRDefault="00043AA9" w:rsidP="0044306A">
            <w:pPr>
              <w:spacing w:line="360" w:lineRule="auto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  <w:p w14:paraId="7FCC53C9" w14:textId="563034E6" w:rsidR="00043AA9" w:rsidRPr="00DC0249" w:rsidRDefault="00043AA9" w:rsidP="0044306A">
            <w:pPr>
              <w:spacing w:line="360" w:lineRule="auto"/>
              <w:rPr>
                <w:rFonts w:ascii="Century Gothic" w:hAnsi="Century Gothic"/>
                <w:b/>
                <w:bCs/>
                <w:sz w:val="30"/>
                <w:szCs w:val="30"/>
              </w:rPr>
            </w:pPr>
            <w:r w:rsidRPr="00DC0249">
              <w:rPr>
                <w:rFonts w:ascii="Century Gothic" w:hAnsi="Century Gothic"/>
                <w:b/>
                <w:bCs/>
                <w:sz w:val="30"/>
                <w:szCs w:val="30"/>
              </w:rPr>
              <w:t>UNUVERSITAS ISLAM NEGERI FATMAWATI S</w:t>
            </w:r>
            <w:r w:rsidR="00CE192F">
              <w:rPr>
                <w:rFonts w:ascii="Century Gothic" w:hAnsi="Century Gothic"/>
                <w:b/>
                <w:bCs/>
                <w:sz w:val="30"/>
                <w:szCs w:val="30"/>
              </w:rPr>
              <w:t>U</w:t>
            </w:r>
            <w:r w:rsidRPr="00DC0249">
              <w:rPr>
                <w:rFonts w:ascii="Century Gothic" w:hAnsi="Century Gothic"/>
                <w:b/>
                <w:bCs/>
                <w:sz w:val="30"/>
                <w:szCs w:val="30"/>
              </w:rPr>
              <w:t>KARNO BENGKULU</w:t>
            </w:r>
          </w:p>
          <w:p w14:paraId="5CB748EB" w14:textId="77777777" w:rsidR="00043AA9" w:rsidRPr="00DC0249" w:rsidRDefault="00043AA9" w:rsidP="0044306A">
            <w:pPr>
              <w:spacing w:line="360" w:lineRule="auto"/>
              <w:rPr>
                <w:rFonts w:ascii="Century Gothic" w:hAnsi="Century Gothic"/>
                <w:b/>
                <w:bCs/>
                <w:sz w:val="30"/>
                <w:szCs w:val="30"/>
              </w:rPr>
            </w:pPr>
            <w:r w:rsidRPr="00DC0249">
              <w:rPr>
                <w:rFonts w:ascii="Century Gothic" w:hAnsi="Century Gothic"/>
                <w:b/>
                <w:bCs/>
                <w:sz w:val="30"/>
                <w:szCs w:val="30"/>
              </w:rPr>
              <w:t>FAKULTAS USHULUDDIN, ADAB, DAN DAKWAH</w:t>
            </w:r>
          </w:p>
          <w:p w14:paraId="7E7545CB" w14:textId="41BDA193" w:rsidR="00043AA9" w:rsidRPr="00416711" w:rsidRDefault="00043AA9" w:rsidP="008E3868">
            <w:pPr>
              <w:spacing w:line="360" w:lineRule="auto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DC0249">
              <w:rPr>
                <w:rFonts w:ascii="Century Gothic" w:hAnsi="Century Gothic"/>
                <w:b/>
                <w:bCs/>
                <w:sz w:val="30"/>
                <w:szCs w:val="30"/>
              </w:rPr>
              <w:t>PROGRAM STUDI KOMUNIKASI</w:t>
            </w:r>
            <w:r w:rsidR="001D6D4A">
              <w:rPr>
                <w:rFonts w:ascii="Century Gothic" w:hAnsi="Century Gothic"/>
                <w:b/>
                <w:bCs/>
                <w:sz w:val="24"/>
                <w:szCs w:val="24"/>
              </w:rPr>
              <w:t xml:space="preserve"> </w:t>
            </w:r>
            <w:r w:rsidR="001D6D4A" w:rsidRPr="001D6D4A">
              <w:rPr>
                <w:rFonts w:ascii="Century Gothic" w:hAnsi="Century Gothic"/>
                <w:b/>
                <w:bCs/>
                <w:sz w:val="30"/>
                <w:szCs w:val="30"/>
              </w:rPr>
              <w:t>PENYIARAN ISLAM</w:t>
            </w:r>
          </w:p>
        </w:tc>
      </w:tr>
      <w:tr w:rsidR="00DC0249" w:rsidRPr="00416711" w14:paraId="3CC5EB89" w14:textId="77777777" w:rsidTr="0015653E">
        <w:tc>
          <w:tcPr>
            <w:tcW w:w="14317" w:type="dxa"/>
            <w:gridSpan w:val="7"/>
          </w:tcPr>
          <w:p w14:paraId="1DFAC2E8" w14:textId="77777777" w:rsidR="001D6D4A" w:rsidRDefault="001D6D4A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  <w:p w14:paraId="469AD40E" w14:textId="41E2343C" w:rsidR="00DC0249" w:rsidRPr="00416711" w:rsidRDefault="00DC0249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RENCANA PEMBELAJARAN SEMESTER</w:t>
            </w:r>
          </w:p>
        </w:tc>
      </w:tr>
      <w:tr w:rsidR="00043AA9" w:rsidRPr="00416711" w14:paraId="4791F109" w14:textId="77777777" w:rsidTr="00AD2088">
        <w:tc>
          <w:tcPr>
            <w:tcW w:w="3686" w:type="dxa"/>
          </w:tcPr>
          <w:p w14:paraId="0FE9C76E" w14:textId="77777777" w:rsidR="00043AA9" w:rsidRPr="00416711" w:rsidRDefault="00043AA9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MATA KULIAH</w:t>
            </w:r>
          </w:p>
        </w:tc>
        <w:tc>
          <w:tcPr>
            <w:tcW w:w="1559" w:type="dxa"/>
            <w:gridSpan w:val="2"/>
          </w:tcPr>
          <w:p w14:paraId="16948694" w14:textId="77777777" w:rsidR="00043AA9" w:rsidRPr="00416711" w:rsidRDefault="00043AA9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KODE</w:t>
            </w:r>
          </w:p>
        </w:tc>
        <w:tc>
          <w:tcPr>
            <w:tcW w:w="2126" w:type="dxa"/>
          </w:tcPr>
          <w:p w14:paraId="5AFB9768" w14:textId="77777777" w:rsidR="00043AA9" w:rsidRPr="00416711" w:rsidRDefault="00043AA9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RUMPUN MK</w:t>
            </w:r>
          </w:p>
        </w:tc>
        <w:tc>
          <w:tcPr>
            <w:tcW w:w="1991" w:type="dxa"/>
          </w:tcPr>
          <w:p w14:paraId="00EC611A" w14:textId="77777777" w:rsidR="00043AA9" w:rsidRPr="00416711" w:rsidRDefault="00043AA9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BOBOT (SKS)</w:t>
            </w:r>
          </w:p>
        </w:tc>
        <w:tc>
          <w:tcPr>
            <w:tcW w:w="1985" w:type="dxa"/>
          </w:tcPr>
          <w:p w14:paraId="0755E0A4" w14:textId="77777777" w:rsidR="00043AA9" w:rsidRPr="00416711" w:rsidRDefault="00043AA9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SEMESTER</w:t>
            </w:r>
          </w:p>
        </w:tc>
        <w:tc>
          <w:tcPr>
            <w:tcW w:w="2970" w:type="dxa"/>
          </w:tcPr>
          <w:p w14:paraId="04979DEB" w14:textId="77777777" w:rsidR="00043AA9" w:rsidRPr="00416711" w:rsidRDefault="00043AA9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TANGGAL PENYUSUNAN</w:t>
            </w:r>
          </w:p>
        </w:tc>
      </w:tr>
      <w:tr w:rsidR="00043AA9" w:rsidRPr="00416711" w14:paraId="5610720B" w14:textId="77777777" w:rsidTr="00AD2088">
        <w:tc>
          <w:tcPr>
            <w:tcW w:w="3686" w:type="dxa"/>
          </w:tcPr>
          <w:p w14:paraId="44D8D25B" w14:textId="77777777" w:rsidR="00043AA9" w:rsidRPr="00416711" w:rsidRDefault="003C0848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MC DAN PROTOKOLER</w:t>
            </w:r>
          </w:p>
        </w:tc>
        <w:tc>
          <w:tcPr>
            <w:tcW w:w="1559" w:type="dxa"/>
            <w:gridSpan w:val="2"/>
          </w:tcPr>
          <w:p w14:paraId="4D0AB464" w14:textId="56E20BA6" w:rsidR="00043AA9" w:rsidRPr="00FF3A7F" w:rsidRDefault="00FF3A7F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Century Gothic" w:hAnsi="Century Gothic"/>
                <w:b/>
                <w:bCs/>
                <w:sz w:val="24"/>
                <w:szCs w:val="24"/>
                <w:lang w:val="en-US"/>
              </w:rPr>
              <w:t>KPI61039</w:t>
            </w:r>
          </w:p>
        </w:tc>
        <w:tc>
          <w:tcPr>
            <w:tcW w:w="2126" w:type="dxa"/>
          </w:tcPr>
          <w:p w14:paraId="2EB7372C" w14:textId="77777777" w:rsidR="00043AA9" w:rsidRPr="00416711" w:rsidRDefault="00043AA9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 xml:space="preserve"> ILMU KOMUNIKASI</w:t>
            </w:r>
          </w:p>
        </w:tc>
        <w:tc>
          <w:tcPr>
            <w:tcW w:w="1991" w:type="dxa"/>
          </w:tcPr>
          <w:p w14:paraId="45CC5A77" w14:textId="77777777" w:rsidR="00043AA9" w:rsidRPr="00416711" w:rsidRDefault="00043AA9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 xml:space="preserve">3 </w:t>
            </w:r>
          </w:p>
        </w:tc>
        <w:tc>
          <w:tcPr>
            <w:tcW w:w="1985" w:type="dxa"/>
          </w:tcPr>
          <w:p w14:paraId="4BB76C02" w14:textId="79017B40" w:rsidR="00043AA9" w:rsidRPr="00F94940" w:rsidRDefault="008E3868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  <w:lang w:val="en-US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V</w:t>
            </w:r>
            <w:r w:rsidR="003C0848"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I</w:t>
            </w:r>
          </w:p>
        </w:tc>
        <w:tc>
          <w:tcPr>
            <w:tcW w:w="2970" w:type="dxa"/>
          </w:tcPr>
          <w:p w14:paraId="56B76E54" w14:textId="57241CEB" w:rsidR="00043AA9" w:rsidRPr="00FF3A7F" w:rsidRDefault="00FF3A7F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Century Gothic" w:hAnsi="Century Gothic"/>
                <w:b/>
                <w:bCs/>
                <w:sz w:val="24"/>
                <w:szCs w:val="24"/>
                <w:lang w:val="en-US"/>
              </w:rPr>
              <w:t>16 FEBRUARI</w:t>
            </w:r>
            <w:r w:rsidR="008E3868"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 xml:space="preserve"> 202</w:t>
            </w:r>
            <w:r>
              <w:rPr>
                <w:rFonts w:ascii="Century Gothic" w:hAnsi="Century Gothic"/>
                <w:b/>
                <w:bCs/>
                <w:sz w:val="24"/>
                <w:szCs w:val="24"/>
                <w:lang w:val="en-US"/>
              </w:rPr>
              <w:t>4</w:t>
            </w:r>
          </w:p>
        </w:tc>
      </w:tr>
      <w:tr w:rsidR="00043AA9" w:rsidRPr="00416711" w14:paraId="5B434451" w14:textId="77777777" w:rsidTr="00AD2088">
        <w:tc>
          <w:tcPr>
            <w:tcW w:w="3686" w:type="dxa"/>
            <w:vMerge w:val="restart"/>
          </w:tcPr>
          <w:p w14:paraId="4FF3EE8E" w14:textId="77777777" w:rsidR="00043AA9" w:rsidRPr="00416711" w:rsidRDefault="00043AA9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  <w:p w14:paraId="5C13A044" w14:textId="77777777" w:rsidR="00043AA9" w:rsidRPr="00416711" w:rsidRDefault="00043AA9" w:rsidP="00E42994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  <w:p w14:paraId="77F83302" w14:textId="77777777" w:rsidR="00043AA9" w:rsidRPr="00416711" w:rsidRDefault="00043AA9" w:rsidP="00E42994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OTORISASI</w:t>
            </w:r>
          </w:p>
        </w:tc>
        <w:tc>
          <w:tcPr>
            <w:tcW w:w="3685" w:type="dxa"/>
            <w:gridSpan w:val="3"/>
          </w:tcPr>
          <w:p w14:paraId="07C9B98F" w14:textId="77777777" w:rsidR="00043AA9" w:rsidRPr="00416711" w:rsidRDefault="00043AA9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Dosen Pengembang RPS/ Pengampu Mata Kuliah</w:t>
            </w:r>
          </w:p>
        </w:tc>
        <w:tc>
          <w:tcPr>
            <w:tcW w:w="3976" w:type="dxa"/>
            <w:gridSpan w:val="2"/>
          </w:tcPr>
          <w:p w14:paraId="60E050BB" w14:textId="77777777" w:rsidR="00043AA9" w:rsidRPr="00416711" w:rsidRDefault="00043AA9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 xml:space="preserve">Koordinator Rumpun </w:t>
            </w:r>
          </w:p>
          <w:p w14:paraId="1885EF1A" w14:textId="77777777" w:rsidR="00043AA9" w:rsidRPr="00416711" w:rsidRDefault="00043AA9" w:rsidP="00822B59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Keilmuan/Mata Kuliah</w:t>
            </w:r>
          </w:p>
        </w:tc>
        <w:tc>
          <w:tcPr>
            <w:tcW w:w="2970" w:type="dxa"/>
          </w:tcPr>
          <w:p w14:paraId="653271C3" w14:textId="77777777" w:rsidR="00043AA9" w:rsidRPr="00416711" w:rsidRDefault="00043AA9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Ketua Prodi</w:t>
            </w:r>
          </w:p>
        </w:tc>
      </w:tr>
      <w:tr w:rsidR="00043AA9" w:rsidRPr="00416711" w14:paraId="7487B11C" w14:textId="77777777" w:rsidTr="00AD2088">
        <w:tc>
          <w:tcPr>
            <w:tcW w:w="3686" w:type="dxa"/>
            <w:vMerge/>
          </w:tcPr>
          <w:p w14:paraId="3EA0C8A5" w14:textId="77777777" w:rsidR="00043AA9" w:rsidRPr="00416711" w:rsidRDefault="00043AA9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</w:tc>
        <w:tc>
          <w:tcPr>
            <w:tcW w:w="3685" w:type="dxa"/>
            <w:gridSpan w:val="3"/>
          </w:tcPr>
          <w:p w14:paraId="393E2707" w14:textId="77777777" w:rsidR="00043AA9" w:rsidRPr="00416711" w:rsidRDefault="00043AA9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  <w:p w14:paraId="206BFD27" w14:textId="77777777" w:rsidR="008E3868" w:rsidRPr="00416711" w:rsidRDefault="008E3868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DR. UJANG MAHADI, M</w:t>
            </w:r>
            <w:r w:rsidR="00811462"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.</w:t>
            </w: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Si</w:t>
            </w:r>
          </w:p>
        </w:tc>
        <w:tc>
          <w:tcPr>
            <w:tcW w:w="3976" w:type="dxa"/>
            <w:gridSpan w:val="2"/>
          </w:tcPr>
          <w:p w14:paraId="69DB9130" w14:textId="77777777" w:rsidR="00043AA9" w:rsidRPr="00416711" w:rsidRDefault="00043AA9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  <w:p w14:paraId="275DDE58" w14:textId="77777777" w:rsidR="008E3868" w:rsidRPr="00416711" w:rsidRDefault="008E3868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-</w:t>
            </w:r>
          </w:p>
        </w:tc>
        <w:tc>
          <w:tcPr>
            <w:tcW w:w="2970" w:type="dxa"/>
          </w:tcPr>
          <w:p w14:paraId="57278BC4" w14:textId="77777777" w:rsidR="00811462" w:rsidRPr="00416711" w:rsidRDefault="00811462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  <w:p w14:paraId="2329C814" w14:textId="77777777" w:rsidR="00043AA9" w:rsidRDefault="008E3868" w:rsidP="00D4497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MUSYAFFA</w:t>
            </w:r>
            <w:r w:rsidR="00097D61">
              <w:rPr>
                <w:rFonts w:ascii="Century Gothic" w:hAnsi="Century Gothic"/>
                <w:b/>
                <w:bCs/>
                <w:sz w:val="24"/>
                <w:szCs w:val="24"/>
              </w:rPr>
              <w:t>, M.Sos.</w:t>
            </w:r>
          </w:p>
          <w:p w14:paraId="14ED73FF" w14:textId="77777777" w:rsidR="008657F1" w:rsidRPr="00416711" w:rsidRDefault="008657F1" w:rsidP="00D4497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</w:tc>
      </w:tr>
      <w:tr w:rsidR="00043AA9" w:rsidRPr="00416711" w14:paraId="445C7040" w14:textId="77777777" w:rsidTr="00AD2088">
        <w:tc>
          <w:tcPr>
            <w:tcW w:w="3686" w:type="dxa"/>
            <w:vMerge w:val="restart"/>
          </w:tcPr>
          <w:p w14:paraId="14A27736" w14:textId="77777777" w:rsidR="00043AA9" w:rsidRPr="00416711" w:rsidRDefault="00043AA9" w:rsidP="001D64F4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  <w:p w14:paraId="37C405CB" w14:textId="77777777" w:rsidR="00043AA9" w:rsidRPr="00416711" w:rsidRDefault="00043AA9" w:rsidP="001D64F4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  <w:p w14:paraId="761F18E8" w14:textId="77777777" w:rsidR="00043AA9" w:rsidRPr="00416711" w:rsidRDefault="00043AA9" w:rsidP="001D64F4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  <w:p w14:paraId="220B6628" w14:textId="77777777" w:rsidR="00043AA9" w:rsidRPr="00416711" w:rsidRDefault="00043AA9" w:rsidP="001D64F4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 xml:space="preserve">Capaian Pembelajaran </w:t>
            </w:r>
          </w:p>
          <w:p w14:paraId="2A5AD956" w14:textId="77777777" w:rsidR="00043AA9" w:rsidRPr="00416711" w:rsidRDefault="00043AA9" w:rsidP="001D64F4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(CP)</w:t>
            </w:r>
          </w:p>
        </w:tc>
        <w:tc>
          <w:tcPr>
            <w:tcW w:w="1559" w:type="dxa"/>
            <w:gridSpan w:val="2"/>
          </w:tcPr>
          <w:p w14:paraId="7A5072AF" w14:textId="77777777" w:rsidR="00043AA9" w:rsidRPr="00416711" w:rsidRDefault="00043AA9" w:rsidP="00043AA9">
            <w:pPr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CPL-PRODI</w:t>
            </w:r>
          </w:p>
        </w:tc>
        <w:tc>
          <w:tcPr>
            <w:tcW w:w="9072" w:type="dxa"/>
            <w:gridSpan w:val="4"/>
          </w:tcPr>
          <w:p w14:paraId="7B4C977C" w14:textId="77777777" w:rsidR="00043AA9" w:rsidRPr="00416711" w:rsidRDefault="00043AA9" w:rsidP="00043AA9">
            <w:pPr>
              <w:ind w:left="-250" w:firstLine="250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Capaian Pembelajaran Lulusan</w:t>
            </w:r>
          </w:p>
        </w:tc>
      </w:tr>
      <w:tr w:rsidR="00043AA9" w:rsidRPr="00416711" w14:paraId="4C420326" w14:textId="77777777" w:rsidTr="00AD2088">
        <w:tc>
          <w:tcPr>
            <w:tcW w:w="3686" w:type="dxa"/>
            <w:vMerge/>
          </w:tcPr>
          <w:p w14:paraId="294B1900" w14:textId="77777777" w:rsidR="00043AA9" w:rsidRPr="00416711" w:rsidRDefault="00043AA9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</w:tc>
        <w:tc>
          <w:tcPr>
            <w:tcW w:w="992" w:type="dxa"/>
          </w:tcPr>
          <w:p w14:paraId="410ACEFF" w14:textId="77777777" w:rsidR="00043AA9" w:rsidRPr="00416711" w:rsidRDefault="00043AA9" w:rsidP="003D143E">
            <w:pPr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CPL 1</w:t>
            </w:r>
          </w:p>
        </w:tc>
        <w:tc>
          <w:tcPr>
            <w:tcW w:w="9639" w:type="dxa"/>
            <w:gridSpan w:val="5"/>
          </w:tcPr>
          <w:p w14:paraId="56B3D6BD" w14:textId="77777777" w:rsidR="00043AA9" w:rsidRPr="00924D18" w:rsidRDefault="00DF78A7" w:rsidP="00924D18">
            <w:pPr>
              <w:tabs>
                <w:tab w:val="right" w:leader="dot" w:pos="426"/>
              </w:tabs>
              <w:ind w:left="34" w:hanging="34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DF78A7">
              <w:rPr>
                <w:rFonts w:ascii="Century Gothic" w:hAnsi="Century Gothic" w:cs="Arial"/>
                <w:noProof/>
                <w:sz w:val="24"/>
                <w:szCs w:val="24"/>
                <w:lang w:val="af-ZA"/>
              </w:rPr>
              <w:t>M</w:t>
            </w:r>
            <w:r>
              <w:rPr>
                <w:rFonts w:ascii="Century Gothic" w:hAnsi="Century Gothic" w:cs="Arial"/>
                <w:noProof/>
                <w:sz w:val="24"/>
                <w:szCs w:val="24"/>
              </w:rPr>
              <w:t xml:space="preserve">ahasiswa </w:t>
            </w:r>
            <w:r w:rsidR="00924D18">
              <w:rPr>
                <w:rFonts w:ascii="Century Gothic" w:hAnsi="Century Gothic" w:cs="Arial"/>
                <w:noProof/>
                <w:sz w:val="24"/>
                <w:szCs w:val="24"/>
              </w:rPr>
              <w:t>dapat m</w:t>
            </w:r>
            <w:r w:rsidR="00924D18" w:rsidRPr="00DF78A7">
              <w:rPr>
                <w:rFonts w:ascii="Century Gothic" w:hAnsi="Century Gothic" w:cs="Arial"/>
                <w:noProof/>
                <w:sz w:val="24"/>
                <w:szCs w:val="24"/>
                <w:lang w:val="af-ZA"/>
              </w:rPr>
              <w:t>enj</w:t>
            </w:r>
            <w:r w:rsidR="00924D18">
              <w:rPr>
                <w:rFonts w:ascii="Century Gothic" w:hAnsi="Century Gothic" w:cs="Arial"/>
                <w:noProof/>
                <w:sz w:val="24"/>
                <w:szCs w:val="24"/>
              </w:rPr>
              <w:t>adi</w:t>
            </w:r>
            <w:r w:rsidR="00924D18" w:rsidRPr="00DF78A7">
              <w:rPr>
                <w:rFonts w:ascii="Century Gothic" w:hAnsi="Century Gothic" w:cs="Arial"/>
                <w:noProof/>
                <w:sz w:val="24"/>
                <w:szCs w:val="24"/>
                <w:lang w:val="af-ZA"/>
              </w:rPr>
              <w:t xml:space="preserve"> </w:t>
            </w:r>
            <w:r>
              <w:rPr>
                <w:rFonts w:ascii="Century Gothic" w:hAnsi="Century Gothic" w:cs="Arial"/>
                <w:noProof/>
                <w:sz w:val="24"/>
                <w:szCs w:val="24"/>
              </w:rPr>
              <w:t>MC dan</w:t>
            </w:r>
            <w:r w:rsidR="00924D18">
              <w:rPr>
                <w:rFonts w:ascii="Century Gothic" w:hAnsi="Century Gothic" w:cs="Arial"/>
                <w:noProof/>
                <w:sz w:val="24"/>
                <w:szCs w:val="24"/>
              </w:rPr>
              <w:t xml:space="preserve"> </w:t>
            </w:r>
            <w:r w:rsidR="00924D18" w:rsidRPr="00924D18">
              <w:rPr>
                <w:rFonts w:ascii="Century Gothic" w:hAnsi="Century Gothic"/>
                <w:sz w:val="24"/>
                <w:szCs w:val="24"/>
              </w:rPr>
              <w:t xml:space="preserve">menyusun rencana </w:t>
            </w:r>
            <w:r w:rsidR="00924D18">
              <w:rPr>
                <w:rFonts w:ascii="Century Gothic" w:hAnsi="Century Gothic"/>
                <w:sz w:val="24"/>
                <w:szCs w:val="24"/>
              </w:rPr>
              <w:t xml:space="preserve">kegiatan </w:t>
            </w:r>
            <w:r w:rsidR="00924D18" w:rsidRPr="00924D18">
              <w:rPr>
                <w:rFonts w:ascii="Century Gothic" w:hAnsi="Century Gothic"/>
                <w:sz w:val="24"/>
                <w:szCs w:val="24"/>
              </w:rPr>
              <w:t>protokol</w:t>
            </w:r>
            <w:r w:rsidR="00924D18">
              <w:rPr>
                <w:rFonts w:ascii="Century Gothic" w:hAnsi="Century Gothic"/>
                <w:sz w:val="24"/>
                <w:szCs w:val="24"/>
              </w:rPr>
              <w:t>er.</w:t>
            </w:r>
            <w:r w:rsidR="00924D18" w:rsidRPr="00924D18">
              <w:rPr>
                <w:rFonts w:ascii="Century Gothic" w:hAnsi="Century Gothic"/>
                <w:sz w:val="24"/>
                <w:szCs w:val="24"/>
              </w:rPr>
              <w:t xml:space="preserve"> </w:t>
            </w:r>
          </w:p>
        </w:tc>
      </w:tr>
      <w:tr w:rsidR="00043AA9" w:rsidRPr="00416711" w14:paraId="7C330998" w14:textId="77777777" w:rsidTr="00AD2088">
        <w:tc>
          <w:tcPr>
            <w:tcW w:w="3686" w:type="dxa"/>
            <w:vMerge/>
          </w:tcPr>
          <w:p w14:paraId="1B7FB7A0" w14:textId="77777777" w:rsidR="00043AA9" w:rsidRPr="00416711" w:rsidRDefault="00043AA9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</w:tc>
        <w:tc>
          <w:tcPr>
            <w:tcW w:w="992" w:type="dxa"/>
          </w:tcPr>
          <w:p w14:paraId="0DB44168" w14:textId="77777777" w:rsidR="00043AA9" w:rsidRPr="00416711" w:rsidRDefault="00043AA9" w:rsidP="003D143E">
            <w:pPr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CPL 2</w:t>
            </w:r>
          </w:p>
        </w:tc>
        <w:tc>
          <w:tcPr>
            <w:tcW w:w="9639" w:type="dxa"/>
            <w:gridSpan w:val="5"/>
          </w:tcPr>
          <w:p w14:paraId="573DE2CF" w14:textId="77777777" w:rsidR="00043AA9" w:rsidRPr="00416711" w:rsidRDefault="004A40CC" w:rsidP="00CA348B">
            <w:pPr>
              <w:pStyle w:val="Default"/>
              <w:jc w:val="both"/>
              <w:rPr>
                <w:rFonts w:ascii="Century Gothic" w:hAnsi="Century Gothic"/>
                <w:b/>
                <w:bCs/>
              </w:rPr>
            </w:pPr>
            <w:r w:rsidRPr="00924D18">
              <w:rPr>
                <w:rFonts w:ascii="Century Gothic" w:hAnsi="Century Gothic"/>
              </w:rPr>
              <w:t>Mahasiswa m</w:t>
            </w:r>
            <w:r>
              <w:rPr>
                <w:rFonts w:ascii="Century Gothic" w:hAnsi="Century Gothic"/>
              </w:rPr>
              <w:t xml:space="preserve">ampu menjelaskan </w:t>
            </w:r>
            <w:r w:rsidRPr="00924D18">
              <w:rPr>
                <w:rFonts w:ascii="Century Gothic" w:hAnsi="Century Gothic"/>
              </w:rPr>
              <w:t>t</w:t>
            </w:r>
            <w:r w:rsidR="00CA348B">
              <w:rPr>
                <w:rFonts w:ascii="Century Gothic" w:hAnsi="Century Gothic"/>
              </w:rPr>
              <w:t>entang etika dan kepribadian MC.</w:t>
            </w:r>
          </w:p>
        </w:tc>
      </w:tr>
      <w:tr w:rsidR="00043AA9" w:rsidRPr="00416711" w14:paraId="4584FC4D" w14:textId="77777777" w:rsidTr="00AD2088">
        <w:tc>
          <w:tcPr>
            <w:tcW w:w="3686" w:type="dxa"/>
            <w:vMerge/>
          </w:tcPr>
          <w:p w14:paraId="4D0409B9" w14:textId="77777777" w:rsidR="00043AA9" w:rsidRPr="00416711" w:rsidRDefault="00043AA9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</w:tc>
        <w:tc>
          <w:tcPr>
            <w:tcW w:w="992" w:type="dxa"/>
          </w:tcPr>
          <w:p w14:paraId="2EF5E1A3" w14:textId="77777777" w:rsidR="00043AA9" w:rsidRPr="00416711" w:rsidRDefault="00043AA9" w:rsidP="003D143E">
            <w:pPr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CPL 3</w:t>
            </w:r>
          </w:p>
        </w:tc>
        <w:tc>
          <w:tcPr>
            <w:tcW w:w="9639" w:type="dxa"/>
            <w:gridSpan w:val="5"/>
          </w:tcPr>
          <w:p w14:paraId="29DE057B" w14:textId="77777777" w:rsidR="00043AA9" w:rsidRPr="00416711" w:rsidRDefault="00CA348B" w:rsidP="004376DD">
            <w:pPr>
              <w:jc w:val="both"/>
              <w:rPr>
                <w:rFonts w:ascii="Century Gothic" w:hAnsi="Century Gothic"/>
                <w:sz w:val="24"/>
                <w:szCs w:val="24"/>
              </w:rPr>
            </w:pPr>
            <w:r>
              <w:rPr>
                <w:rFonts w:ascii="Century Gothic" w:hAnsi="Century Gothic" w:cstheme="minorHAnsi"/>
                <w:sz w:val="24"/>
                <w:szCs w:val="24"/>
              </w:rPr>
              <w:t xml:space="preserve">Mahasiwa </w:t>
            </w:r>
            <w:r w:rsidR="004376DD">
              <w:rPr>
                <w:rFonts w:ascii="Century Gothic" w:hAnsi="Century Gothic" w:cstheme="minorHAnsi"/>
                <w:sz w:val="24"/>
                <w:szCs w:val="24"/>
              </w:rPr>
              <w:t>mampu menjelaskan</w:t>
            </w:r>
            <w:r>
              <w:rPr>
                <w:rFonts w:ascii="Century Gothic" w:hAnsi="Century Gothic" w:cstheme="minorHAnsi"/>
                <w:sz w:val="24"/>
                <w:szCs w:val="24"/>
              </w:rPr>
              <w:t xml:space="preserve"> urgensi komunikasi e</w:t>
            </w:r>
            <w:r w:rsidRPr="00416711">
              <w:rPr>
                <w:rFonts w:ascii="Century Gothic" w:hAnsi="Century Gothic" w:cstheme="minorHAnsi"/>
                <w:sz w:val="24"/>
                <w:szCs w:val="24"/>
              </w:rPr>
              <w:t>fektif bagi MC</w:t>
            </w:r>
            <w:r w:rsidR="004376DD">
              <w:rPr>
                <w:rFonts w:ascii="Century Gothic" w:hAnsi="Century Gothic"/>
                <w:sz w:val="24"/>
                <w:szCs w:val="24"/>
              </w:rPr>
              <w:t xml:space="preserve"> dan protokoler.</w:t>
            </w:r>
          </w:p>
        </w:tc>
      </w:tr>
      <w:tr w:rsidR="00043AA9" w:rsidRPr="00416711" w14:paraId="59FAF530" w14:textId="77777777" w:rsidTr="00AD2088">
        <w:tc>
          <w:tcPr>
            <w:tcW w:w="3686" w:type="dxa"/>
            <w:vMerge/>
          </w:tcPr>
          <w:p w14:paraId="19CFEDCB" w14:textId="77777777" w:rsidR="00043AA9" w:rsidRPr="00416711" w:rsidRDefault="00043AA9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</w:tc>
        <w:tc>
          <w:tcPr>
            <w:tcW w:w="1559" w:type="dxa"/>
            <w:gridSpan w:val="2"/>
          </w:tcPr>
          <w:p w14:paraId="58E233BA" w14:textId="77777777" w:rsidR="00043AA9" w:rsidRPr="00416711" w:rsidRDefault="00043AA9" w:rsidP="00043AA9">
            <w:pPr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CP-MK</w:t>
            </w:r>
          </w:p>
        </w:tc>
        <w:tc>
          <w:tcPr>
            <w:tcW w:w="9072" w:type="dxa"/>
            <w:gridSpan w:val="4"/>
          </w:tcPr>
          <w:p w14:paraId="78E73C23" w14:textId="77777777" w:rsidR="00043AA9" w:rsidRPr="00416711" w:rsidRDefault="00043AA9" w:rsidP="003A65F0">
            <w:pPr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Capaian Pembelajaran Mata Kuliah</w:t>
            </w:r>
          </w:p>
        </w:tc>
      </w:tr>
      <w:tr w:rsidR="00043AA9" w:rsidRPr="00416711" w14:paraId="73A51CBF" w14:textId="77777777" w:rsidTr="00AD2088">
        <w:tc>
          <w:tcPr>
            <w:tcW w:w="3686" w:type="dxa"/>
            <w:vMerge/>
          </w:tcPr>
          <w:p w14:paraId="0B9D10A0" w14:textId="77777777" w:rsidR="00043AA9" w:rsidRPr="00416711" w:rsidRDefault="00043AA9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</w:tc>
        <w:tc>
          <w:tcPr>
            <w:tcW w:w="992" w:type="dxa"/>
          </w:tcPr>
          <w:p w14:paraId="239389F7" w14:textId="77777777" w:rsidR="00043AA9" w:rsidRPr="00416711" w:rsidRDefault="00043AA9" w:rsidP="003D143E">
            <w:pPr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CPL 1</w:t>
            </w:r>
          </w:p>
        </w:tc>
        <w:tc>
          <w:tcPr>
            <w:tcW w:w="9639" w:type="dxa"/>
            <w:gridSpan w:val="5"/>
          </w:tcPr>
          <w:p w14:paraId="6E209947" w14:textId="77777777" w:rsidR="00043AA9" w:rsidRPr="00DF78A7" w:rsidRDefault="00DF78A7" w:rsidP="00924D18">
            <w:pPr>
              <w:tabs>
                <w:tab w:val="right" w:leader="dot" w:pos="426"/>
              </w:tabs>
              <w:rPr>
                <w:rFonts w:ascii="Century Gothic" w:hAnsi="Century Gothic"/>
                <w:b/>
                <w:bCs/>
                <w:sz w:val="24"/>
                <w:szCs w:val="24"/>
                <w:lang w:val="af-ZA"/>
              </w:rPr>
            </w:pPr>
            <w:r w:rsidRPr="00DF78A7">
              <w:rPr>
                <w:rFonts w:ascii="Century Gothic" w:hAnsi="Century Gothic" w:cs="Arial"/>
                <w:noProof/>
                <w:sz w:val="24"/>
                <w:szCs w:val="24"/>
                <w:lang w:val="af-ZA"/>
              </w:rPr>
              <w:t>M</w:t>
            </w:r>
            <w:r>
              <w:rPr>
                <w:rFonts w:ascii="Century Gothic" w:hAnsi="Century Gothic" w:cs="Arial"/>
                <w:noProof/>
                <w:sz w:val="24"/>
                <w:szCs w:val="24"/>
              </w:rPr>
              <w:t xml:space="preserve">ahasiswa </w:t>
            </w:r>
            <w:r w:rsidR="00924D18">
              <w:rPr>
                <w:rFonts w:ascii="Century Gothic" w:hAnsi="Century Gothic" w:cs="Arial"/>
                <w:noProof/>
                <w:sz w:val="24"/>
                <w:szCs w:val="24"/>
              </w:rPr>
              <w:t xml:space="preserve">memahami </w:t>
            </w:r>
            <w:r w:rsidRPr="00DF78A7">
              <w:rPr>
                <w:rFonts w:ascii="Century Gothic" w:hAnsi="Century Gothic" w:cs="Arial"/>
                <w:noProof/>
                <w:sz w:val="24"/>
                <w:szCs w:val="24"/>
                <w:lang w:val="af-ZA"/>
              </w:rPr>
              <w:t xml:space="preserve">Konsep Dasar </w:t>
            </w:r>
            <w:r>
              <w:rPr>
                <w:rFonts w:ascii="Century Gothic" w:hAnsi="Century Gothic" w:cs="Arial"/>
                <w:noProof/>
                <w:sz w:val="24"/>
                <w:szCs w:val="24"/>
              </w:rPr>
              <w:t>MC dan protokoler</w:t>
            </w:r>
            <w:r w:rsidRPr="00DF78A7">
              <w:rPr>
                <w:rFonts w:ascii="Century Gothic" w:hAnsi="Century Gothic" w:cs="Arial"/>
                <w:noProof/>
                <w:sz w:val="24"/>
                <w:szCs w:val="24"/>
                <w:lang w:val="af-ZA"/>
              </w:rPr>
              <w:t xml:space="preserve">. </w:t>
            </w:r>
          </w:p>
        </w:tc>
      </w:tr>
      <w:tr w:rsidR="00043AA9" w:rsidRPr="00416711" w14:paraId="3D885011" w14:textId="77777777" w:rsidTr="00AD2088">
        <w:tc>
          <w:tcPr>
            <w:tcW w:w="3686" w:type="dxa"/>
            <w:vMerge/>
          </w:tcPr>
          <w:p w14:paraId="204CB137" w14:textId="77777777" w:rsidR="00043AA9" w:rsidRPr="00416711" w:rsidRDefault="00043AA9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</w:tc>
        <w:tc>
          <w:tcPr>
            <w:tcW w:w="992" w:type="dxa"/>
          </w:tcPr>
          <w:p w14:paraId="39375F20" w14:textId="77777777" w:rsidR="00043AA9" w:rsidRPr="00416711" w:rsidRDefault="00043AA9" w:rsidP="003D143E">
            <w:pPr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CPL 2</w:t>
            </w:r>
          </w:p>
        </w:tc>
        <w:tc>
          <w:tcPr>
            <w:tcW w:w="9639" w:type="dxa"/>
            <w:gridSpan w:val="5"/>
          </w:tcPr>
          <w:p w14:paraId="1C4927CB" w14:textId="77777777" w:rsidR="00043AA9" w:rsidRPr="00924D18" w:rsidRDefault="00924D18" w:rsidP="004376DD">
            <w:pPr>
              <w:pStyle w:val="Default"/>
              <w:jc w:val="both"/>
              <w:rPr>
                <w:rFonts w:ascii="Century Gothic" w:hAnsi="Century Gothic"/>
                <w:b/>
                <w:bCs/>
              </w:rPr>
            </w:pPr>
            <w:r w:rsidRPr="00924D18">
              <w:rPr>
                <w:rFonts w:ascii="Century Gothic" w:hAnsi="Century Gothic"/>
              </w:rPr>
              <w:t xml:space="preserve">Mahasiswa </w:t>
            </w:r>
            <w:r w:rsidR="00CA348B">
              <w:rPr>
                <w:rFonts w:ascii="Century Gothic" w:hAnsi="Century Gothic"/>
              </w:rPr>
              <w:t>mengetahui</w:t>
            </w:r>
            <w:r w:rsidR="004A40CC">
              <w:rPr>
                <w:rFonts w:ascii="Century Gothic" w:hAnsi="Century Gothic"/>
              </w:rPr>
              <w:t xml:space="preserve"> etika dan kepribadian MC.</w:t>
            </w:r>
          </w:p>
        </w:tc>
      </w:tr>
      <w:tr w:rsidR="00043AA9" w:rsidRPr="00416711" w14:paraId="73177503" w14:textId="77777777" w:rsidTr="00AD2088">
        <w:tc>
          <w:tcPr>
            <w:tcW w:w="3686" w:type="dxa"/>
            <w:vMerge/>
          </w:tcPr>
          <w:p w14:paraId="3174744B" w14:textId="77777777" w:rsidR="00043AA9" w:rsidRPr="00416711" w:rsidRDefault="00043AA9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</w:tc>
        <w:tc>
          <w:tcPr>
            <w:tcW w:w="992" w:type="dxa"/>
          </w:tcPr>
          <w:p w14:paraId="5B9E2C19" w14:textId="77777777" w:rsidR="00043AA9" w:rsidRPr="00416711" w:rsidRDefault="00043AA9" w:rsidP="003D143E">
            <w:pPr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CPL 3</w:t>
            </w:r>
          </w:p>
        </w:tc>
        <w:tc>
          <w:tcPr>
            <w:tcW w:w="9639" w:type="dxa"/>
            <w:gridSpan w:val="5"/>
          </w:tcPr>
          <w:p w14:paraId="5E0EA687" w14:textId="77777777" w:rsidR="00043AA9" w:rsidRPr="00416711" w:rsidRDefault="00CA348B" w:rsidP="00CA348B">
            <w:pPr>
              <w:pStyle w:val="ListParagraph"/>
              <w:ind w:left="34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>
              <w:rPr>
                <w:rFonts w:ascii="Century Gothic" w:hAnsi="Century Gothic" w:cstheme="minorHAnsi"/>
                <w:sz w:val="24"/>
                <w:szCs w:val="24"/>
              </w:rPr>
              <w:t>Mahasiwa mengetahui urgensi komunikasi e</w:t>
            </w:r>
            <w:r w:rsidRPr="00416711">
              <w:rPr>
                <w:rFonts w:ascii="Century Gothic" w:hAnsi="Century Gothic" w:cstheme="minorHAnsi"/>
                <w:sz w:val="24"/>
                <w:szCs w:val="24"/>
              </w:rPr>
              <w:t>fektif bagi MC</w:t>
            </w:r>
            <w:r>
              <w:rPr>
                <w:rFonts w:ascii="Century Gothic" w:hAnsi="Century Gothic"/>
                <w:b/>
                <w:bCs/>
                <w:sz w:val="24"/>
                <w:szCs w:val="24"/>
              </w:rPr>
              <w:t xml:space="preserve"> </w:t>
            </w:r>
            <w:r w:rsidRPr="00CA348B">
              <w:rPr>
                <w:rFonts w:ascii="Century Gothic" w:hAnsi="Century Gothic"/>
                <w:sz w:val="24"/>
                <w:szCs w:val="24"/>
              </w:rPr>
              <w:t>dan protokoler</w:t>
            </w:r>
          </w:p>
        </w:tc>
      </w:tr>
      <w:tr w:rsidR="00AD2088" w:rsidRPr="00416711" w14:paraId="3A7AF5B2" w14:textId="77777777" w:rsidTr="00AD2088">
        <w:tc>
          <w:tcPr>
            <w:tcW w:w="3686" w:type="dxa"/>
          </w:tcPr>
          <w:p w14:paraId="666023DC" w14:textId="77777777" w:rsidR="00AD2088" w:rsidRPr="00416711" w:rsidRDefault="00AD2088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lastRenderedPageBreak/>
              <w:t>Deskripsi Singkat Mata Kuliah</w:t>
            </w:r>
          </w:p>
          <w:p w14:paraId="114C8B16" w14:textId="77777777" w:rsidR="00AD2088" w:rsidRPr="00416711" w:rsidRDefault="00AD2088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</w:tc>
        <w:tc>
          <w:tcPr>
            <w:tcW w:w="10631" w:type="dxa"/>
            <w:gridSpan w:val="6"/>
          </w:tcPr>
          <w:p w14:paraId="1EE7B798" w14:textId="77777777" w:rsidR="003049E6" w:rsidRPr="003049E6" w:rsidRDefault="003049E6" w:rsidP="003049E6">
            <w:pPr>
              <w:pStyle w:val="Default"/>
              <w:ind w:left="34"/>
              <w:jc w:val="both"/>
              <w:rPr>
                <w:rFonts w:ascii="Century Gothic" w:hAnsi="Century Gothic"/>
              </w:rPr>
            </w:pPr>
            <w:r w:rsidRPr="003049E6">
              <w:rPr>
                <w:rFonts w:ascii="Century Gothic" w:hAnsi="Century Gothic"/>
              </w:rPr>
              <w:t xml:space="preserve">Mata kuliah ini memberikan pemahaman mendasar kepada mahasiswa tentang </w:t>
            </w:r>
            <w:r w:rsidRPr="003049E6">
              <w:rPr>
                <w:rFonts w:ascii="Century Gothic" w:hAnsi="Century Gothic" w:cs="Arial"/>
                <w:noProof/>
              </w:rPr>
              <w:t>MC dan protokoler.</w:t>
            </w:r>
            <w:r w:rsidRPr="003049E6">
              <w:rPr>
                <w:rFonts w:ascii="Century Gothic" w:hAnsi="Century Gothic"/>
              </w:rPr>
              <w:t xml:space="preserve"> Selain itu, memberikan bekal tentang </w:t>
            </w:r>
            <w:r>
              <w:rPr>
                <w:rFonts w:ascii="Century Gothic" w:hAnsi="Century Gothic" w:cstheme="minorHAnsi"/>
              </w:rPr>
              <w:t>etika dan kepribadian</w:t>
            </w:r>
            <w:r w:rsidRPr="003049E6">
              <w:rPr>
                <w:rFonts w:ascii="Century Gothic" w:hAnsi="Century Gothic" w:cstheme="minorHAnsi"/>
              </w:rPr>
              <w:t xml:space="preserve"> MC</w:t>
            </w:r>
            <w:r w:rsidRPr="003049E6">
              <w:rPr>
                <w:rFonts w:ascii="Century Gothic" w:hAnsi="Century Gothic"/>
              </w:rPr>
              <w:t xml:space="preserve">, serta </w:t>
            </w:r>
            <w:r w:rsidR="00CC4F78">
              <w:rPr>
                <w:rFonts w:ascii="Century Gothic" w:hAnsi="Century Gothic"/>
              </w:rPr>
              <w:t xml:space="preserve">cara </w:t>
            </w:r>
            <w:r w:rsidRPr="003049E6">
              <w:rPr>
                <w:rFonts w:ascii="Century Gothic" w:hAnsi="Century Gothic"/>
              </w:rPr>
              <w:t>membangun komunikasi yang efektif</w:t>
            </w:r>
            <w:r w:rsidR="00CC4F78">
              <w:rPr>
                <w:rFonts w:ascii="Century Gothic" w:hAnsi="Century Gothic"/>
              </w:rPr>
              <w:t>.</w:t>
            </w:r>
          </w:p>
        </w:tc>
      </w:tr>
      <w:tr w:rsidR="00AD2088" w:rsidRPr="00416711" w14:paraId="16D18305" w14:textId="77777777" w:rsidTr="00AD2088">
        <w:tc>
          <w:tcPr>
            <w:tcW w:w="3686" w:type="dxa"/>
          </w:tcPr>
          <w:p w14:paraId="1A307F57" w14:textId="77777777" w:rsidR="00BC12AB" w:rsidRPr="00416711" w:rsidRDefault="00BC12AB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  <w:p w14:paraId="5191DFA2" w14:textId="77777777" w:rsidR="00AD2088" w:rsidRPr="00416711" w:rsidRDefault="00AD2088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Materi Pembelajaran/Pokok Bahasan</w:t>
            </w:r>
          </w:p>
        </w:tc>
        <w:tc>
          <w:tcPr>
            <w:tcW w:w="10631" w:type="dxa"/>
            <w:gridSpan w:val="6"/>
          </w:tcPr>
          <w:p w14:paraId="643D1813" w14:textId="77777777" w:rsidR="00AD2088" w:rsidRPr="003049E6" w:rsidRDefault="00D81564" w:rsidP="00061429">
            <w:pPr>
              <w:pStyle w:val="ListParagraph"/>
              <w:ind w:left="34"/>
              <w:jc w:val="both"/>
              <w:rPr>
                <w:rFonts w:ascii="Century Gothic" w:hAnsi="Century Gothic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>Memahami Master of Ceremony dan Keprotokolan</w:t>
            </w:r>
            <w:r>
              <w:rPr>
                <w:rFonts w:ascii="Century Gothic" w:hAnsi="Century Gothic"/>
                <w:sz w:val="24"/>
                <w:szCs w:val="24"/>
              </w:rPr>
              <w:t xml:space="preserve">. </w:t>
            </w:r>
            <w:r w:rsidRPr="00416711">
              <w:rPr>
                <w:rFonts w:ascii="Century Gothic" w:hAnsi="Century Gothic" w:cstheme="minorHAnsi"/>
                <w:sz w:val="24"/>
                <w:szCs w:val="24"/>
              </w:rPr>
              <w:t>Syarat-syarat Menjadi MC dan Protokoler</w:t>
            </w:r>
            <w:r>
              <w:rPr>
                <w:rFonts w:ascii="Century Gothic" w:hAnsi="Century Gothic"/>
                <w:sz w:val="24"/>
                <w:szCs w:val="24"/>
              </w:rPr>
              <w:t xml:space="preserve">. </w:t>
            </w:r>
            <w:r w:rsidRPr="00416711">
              <w:rPr>
                <w:rFonts w:ascii="Century Gothic" w:hAnsi="Century Gothic" w:cstheme="minorHAnsi"/>
                <w:sz w:val="24"/>
                <w:szCs w:val="24"/>
              </w:rPr>
              <w:t>Peran dan Fungsi MC</w:t>
            </w:r>
            <w:r>
              <w:rPr>
                <w:rFonts w:ascii="Century Gothic" w:hAnsi="Century Gothic"/>
                <w:sz w:val="24"/>
                <w:szCs w:val="24"/>
              </w:rPr>
              <w:t xml:space="preserve">. </w:t>
            </w:r>
            <w:r w:rsidRPr="00416711">
              <w:rPr>
                <w:rFonts w:ascii="Century Gothic" w:hAnsi="Century Gothic" w:cstheme="minorHAnsi"/>
                <w:sz w:val="24"/>
                <w:szCs w:val="24"/>
              </w:rPr>
              <w:t>Peran dan Tugas Penting Protokoler</w:t>
            </w:r>
            <w:r>
              <w:rPr>
                <w:rFonts w:ascii="Century Gothic" w:hAnsi="Century Gothic"/>
                <w:sz w:val="24"/>
                <w:szCs w:val="24"/>
              </w:rPr>
              <w:t xml:space="preserve">. </w:t>
            </w:r>
            <w:r w:rsidRPr="00416711">
              <w:rPr>
                <w:rFonts w:ascii="Century Gothic" w:hAnsi="Century Gothic" w:cstheme="minorHAnsi"/>
                <w:noProof/>
                <w:sz w:val="24"/>
                <w:szCs w:val="24"/>
              </w:rPr>
              <w:t>Etiket dan Kepribadian Sebagai MC dan Protokoler</w:t>
            </w:r>
            <w:r>
              <w:rPr>
                <w:rFonts w:ascii="Century Gothic" w:hAnsi="Century Gothic"/>
                <w:sz w:val="24"/>
                <w:szCs w:val="24"/>
              </w:rPr>
              <w:t xml:space="preserve">. </w:t>
            </w:r>
            <w:r w:rsidRPr="00416711">
              <w:rPr>
                <w:rFonts w:ascii="Century Gothic" w:hAnsi="Century Gothic" w:cstheme="minorHAnsi"/>
                <w:sz w:val="24"/>
                <w:szCs w:val="24"/>
              </w:rPr>
              <w:t>Menumbuhkan Percaya Diri</w:t>
            </w:r>
            <w:r>
              <w:rPr>
                <w:rFonts w:ascii="Century Gothic" w:hAnsi="Century Gothic"/>
                <w:sz w:val="24"/>
                <w:szCs w:val="24"/>
              </w:rPr>
              <w:t xml:space="preserve">. </w:t>
            </w:r>
            <w:r w:rsidRPr="00416711">
              <w:rPr>
                <w:rFonts w:ascii="Century Gothic" w:hAnsi="Century Gothic" w:cstheme="minorHAnsi"/>
                <w:sz w:val="24"/>
                <w:szCs w:val="24"/>
              </w:rPr>
              <w:t>Penampilan dan Memelihara Diri</w:t>
            </w:r>
            <w:r>
              <w:rPr>
                <w:rFonts w:ascii="Century Gothic" w:hAnsi="Century Gothic"/>
                <w:sz w:val="24"/>
                <w:szCs w:val="24"/>
              </w:rPr>
              <w:t xml:space="preserve">. </w:t>
            </w:r>
            <w:r w:rsidRPr="00416711">
              <w:rPr>
                <w:rFonts w:ascii="Century Gothic" w:hAnsi="Century Gothic" w:cstheme="minorHAnsi"/>
                <w:sz w:val="24"/>
                <w:szCs w:val="24"/>
              </w:rPr>
              <w:t>Penyebab Takut dan Cemas di depan Publik dan Cara Mengatasinya</w:t>
            </w:r>
            <w:r>
              <w:rPr>
                <w:rFonts w:ascii="Century Gothic" w:hAnsi="Century Gothic"/>
                <w:sz w:val="24"/>
                <w:szCs w:val="24"/>
              </w:rPr>
              <w:t xml:space="preserve">. </w:t>
            </w:r>
            <w:r w:rsidRPr="00416711">
              <w:rPr>
                <w:rFonts w:ascii="Century Gothic" w:hAnsi="Century Gothic" w:cstheme="minorHAnsi"/>
                <w:sz w:val="24"/>
                <w:szCs w:val="24"/>
              </w:rPr>
              <w:t>Urgensi Komunikasi Efektif bagi MC</w:t>
            </w:r>
            <w:r>
              <w:rPr>
                <w:rFonts w:ascii="Century Gothic" w:hAnsi="Century Gothic"/>
                <w:sz w:val="24"/>
                <w:szCs w:val="24"/>
              </w:rPr>
              <w:t xml:space="preserve">. </w:t>
            </w:r>
            <w:r w:rsidR="00886892" w:rsidRPr="00416711">
              <w:rPr>
                <w:rFonts w:ascii="Century Gothic" w:hAnsi="Century Gothic" w:cstheme="minorHAnsi"/>
                <w:sz w:val="24"/>
                <w:szCs w:val="24"/>
              </w:rPr>
              <w:t>Kemampuan Teknis Bagi  MC</w:t>
            </w:r>
            <w:r w:rsidR="00886892">
              <w:rPr>
                <w:rFonts w:ascii="Century Gothic" w:hAnsi="Century Gothic"/>
                <w:sz w:val="24"/>
                <w:szCs w:val="24"/>
              </w:rPr>
              <w:t xml:space="preserve">. </w:t>
            </w:r>
            <w:r w:rsidR="00886892" w:rsidRPr="00416711">
              <w:rPr>
                <w:rFonts w:ascii="Century Gothic" w:hAnsi="Century Gothic" w:cstheme="minorHAnsi"/>
                <w:sz w:val="24"/>
                <w:szCs w:val="24"/>
              </w:rPr>
              <w:t>Disiplin dan Manajeman Waktu</w:t>
            </w:r>
            <w:r w:rsidR="00886892">
              <w:rPr>
                <w:rFonts w:ascii="Century Gothic" w:hAnsi="Century Gothic"/>
                <w:sz w:val="24"/>
                <w:szCs w:val="24"/>
              </w:rPr>
              <w:t xml:space="preserve">. </w:t>
            </w:r>
            <w:r w:rsidR="00886892" w:rsidRPr="00416711">
              <w:rPr>
                <w:rFonts w:ascii="Century Gothic" w:hAnsi="Century Gothic" w:cstheme="minorHAnsi"/>
                <w:sz w:val="24"/>
                <w:szCs w:val="24"/>
              </w:rPr>
              <w:t>Tata Busana dan Tata Tempat</w:t>
            </w:r>
            <w:r w:rsidR="00886892">
              <w:rPr>
                <w:rFonts w:ascii="Century Gothic" w:hAnsi="Century Gothic"/>
                <w:sz w:val="24"/>
                <w:szCs w:val="24"/>
              </w:rPr>
              <w:t xml:space="preserve">. </w:t>
            </w:r>
            <w:r w:rsidR="00886892" w:rsidRPr="00416711">
              <w:rPr>
                <w:rFonts w:ascii="Century Gothic" w:hAnsi="Century Gothic" w:cstheme="minorHAnsi"/>
                <w:sz w:val="24"/>
                <w:szCs w:val="24"/>
              </w:rPr>
              <w:t>Tamu dalam Keprotokolan</w:t>
            </w:r>
            <w:r w:rsidR="00886892">
              <w:rPr>
                <w:rFonts w:ascii="Century Gothic" w:hAnsi="Century Gothic"/>
                <w:sz w:val="24"/>
                <w:szCs w:val="24"/>
              </w:rPr>
              <w:t>.</w:t>
            </w:r>
          </w:p>
        </w:tc>
      </w:tr>
      <w:tr w:rsidR="00AD2088" w:rsidRPr="00416711" w14:paraId="7632660D" w14:textId="77777777" w:rsidTr="00AD2088">
        <w:tc>
          <w:tcPr>
            <w:tcW w:w="3686" w:type="dxa"/>
          </w:tcPr>
          <w:p w14:paraId="7E9C22CA" w14:textId="77777777" w:rsidR="00BC12AB" w:rsidRPr="00416711" w:rsidRDefault="00BC12AB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  <w:p w14:paraId="46EFA6A1" w14:textId="77777777" w:rsidR="00BC12AB" w:rsidRPr="00416711" w:rsidRDefault="00BC12AB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  <w:p w14:paraId="72D84314" w14:textId="77777777" w:rsidR="00BC12AB" w:rsidRPr="00416711" w:rsidRDefault="00BC12AB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  <w:p w14:paraId="6D92593D" w14:textId="77777777" w:rsidR="00AD2088" w:rsidRPr="00416711" w:rsidRDefault="00AD2088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Pustaka</w:t>
            </w:r>
          </w:p>
          <w:p w14:paraId="2276667C" w14:textId="77777777" w:rsidR="00AD2088" w:rsidRPr="00416711" w:rsidRDefault="00AD2088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</w:tc>
        <w:tc>
          <w:tcPr>
            <w:tcW w:w="10631" w:type="dxa"/>
            <w:gridSpan w:val="6"/>
          </w:tcPr>
          <w:p w14:paraId="33465720" w14:textId="77777777" w:rsidR="008F7511" w:rsidRPr="00644841" w:rsidRDefault="008F7511" w:rsidP="007B0E6D">
            <w:pPr>
              <w:autoSpaceDE w:val="0"/>
              <w:autoSpaceDN w:val="0"/>
              <w:adjustRightInd w:val="0"/>
              <w:ind w:left="742" w:hanging="708"/>
              <w:rPr>
                <w:rFonts w:ascii="Century Gothic" w:hAnsi="Century Gothic" w:cs="Times New Roman"/>
                <w:color w:val="000000"/>
                <w:sz w:val="24"/>
                <w:szCs w:val="24"/>
              </w:rPr>
            </w:pPr>
            <w:r w:rsidRPr="00644841">
              <w:rPr>
                <w:rFonts w:ascii="Century Gothic" w:hAnsi="Century Gothic" w:cs="Times New Roman"/>
                <w:color w:val="000000"/>
                <w:sz w:val="24"/>
                <w:szCs w:val="24"/>
              </w:rPr>
              <w:t xml:space="preserve">Biro Protokol. 2004. </w:t>
            </w:r>
            <w:r w:rsidRPr="00644841">
              <w:rPr>
                <w:rFonts w:ascii="Century Gothic" w:hAnsi="Century Gothic" w:cs="Times New Roman"/>
                <w:i/>
                <w:iCs/>
                <w:color w:val="000000"/>
                <w:sz w:val="24"/>
                <w:szCs w:val="24"/>
              </w:rPr>
              <w:t>“Prosedur Penyiapan dan Penyelenggaraan Acara”</w:t>
            </w:r>
            <w:r>
              <w:rPr>
                <w:rFonts w:ascii="Century Gothic" w:hAnsi="Century Gothic" w:cs="Times New Roman"/>
                <w:color w:val="000000"/>
                <w:sz w:val="24"/>
                <w:szCs w:val="24"/>
              </w:rPr>
              <w:t>. Jakarta : Biro Protokol.</w:t>
            </w:r>
          </w:p>
          <w:p w14:paraId="2C892352" w14:textId="77777777" w:rsidR="008F7511" w:rsidRPr="006E240B" w:rsidRDefault="008F7511" w:rsidP="007B0E6D">
            <w:pPr>
              <w:pStyle w:val="Default"/>
              <w:ind w:left="742" w:hanging="708"/>
              <w:jc w:val="both"/>
              <w:rPr>
                <w:rFonts w:ascii="Century Gothic" w:hAnsi="Century Gothic"/>
              </w:rPr>
            </w:pPr>
            <w:r w:rsidRPr="006E240B">
              <w:rPr>
                <w:rFonts w:ascii="Century Gothic" w:hAnsi="Century Gothic"/>
              </w:rPr>
              <w:t xml:space="preserve">Biro Protokol. 2004. </w:t>
            </w:r>
            <w:r w:rsidRPr="006E240B">
              <w:rPr>
                <w:rFonts w:ascii="Century Gothic" w:hAnsi="Century Gothic"/>
                <w:i/>
                <w:iCs/>
              </w:rPr>
              <w:t>“Prosedur Penyiapan dan Penyelenggaraan Acara”</w:t>
            </w:r>
            <w:r>
              <w:rPr>
                <w:rFonts w:ascii="Century Gothic" w:hAnsi="Century Gothic"/>
              </w:rPr>
              <w:t>. Jakarta</w:t>
            </w:r>
            <w:r w:rsidRPr="006E240B">
              <w:rPr>
                <w:rFonts w:ascii="Century Gothic" w:hAnsi="Century Gothic"/>
              </w:rPr>
              <w:t xml:space="preserve">: Biro </w:t>
            </w:r>
            <w:r>
              <w:rPr>
                <w:rFonts w:ascii="Century Gothic" w:hAnsi="Century Gothic"/>
              </w:rPr>
              <w:t xml:space="preserve"> Protokol.</w:t>
            </w:r>
          </w:p>
          <w:p w14:paraId="241CB936" w14:textId="77777777" w:rsidR="008F7511" w:rsidRPr="00644841" w:rsidRDefault="008F7511" w:rsidP="007B0E6D">
            <w:pPr>
              <w:autoSpaceDE w:val="0"/>
              <w:autoSpaceDN w:val="0"/>
              <w:adjustRightInd w:val="0"/>
              <w:ind w:left="742" w:hanging="708"/>
              <w:rPr>
                <w:rFonts w:ascii="Century Gothic" w:hAnsi="Century Gothic" w:cs="Times New Roman"/>
                <w:color w:val="000000"/>
                <w:sz w:val="24"/>
                <w:szCs w:val="24"/>
              </w:rPr>
            </w:pPr>
            <w:r w:rsidRPr="00644841">
              <w:rPr>
                <w:rFonts w:ascii="Century Gothic" w:hAnsi="Century Gothic" w:cs="Times New Roman"/>
                <w:color w:val="000000"/>
                <w:sz w:val="24"/>
                <w:szCs w:val="24"/>
              </w:rPr>
              <w:t xml:space="preserve">Diknas. 1999. </w:t>
            </w:r>
            <w:r w:rsidRPr="00644841">
              <w:rPr>
                <w:rFonts w:ascii="Century Gothic" w:hAnsi="Century Gothic" w:cs="Times New Roman"/>
                <w:i/>
                <w:iCs/>
                <w:color w:val="000000"/>
                <w:sz w:val="24"/>
                <w:szCs w:val="24"/>
              </w:rPr>
              <w:t>“Pengaturan Keprotokolan”</w:t>
            </w:r>
            <w:r>
              <w:rPr>
                <w:rFonts w:ascii="Century Gothic" w:hAnsi="Century Gothic" w:cs="Times New Roman"/>
                <w:color w:val="000000"/>
                <w:sz w:val="24"/>
                <w:szCs w:val="24"/>
              </w:rPr>
              <w:t>. Jakarta: Diknas.</w:t>
            </w:r>
          </w:p>
          <w:p w14:paraId="7CFA1DD6" w14:textId="77777777" w:rsidR="008F7511" w:rsidRPr="00644841" w:rsidRDefault="008F7511" w:rsidP="007B0E6D">
            <w:pPr>
              <w:autoSpaceDE w:val="0"/>
              <w:autoSpaceDN w:val="0"/>
              <w:adjustRightInd w:val="0"/>
              <w:ind w:left="742" w:hanging="708"/>
              <w:rPr>
                <w:rFonts w:ascii="Century Gothic" w:hAnsi="Century Gothic" w:cs="Times New Roman"/>
                <w:color w:val="000000"/>
                <w:sz w:val="24"/>
                <w:szCs w:val="24"/>
              </w:rPr>
            </w:pPr>
            <w:r w:rsidRPr="00644841">
              <w:rPr>
                <w:rFonts w:ascii="Century Gothic" w:hAnsi="Century Gothic" w:cs="Times New Roman"/>
                <w:color w:val="000000"/>
                <w:sz w:val="24"/>
                <w:szCs w:val="24"/>
              </w:rPr>
              <w:t xml:space="preserve">Diknas. 2000. </w:t>
            </w:r>
            <w:r w:rsidRPr="00644841">
              <w:rPr>
                <w:rFonts w:ascii="Century Gothic" w:hAnsi="Century Gothic" w:cs="Times New Roman"/>
                <w:i/>
                <w:iCs/>
                <w:color w:val="000000"/>
                <w:sz w:val="24"/>
                <w:szCs w:val="24"/>
              </w:rPr>
              <w:t>“Upacara Akademik di Lingkungan Perguruan Tinggi”</w:t>
            </w:r>
            <w:r w:rsidRPr="00644841">
              <w:rPr>
                <w:rFonts w:ascii="Century Gothic" w:hAnsi="Century Gothic" w:cs="Times New Roman"/>
                <w:color w:val="000000"/>
                <w:sz w:val="24"/>
                <w:szCs w:val="24"/>
              </w:rPr>
              <w:t>. Jakarta</w:t>
            </w:r>
            <w:r>
              <w:rPr>
                <w:rFonts w:ascii="Century Gothic" w:hAnsi="Century Gothic" w:cs="Times New Roman"/>
                <w:color w:val="000000"/>
                <w:sz w:val="24"/>
                <w:szCs w:val="24"/>
              </w:rPr>
              <w:t>: Diknas.</w:t>
            </w:r>
          </w:p>
          <w:p w14:paraId="2257970D" w14:textId="77777777" w:rsidR="008F7511" w:rsidRPr="00644841" w:rsidRDefault="008F7511" w:rsidP="007B0E6D">
            <w:pPr>
              <w:autoSpaceDE w:val="0"/>
              <w:autoSpaceDN w:val="0"/>
              <w:adjustRightInd w:val="0"/>
              <w:ind w:left="742" w:hanging="708"/>
              <w:rPr>
                <w:rFonts w:ascii="Century Gothic" w:hAnsi="Century Gothic" w:cs="Times New Roman"/>
                <w:color w:val="000000"/>
                <w:sz w:val="24"/>
                <w:szCs w:val="24"/>
              </w:rPr>
            </w:pPr>
            <w:r w:rsidRPr="00644841">
              <w:rPr>
                <w:rFonts w:ascii="Century Gothic" w:hAnsi="Century Gothic" w:cs="Times New Roman"/>
                <w:color w:val="000000"/>
                <w:sz w:val="24"/>
                <w:szCs w:val="24"/>
              </w:rPr>
              <w:t>Diknas. 2001.</w:t>
            </w:r>
            <w:r w:rsidRPr="00644841">
              <w:rPr>
                <w:rFonts w:ascii="Century Gothic" w:hAnsi="Century Gothic" w:cs="Times New Roman"/>
                <w:i/>
                <w:iCs/>
                <w:color w:val="000000"/>
                <w:sz w:val="24"/>
                <w:szCs w:val="24"/>
              </w:rPr>
              <w:t xml:space="preserve"> “Pedoman Menejemen Keprotokolan”</w:t>
            </w:r>
            <w:r w:rsidRPr="00644841">
              <w:rPr>
                <w:rFonts w:ascii="Century Gothic" w:hAnsi="Century Gothic" w:cs="Times New Roman"/>
                <w:color w:val="000000"/>
                <w:sz w:val="24"/>
                <w:szCs w:val="24"/>
              </w:rPr>
              <w:t>. Jakarta</w:t>
            </w:r>
            <w:r>
              <w:rPr>
                <w:rFonts w:ascii="Century Gothic" w:hAnsi="Century Gothic" w:cs="Times New Roman"/>
                <w:color w:val="000000"/>
                <w:sz w:val="24"/>
                <w:szCs w:val="24"/>
              </w:rPr>
              <w:t>: Diknas.</w:t>
            </w:r>
          </w:p>
          <w:p w14:paraId="154A8E64" w14:textId="77777777" w:rsidR="008F7511" w:rsidRPr="0015653E" w:rsidRDefault="008F7511" w:rsidP="0015653E">
            <w:pPr>
              <w:pStyle w:val="Default"/>
              <w:rPr>
                <w:rFonts w:ascii="Century Gothic" w:hAnsi="Century Gothic"/>
              </w:rPr>
            </w:pPr>
            <w:r w:rsidRPr="0015653E">
              <w:rPr>
                <w:rFonts w:ascii="Century Gothic" w:hAnsi="Century Gothic"/>
              </w:rPr>
              <w:t>http://romeltea.com/dasar-dasar-mc-mast</w:t>
            </w:r>
            <w:r>
              <w:rPr>
                <w:rFonts w:ascii="Century Gothic" w:hAnsi="Century Gothic"/>
              </w:rPr>
              <w:t>er-of-ceremony/ : 2018.</w:t>
            </w:r>
          </w:p>
          <w:p w14:paraId="68453C70" w14:textId="77777777" w:rsidR="008F7511" w:rsidRPr="0015653E" w:rsidRDefault="008F7511" w:rsidP="008F7511">
            <w:pPr>
              <w:pStyle w:val="Default"/>
              <w:ind w:left="742" w:hanging="742"/>
              <w:rPr>
                <w:rFonts w:ascii="Century Gothic" w:hAnsi="Century Gothic"/>
              </w:rPr>
            </w:pPr>
            <w:r w:rsidRPr="0015653E">
              <w:rPr>
                <w:rFonts w:ascii="Century Gothic" w:hAnsi="Century Gothic"/>
              </w:rPr>
              <w:t>https://www.berbagaireviews.com/2016/12/pembawa-acara-ma</w:t>
            </w:r>
            <w:r>
              <w:rPr>
                <w:rFonts w:ascii="Century Gothic" w:hAnsi="Century Gothic"/>
              </w:rPr>
              <w:t>ster-of-ceremony-mc.html : 2018.</w:t>
            </w:r>
          </w:p>
          <w:p w14:paraId="432C71AC" w14:textId="77777777" w:rsidR="008F7511" w:rsidRDefault="008F7511" w:rsidP="007B0E6D">
            <w:pPr>
              <w:ind w:left="742" w:hanging="708"/>
              <w:jc w:val="both"/>
              <w:rPr>
                <w:rFonts w:ascii="Century Gothic" w:eastAsia="Calibri" w:hAnsi="Century Gothic" w:cs="Arial"/>
                <w:bCs/>
                <w:sz w:val="24"/>
                <w:szCs w:val="24"/>
              </w:rPr>
            </w:pPr>
            <w:r w:rsidRPr="00542E92">
              <w:rPr>
                <w:rFonts w:ascii="Century Gothic" w:eastAsia="Calibri" w:hAnsi="Century Gothic" w:cs="Arial"/>
                <w:bCs/>
                <w:sz w:val="24"/>
                <w:szCs w:val="24"/>
              </w:rPr>
              <w:t>Kusmindar</w:t>
            </w:r>
            <w:r w:rsidRPr="00542E92">
              <w:rPr>
                <w:rFonts w:ascii="Century Gothic" w:hAnsi="Century Gothic" w:cs="Arial"/>
                <w:bCs/>
                <w:sz w:val="24"/>
                <w:szCs w:val="24"/>
              </w:rPr>
              <w:t xml:space="preserve">. tanpa tahun. </w:t>
            </w:r>
            <w:r w:rsidRPr="00542E92">
              <w:rPr>
                <w:rFonts w:ascii="Century Gothic" w:hAnsi="Century Gothic" w:cs="Arial"/>
                <w:bCs/>
                <w:i/>
                <w:iCs/>
                <w:sz w:val="24"/>
                <w:szCs w:val="24"/>
              </w:rPr>
              <w:t>“P</w:t>
            </w:r>
            <w:r w:rsidRPr="00542E92">
              <w:rPr>
                <w:rFonts w:ascii="Century Gothic" w:hAnsi="Century Gothic" w:cs="Arial"/>
                <w:bCs/>
                <w:i/>
                <w:iCs/>
                <w:sz w:val="24"/>
                <w:szCs w:val="24"/>
                <w:lang w:val="sv-SE"/>
              </w:rPr>
              <w:t xml:space="preserve">okok-pokok </w:t>
            </w:r>
            <w:r w:rsidRPr="00542E92">
              <w:rPr>
                <w:rFonts w:ascii="Century Gothic" w:hAnsi="Century Gothic" w:cs="Arial"/>
                <w:bCs/>
                <w:i/>
                <w:iCs/>
                <w:sz w:val="24"/>
                <w:szCs w:val="24"/>
              </w:rPr>
              <w:t>P</w:t>
            </w:r>
            <w:r w:rsidRPr="00542E92">
              <w:rPr>
                <w:rFonts w:ascii="Century Gothic" w:hAnsi="Century Gothic" w:cs="Arial"/>
                <w:bCs/>
                <w:i/>
                <w:iCs/>
                <w:sz w:val="24"/>
                <w:szCs w:val="24"/>
                <w:lang w:val="sv-SE"/>
              </w:rPr>
              <w:t>engertian</w:t>
            </w:r>
            <w:r w:rsidRPr="00542E92">
              <w:rPr>
                <w:rFonts w:ascii="Century Gothic" w:hAnsi="Century Gothic" w:cs="Arial"/>
                <w:bCs/>
                <w:i/>
                <w:iCs/>
                <w:sz w:val="24"/>
                <w:szCs w:val="24"/>
              </w:rPr>
              <w:t xml:space="preserve"> t</w:t>
            </w:r>
            <w:r w:rsidRPr="00542E92">
              <w:rPr>
                <w:rFonts w:ascii="Century Gothic" w:hAnsi="Century Gothic" w:cs="Arial"/>
                <w:bCs/>
                <w:i/>
                <w:iCs/>
                <w:sz w:val="24"/>
                <w:szCs w:val="24"/>
                <w:lang w:val="sv-SE"/>
              </w:rPr>
              <w:t>entang</w:t>
            </w:r>
            <w:r w:rsidRPr="00542E92">
              <w:rPr>
                <w:rFonts w:ascii="Century Gothic" w:hAnsi="Century Gothic" w:cs="Arial"/>
                <w:bCs/>
                <w:i/>
                <w:iCs/>
                <w:sz w:val="24"/>
                <w:szCs w:val="24"/>
              </w:rPr>
              <w:t xml:space="preserve"> </w:t>
            </w:r>
            <w:r w:rsidRPr="00542E92">
              <w:rPr>
                <w:rFonts w:ascii="Century Gothic" w:hAnsi="Century Gothic" w:cs="Arial"/>
                <w:bCs/>
                <w:i/>
                <w:iCs/>
                <w:sz w:val="24"/>
                <w:szCs w:val="24"/>
                <w:lang w:val="sv-SE"/>
              </w:rPr>
              <w:t>Keprotokolan</w:t>
            </w:r>
            <w:r w:rsidRPr="00542E92">
              <w:rPr>
                <w:rFonts w:ascii="Century Gothic" w:hAnsi="Century Gothic" w:cs="Arial"/>
                <w:bCs/>
                <w:i/>
                <w:iCs/>
                <w:sz w:val="24"/>
                <w:szCs w:val="24"/>
              </w:rPr>
              <w:t>”</w:t>
            </w:r>
            <w:r>
              <w:rPr>
                <w:rFonts w:ascii="Century Gothic" w:hAnsi="Century Gothic" w:cs="Arial"/>
                <w:bCs/>
                <w:sz w:val="24"/>
                <w:szCs w:val="24"/>
              </w:rPr>
              <w:t>. Jakarta: Departemen Agama RI. Sekretarian Jenderal.</w:t>
            </w:r>
          </w:p>
          <w:p w14:paraId="1B11BD49" w14:textId="77777777" w:rsidR="008F7511" w:rsidRDefault="008F7511" w:rsidP="007B0E6D">
            <w:pPr>
              <w:autoSpaceDE w:val="0"/>
              <w:autoSpaceDN w:val="0"/>
              <w:adjustRightInd w:val="0"/>
              <w:ind w:left="742" w:hanging="708"/>
              <w:rPr>
                <w:rFonts w:ascii="Century Gothic" w:hAnsi="Century Gothic" w:cs="Times New Roman"/>
                <w:color w:val="000000"/>
                <w:sz w:val="24"/>
                <w:szCs w:val="24"/>
              </w:rPr>
            </w:pPr>
            <w:r w:rsidRPr="00644841">
              <w:rPr>
                <w:rFonts w:ascii="Century Gothic" w:hAnsi="Century Gothic" w:cs="Times New Roman"/>
                <w:color w:val="000000"/>
                <w:sz w:val="24"/>
                <w:szCs w:val="24"/>
              </w:rPr>
              <w:t>Mangle. 2000.</w:t>
            </w:r>
            <w:r w:rsidRPr="00644841">
              <w:rPr>
                <w:rFonts w:ascii="Century Gothic" w:hAnsi="Century Gothic" w:cs="Times New Roman"/>
                <w:i/>
                <w:iCs/>
                <w:color w:val="000000"/>
                <w:sz w:val="24"/>
                <w:szCs w:val="24"/>
              </w:rPr>
              <w:t xml:space="preserve"> “Modana”</w:t>
            </w:r>
            <w:r>
              <w:rPr>
                <w:rFonts w:ascii="Century Gothic" w:hAnsi="Century Gothic" w:cs="Times New Roman"/>
                <w:color w:val="000000"/>
                <w:sz w:val="24"/>
                <w:szCs w:val="24"/>
              </w:rPr>
              <w:t>. Bandung:</w:t>
            </w:r>
            <w:r w:rsidRPr="00644841">
              <w:rPr>
                <w:rFonts w:ascii="Century Gothic" w:hAnsi="Century Gothic" w:cs="Times New Roman"/>
                <w:color w:val="000000"/>
                <w:sz w:val="24"/>
                <w:szCs w:val="24"/>
              </w:rPr>
              <w:t xml:space="preserve"> Mangle Panglipur</w:t>
            </w:r>
            <w:r>
              <w:rPr>
                <w:rFonts w:ascii="Century Gothic" w:hAnsi="Century Gothic" w:cs="Times New Roman"/>
                <w:color w:val="000000"/>
                <w:sz w:val="24"/>
                <w:szCs w:val="24"/>
              </w:rPr>
              <w:t>.</w:t>
            </w:r>
            <w:r w:rsidRPr="00644841">
              <w:rPr>
                <w:rFonts w:ascii="Century Gothic" w:hAnsi="Century Gothic" w:cs="Times New Roman"/>
                <w:color w:val="000000"/>
                <w:sz w:val="24"/>
                <w:szCs w:val="24"/>
              </w:rPr>
              <w:t xml:space="preserve"> </w:t>
            </w:r>
          </w:p>
          <w:p w14:paraId="12975F48" w14:textId="77777777" w:rsidR="008F7511" w:rsidRDefault="008F7511" w:rsidP="0015653E">
            <w:pPr>
              <w:autoSpaceDE w:val="0"/>
              <w:autoSpaceDN w:val="0"/>
              <w:adjustRightInd w:val="0"/>
              <w:ind w:firstLine="34"/>
              <w:rPr>
                <w:rFonts w:ascii="Century Gothic" w:hAnsi="Century Gothic"/>
                <w:sz w:val="24"/>
                <w:szCs w:val="24"/>
              </w:rPr>
            </w:pPr>
            <w:r w:rsidRPr="0015653E">
              <w:rPr>
                <w:rFonts w:ascii="Century Gothic" w:hAnsi="Century Gothic"/>
                <w:sz w:val="24"/>
                <w:szCs w:val="24"/>
              </w:rPr>
              <w:t>S</w:t>
            </w:r>
            <w:r>
              <w:rPr>
                <w:rFonts w:ascii="Century Gothic" w:hAnsi="Century Gothic"/>
                <w:sz w:val="24"/>
                <w:szCs w:val="24"/>
              </w:rPr>
              <w:t>uranto. 2016.</w:t>
            </w:r>
            <w:r w:rsidRPr="0015653E">
              <w:rPr>
                <w:rFonts w:ascii="Century Gothic" w:hAnsi="Century Gothic"/>
                <w:sz w:val="24"/>
                <w:szCs w:val="24"/>
              </w:rPr>
              <w:t xml:space="preserve"> </w:t>
            </w:r>
            <w:r w:rsidRPr="0015653E">
              <w:rPr>
                <w:rFonts w:ascii="Century Gothic" w:hAnsi="Century Gothic"/>
                <w:i/>
                <w:iCs/>
                <w:sz w:val="24"/>
                <w:szCs w:val="24"/>
              </w:rPr>
              <w:t>“Administrasi Humas dan Keprotokolan Kelas XII”</w:t>
            </w:r>
            <w:r>
              <w:rPr>
                <w:rFonts w:ascii="Century Gothic" w:hAnsi="Century Gothic"/>
                <w:sz w:val="24"/>
                <w:szCs w:val="24"/>
              </w:rPr>
              <w:t>.</w:t>
            </w:r>
            <w:r w:rsidRPr="0015653E">
              <w:rPr>
                <w:rFonts w:ascii="Century Gothic" w:hAnsi="Century Gothic"/>
                <w:sz w:val="24"/>
                <w:szCs w:val="24"/>
              </w:rPr>
              <w:t xml:space="preserve"> </w:t>
            </w:r>
          </w:p>
          <w:p w14:paraId="542F04C1" w14:textId="77777777" w:rsidR="008F7511" w:rsidRPr="0022773B" w:rsidRDefault="008F7511" w:rsidP="008F7511">
            <w:pPr>
              <w:autoSpaceDE w:val="0"/>
              <w:autoSpaceDN w:val="0"/>
              <w:adjustRightInd w:val="0"/>
              <w:ind w:left="742" w:hanging="742"/>
              <w:jc w:val="both"/>
              <w:rPr>
                <w:rFonts w:ascii="Century Gothic" w:hAnsi="Century Gothic" w:cs="Times New Roman"/>
                <w:color w:val="000000"/>
                <w:sz w:val="24"/>
                <w:szCs w:val="24"/>
              </w:rPr>
            </w:pPr>
            <w:r>
              <w:rPr>
                <w:rFonts w:ascii="Century Gothic" w:hAnsi="Century Gothic"/>
                <w:sz w:val="24"/>
                <w:szCs w:val="24"/>
              </w:rPr>
              <w:t>Yuliati, Sari. 2016.</w:t>
            </w:r>
            <w:r w:rsidRPr="0015653E">
              <w:rPr>
                <w:rFonts w:ascii="Century Gothic" w:hAnsi="Century Gothic"/>
                <w:sz w:val="24"/>
                <w:szCs w:val="24"/>
              </w:rPr>
              <w:t xml:space="preserve"> </w:t>
            </w:r>
            <w:r w:rsidRPr="008F7511">
              <w:rPr>
                <w:rFonts w:ascii="Century Gothic" w:hAnsi="Century Gothic"/>
                <w:i/>
                <w:iCs/>
                <w:sz w:val="24"/>
                <w:szCs w:val="24"/>
              </w:rPr>
              <w:t>“Modul Administrasi Humas dan Keprotokolan”</w:t>
            </w:r>
            <w:r>
              <w:rPr>
                <w:rFonts w:ascii="Century Gothic" w:hAnsi="Century Gothic"/>
                <w:sz w:val="24"/>
                <w:szCs w:val="24"/>
              </w:rPr>
              <w:t xml:space="preserve">. </w:t>
            </w:r>
            <w:r w:rsidRPr="0015653E">
              <w:rPr>
                <w:rFonts w:ascii="Century Gothic" w:hAnsi="Century Gothic"/>
                <w:sz w:val="24"/>
                <w:szCs w:val="24"/>
              </w:rPr>
              <w:t>Jakarta</w:t>
            </w:r>
            <w:r>
              <w:rPr>
                <w:rFonts w:ascii="Century Gothic" w:hAnsi="Century Gothic"/>
                <w:sz w:val="24"/>
                <w:szCs w:val="24"/>
              </w:rPr>
              <w:t xml:space="preserve">: </w:t>
            </w:r>
            <w:r w:rsidRPr="0015653E">
              <w:rPr>
                <w:rFonts w:ascii="Century Gothic" w:hAnsi="Century Gothic"/>
                <w:sz w:val="24"/>
                <w:szCs w:val="24"/>
              </w:rPr>
              <w:t>Direkorat Jenderal Guru dan Tenaga Kependidikan</w:t>
            </w:r>
            <w:r>
              <w:rPr>
                <w:rFonts w:ascii="Century Gothic" w:hAnsi="Century Gothic"/>
                <w:sz w:val="24"/>
                <w:szCs w:val="24"/>
              </w:rPr>
              <w:t>.</w:t>
            </w:r>
          </w:p>
          <w:p w14:paraId="2AD63169" w14:textId="77777777" w:rsidR="0015653E" w:rsidRPr="0022773B" w:rsidRDefault="008F7511" w:rsidP="008F7511">
            <w:pPr>
              <w:autoSpaceDE w:val="0"/>
              <w:autoSpaceDN w:val="0"/>
              <w:adjustRightInd w:val="0"/>
              <w:ind w:firstLine="34"/>
              <w:jc w:val="both"/>
              <w:rPr>
                <w:rFonts w:ascii="Century Gothic" w:hAnsi="Century Gothic" w:cs="Times New Roman"/>
                <w:color w:val="000000"/>
                <w:sz w:val="24"/>
                <w:szCs w:val="24"/>
              </w:rPr>
            </w:pPr>
            <w:r w:rsidRPr="00644841">
              <w:rPr>
                <w:rFonts w:ascii="Century Gothic" w:hAnsi="Century Gothic" w:cs="Times New Roman"/>
                <w:color w:val="000000"/>
                <w:sz w:val="24"/>
                <w:szCs w:val="24"/>
              </w:rPr>
              <w:t xml:space="preserve">Zarkasih, R. 1989. </w:t>
            </w:r>
            <w:r w:rsidRPr="0022773B">
              <w:rPr>
                <w:rFonts w:ascii="Century Gothic" w:hAnsi="Century Gothic" w:cs="Times New Roman"/>
                <w:i/>
                <w:iCs/>
                <w:color w:val="000000"/>
                <w:sz w:val="24"/>
                <w:szCs w:val="24"/>
              </w:rPr>
              <w:t>“Upacara Perkawinan Masyarakat Jawa Barat”</w:t>
            </w:r>
            <w:r w:rsidRPr="00644841">
              <w:rPr>
                <w:rFonts w:ascii="Century Gothic" w:hAnsi="Century Gothic" w:cs="Times New Roman"/>
                <w:color w:val="000000"/>
                <w:sz w:val="24"/>
                <w:szCs w:val="24"/>
              </w:rPr>
              <w:t>. Bandung: Depdikbud</w:t>
            </w:r>
            <w:r>
              <w:rPr>
                <w:rFonts w:ascii="Century Gothic" w:hAnsi="Century Gothic" w:cs="Times New Roman"/>
                <w:color w:val="000000"/>
                <w:sz w:val="24"/>
                <w:szCs w:val="24"/>
              </w:rPr>
              <w:t>.</w:t>
            </w:r>
          </w:p>
        </w:tc>
      </w:tr>
      <w:tr w:rsidR="00AD2088" w:rsidRPr="00416711" w14:paraId="60D36A73" w14:textId="77777777" w:rsidTr="00AD2088">
        <w:tc>
          <w:tcPr>
            <w:tcW w:w="3686" w:type="dxa"/>
          </w:tcPr>
          <w:p w14:paraId="068209EC" w14:textId="77777777" w:rsidR="00AD2088" w:rsidRPr="00416711" w:rsidRDefault="00AD2088" w:rsidP="001D6D4A">
            <w:pPr>
              <w:spacing w:line="240" w:lineRule="exact"/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Media Pembelajaran</w:t>
            </w:r>
          </w:p>
          <w:p w14:paraId="45C34653" w14:textId="77777777" w:rsidR="00AD2088" w:rsidRPr="00416711" w:rsidRDefault="00AD2088" w:rsidP="001D6D4A">
            <w:pPr>
              <w:spacing w:line="240" w:lineRule="exact"/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</w:tc>
        <w:tc>
          <w:tcPr>
            <w:tcW w:w="10631" w:type="dxa"/>
            <w:gridSpan w:val="6"/>
          </w:tcPr>
          <w:p w14:paraId="6F6DC2B4" w14:textId="681EA9A9" w:rsidR="00AD2088" w:rsidRPr="00416711" w:rsidRDefault="00AD2088" w:rsidP="001D6D4A">
            <w:pPr>
              <w:spacing w:line="240" w:lineRule="exact"/>
              <w:rPr>
                <w:rFonts w:ascii="Century Gothic" w:hAnsi="Century Gothic"/>
                <w:sz w:val="24"/>
                <w:szCs w:val="24"/>
              </w:rPr>
            </w:pPr>
            <w:r w:rsidRPr="00416711">
              <w:rPr>
                <w:rFonts w:ascii="Century Gothic" w:hAnsi="Century Gothic"/>
                <w:sz w:val="24"/>
                <w:szCs w:val="24"/>
              </w:rPr>
              <w:t xml:space="preserve">Ceramah, Diskusi, Laptop, LCD, </w:t>
            </w:r>
            <w:r w:rsidR="00BF664A">
              <w:rPr>
                <w:rFonts w:ascii="Century Gothic" w:hAnsi="Century Gothic"/>
                <w:sz w:val="24"/>
                <w:szCs w:val="24"/>
              </w:rPr>
              <w:t xml:space="preserve">dan </w:t>
            </w:r>
            <w:r w:rsidRPr="00416711">
              <w:rPr>
                <w:rFonts w:ascii="Century Gothic" w:hAnsi="Century Gothic"/>
                <w:sz w:val="24"/>
                <w:szCs w:val="24"/>
              </w:rPr>
              <w:t>White Board</w:t>
            </w:r>
            <w:r w:rsidR="00BF664A">
              <w:rPr>
                <w:rFonts w:ascii="Century Gothic" w:hAnsi="Century Gothic"/>
                <w:sz w:val="24"/>
                <w:szCs w:val="24"/>
              </w:rPr>
              <w:t>.</w:t>
            </w:r>
          </w:p>
        </w:tc>
      </w:tr>
      <w:tr w:rsidR="00AD2088" w:rsidRPr="00416711" w14:paraId="1A1D82FB" w14:textId="77777777" w:rsidTr="00AD2088">
        <w:tc>
          <w:tcPr>
            <w:tcW w:w="3686" w:type="dxa"/>
          </w:tcPr>
          <w:p w14:paraId="29A7AFBF" w14:textId="77777777" w:rsidR="00AD2088" w:rsidRPr="00416711" w:rsidRDefault="00AD2088" w:rsidP="001D6D4A">
            <w:pPr>
              <w:spacing w:line="240" w:lineRule="exact"/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Dosen</w:t>
            </w:r>
          </w:p>
          <w:p w14:paraId="210DF06E" w14:textId="77777777" w:rsidR="00AD2088" w:rsidRPr="00416711" w:rsidRDefault="00AD2088" w:rsidP="001D6D4A">
            <w:pPr>
              <w:spacing w:line="240" w:lineRule="exact"/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</w:tc>
        <w:tc>
          <w:tcPr>
            <w:tcW w:w="10631" w:type="dxa"/>
            <w:gridSpan w:val="6"/>
          </w:tcPr>
          <w:p w14:paraId="2ECD6EB9" w14:textId="1CDE74F2" w:rsidR="00AD2088" w:rsidRPr="00416711" w:rsidRDefault="00AD2088" w:rsidP="001D6D4A">
            <w:pPr>
              <w:spacing w:line="240" w:lineRule="exact"/>
              <w:rPr>
                <w:rFonts w:ascii="Century Gothic" w:hAnsi="Century Gothic"/>
                <w:sz w:val="24"/>
                <w:szCs w:val="24"/>
              </w:rPr>
            </w:pPr>
            <w:r w:rsidRPr="00416711">
              <w:rPr>
                <w:rFonts w:ascii="Century Gothic" w:hAnsi="Century Gothic"/>
                <w:sz w:val="24"/>
                <w:szCs w:val="24"/>
              </w:rPr>
              <w:t>Dr. Ujang Mahadi, M.Si</w:t>
            </w:r>
            <w:r w:rsidR="00BF664A">
              <w:rPr>
                <w:rFonts w:ascii="Century Gothic" w:hAnsi="Century Gothic"/>
                <w:sz w:val="24"/>
                <w:szCs w:val="24"/>
              </w:rPr>
              <w:t>.</w:t>
            </w:r>
          </w:p>
        </w:tc>
      </w:tr>
      <w:tr w:rsidR="00AD2088" w:rsidRPr="00416711" w14:paraId="0330E09C" w14:textId="77777777" w:rsidTr="00AD2088">
        <w:tc>
          <w:tcPr>
            <w:tcW w:w="3686" w:type="dxa"/>
          </w:tcPr>
          <w:p w14:paraId="79368D81" w14:textId="77777777" w:rsidR="00AD2088" w:rsidRPr="00416711" w:rsidRDefault="00AD2088" w:rsidP="001D6D4A">
            <w:pPr>
              <w:spacing w:line="240" w:lineRule="exact"/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Mata Kuliah Syarat</w:t>
            </w:r>
          </w:p>
          <w:p w14:paraId="3CDF8227" w14:textId="77777777" w:rsidR="00AD2088" w:rsidRPr="00416711" w:rsidRDefault="00AD2088" w:rsidP="001D6D4A">
            <w:pPr>
              <w:spacing w:line="240" w:lineRule="exact"/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</w:tc>
        <w:tc>
          <w:tcPr>
            <w:tcW w:w="10631" w:type="dxa"/>
            <w:gridSpan w:val="6"/>
          </w:tcPr>
          <w:p w14:paraId="6590E869" w14:textId="7B5F94DA" w:rsidR="00AD2088" w:rsidRPr="00416711" w:rsidRDefault="00356C62" w:rsidP="001D6D4A">
            <w:pPr>
              <w:spacing w:line="240" w:lineRule="exact"/>
              <w:rPr>
                <w:rFonts w:ascii="Century Gothic" w:hAnsi="Century Gothic"/>
                <w:sz w:val="24"/>
                <w:szCs w:val="24"/>
              </w:rPr>
            </w:pPr>
            <w:r w:rsidRPr="00416711">
              <w:rPr>
                <w:rFonts w:ascii="Century Gothic" w:hAnsi="Century Gothic"/>
                <w:sz w:val="24"/>
                <w:szCs w:val="24"/>
              </w:rPr>
              <w:t>Pengantar Ilmu Komunikasi</w:t>
            </w:r>
            <w:r w:rsidR="00BF664A">
              <w:rPr>
                <w:rFonts w:ascii="Century Gothic" w:hAnsi="Century Gothic"/>
                <w:sz w:val="24"/>
                <w:szCs w:val="24"/>
              </w:rPr>
              <w:t>.</w:t>
            </w:r>
          </w:p>
        </w:tc>
      </w:tr>
    </w:tbl>
    <w:p w14:paraId="052579B2" w14:textId="77777777" w:rsidR="00CC29CB" w:rsidRDefault="00CC29CB"/>
    <w:p w14:paraId="09BA5DEA" w14:textId="77777777" w:rsidR="00DA218F" w:rsidRPr="00416711" w:rsidRDefault="00DA218F">
      <w:pPr>
        <w:rPr>
          <w:sz w:val="24"/>
          <w:szCs w:val="24"/>
        </w:rPr>
      </w:pPr>
    </w:p>
    <w:tbl>
      <w:tblPr>
        <w:tblStyle w:val="TableGrid"/>
        <w:tblW w:w="14613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1134"/>
        <w:gridCol w:w="2961"/>
        <w:gridCol w:w="2309"/>
        <w:gridCol w:w="2069"/>
        <w:gridCol w:w="2067"/>
        <w:gridCol w:w="2360"/>
        <w:gridCol w:w="1713"/>
      </w:tblGrid>
      <w:tr w:rsidR="002D4523" w:rsidRPr="00416711" w14:paraId="5A5F1E74" w14:textId="77777777" w:rsidTr="0071421A">
        <w:tc>
          <w:tcPr>
            <w:tcW w:w="1134" w:type="dxa"/>
          </w:tcPr>
          <w:p w14:paraId="4DB17F9D" w14:textId="77777777" w:rsidR="009857D9" w:rsidRPr="00416711" w:rsidRDefault="009857D9" w:rsidP="009857D9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Minggu</w:t>
            </w:r>
          </w:p>
          <w:p w14:paraId="2D797BA9" w14:textId="77777777" w:rsidR="009857D9" w:rsidRPr="00416711" w:rsidRDefault="009857D9" w:rsidP="009857D9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Ke</w:t>
            </w:r>
          </w:p>
        </w:tc>
        <w:tc>
          <w:tcPr>
            <w:tcW w:w="2961" w:type="dxa"/>
          </w:tcPr>
          <w:p w14:paraId="2889DC3C" w14:textId="77777777" w:rsidR="009857D9" w:rsidRPr="00416711" w:rsidRDefault="009857D9" w:rsidP="009857D9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Sub CPMK</w:t>
            </w:r>
          </w:p>
          <w:p w14:paraId="4BD2BB78" w14:textId="77777777" w:rsidR="009857D9" w:rsidRPr="00416711" w:rsidRDefault="009857D9" w:rsidP="009857D9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(Kemampuan akhir tiap Tahapan Belajar)</w:t>
            </w:r>
          </w:p>
        </w:tc>
        <w:tc>
          <w:tcPr>
            <w:tcW w:w="2309" w:type="dxa"/>
          </w:tcPr>
          <w:p w14:paraId="6E6EC3FB" w14:textId="77777777" w:rsidR="009857D9" w:rsidRPr="00416711" w:rsidRDefault="009857D9" w:rsidP="009857D9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Materi Pembelajaran</w:t>
            </w:r>
          </w:p>
        </w:tc>
        <w:tc>
          <w:tcPr>
            <w:tcW w:w="2069" w:type="dxa"/>
          </w:tcPr>
          <w:p w14:paraId="2A6168C6" w14:textId="77777777" w:rsidR="009857D9" w:rsidRPr="00416711" w:rsidRDefault="009857D9" w:rsidP="009857D9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Bentuk dan Metode Pembelajaran</w:t>
            </w:r>
          </w:p>
          <w:p w14:paraId="75FD3FAE" w14:textId="77777777" w:rsidR="009857D9" w:rsidRPr="00416711" w:rsidRDefault="009857D9" w:rsidP="00317FE0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(</w:t>
            </w:r>
            <w:r w:rsidR="00317FE0"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E</w:t>
            </w: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 xml:space="preserve">stimasi </w:t>
            </w:r>
            <w:r w:rsidR="00317FE0"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W</w:t>
            </w: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aktu)</w:t>
            </w:r>
          </w:p>
        </w:tc>
        <w:tc>
          <w:tcPr>
            <w:tcW w:w="2067" w:type="dxa"/>
          </w:tcPr>
          <w:p w14:paraId="0F80E88E" w14:textId="77777777" w:rsidR="009857D9" w:rsidRPr="00416711" w:rsidRDefault="009857D9" w:rsidP="009857D9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Pengalaman Belajar</w:t>
            </w:r>
          </w:p>
        </w:tc>
        <w:tc>
          <w:tcPr>
            <w:tcW w:w="2360" w:type="dxa"/>
          </w:tcPr>
          <w:p w14:paraId="5F664A41" w14:textId="77777777" w:rsidR="009857D9" w:rsidRPr="00416711" w:rsidRDefault="009857D9" w:rsidP="009857D9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Indikator dan Kriteria Penilaian</w:t>
            </w:r>
          </w:p>
        </w:tc>
        <w:tc>
          <w:tcPr>
            <w:tcW w:w="1713" w:type="dxa"/>
          </w:tcPr>
          <w:p w14:paraId="723B8211" w14:textId="77777777" w:rsidR="009857D9" w:rsidRPr="00416711" w:rsidRDefault="009857D9" w:rsidP="00423AD9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Bobot Penilaian</w:t>
            </w:r>
          </w:p>
          <w:p w14:paraId="6FF9B9F0" w14:textId="77777777" w:rsidR="009857D9" w:rsidRPr="00416711" w:rsidRDefault="009857D9" w:rsidP="00423AD9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(%)</w:t>
            </w:r>
          </w:p>
        </w:tc>
      </w:tr>
      <w:tr w:rsidR="002D4523" w:rsidRPr="00416711" w14:paraId="2832F43E" w14:textId="77777777" w:rsidTr="0071421A">
        <w:tc>
          <w:tcPr>
            <w:tcW w:w="1134" w:type="dxa"/>
          </w:tcPr>
          <w:p w14:paraId="0E202222" w14:textId="77777777" w:rsidR="009857D9" w:rsidRPr="00416711" w:rsidRDefault="00423C6E" w:rsidP="00423C6E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2961" w:type="dxa"/>
          </w:tcPr>
          <w:p w14:paraId="01CA2B9A" w14:textId="77777777" w:rsidR="009857D9" w:rsidRPr="00416711" w:rsidRDefault="00423C6E" w:rsidP="00423C6E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2309" w:type="dxa"/>
          </w:tcPr>
          <w:p w14:paraId="43F75DBB" w14:textId="77777777" w:rsidR="009857D9" w:rsidRPr="00416711" w:rsidRDefault="00423C6E" w:rsidP="00423C6E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2069" w:type="dxa"/>
          </w:tcPr>
          <w:p w14:paraId="03D39DEA" w14:textId="77777777" w:rsidR="009857D9" w:rsidRPr="00416711" w:rsidRDefault="00423C6E" w:rsidP="00423C6E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2067" w:type="dxa"/>
          </w:tcPr>
          <w:p w14:paraId="685DCF5B" w14:textId="77777777" w:rsidR="009857D9" w:rsidRPr="00416711" w:rsidRDefault="00423C6E" w:rsidP="00423C6E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2360" w:type="dxa"/>
          </w:tcPr>
          <w:p w14:paraId="71E8BC7C" w14:textId="77777777" w:rsidR="009857D9" w:rsidRPr="00416711" w:rsidRDefault="00423C6E" w:rsidP="00423C6E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1713" w:type="dxa"/>
          </w:tcPr>
          <w:p w14:paraId="0893C681" w14:textId="77777777" w:rsidR="009857D9" w:rsidRPr="00416711" w:rsidRDefault="00423C6E" w:rsidP="00423AD9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7</w:t>
            </w:r>
          </w:p>
        </w:tc>
      </w:tr>
      <w:tr w:rsidR="002D4523" w:rsidRPr="00416711" w14:paraId="64692D59" w14:textId="77777777" w:rsidTr="0071421A">
        <w:tc>
          <w:tcPr>
            <w:tcW w:w="1134" w:type="dxa"/>
          </w:tcPr>
          <w:p w14:paraId="45D0BCE6" w14:textId="77777777" w:rsidR="00A44866" w:rsidRPr="00416711" w:rsidRDefault="00A44866" w:rsidP="00423C6E">
            <w:pPr>
              <w:jc w:val="center"/>
              <w:rPr>
                <w:rFonts w:ascii="Century Gothic" w:hAnsi="Century Gothic"/>
                <w:sz w:val="24"/>
                <w:szCs w:val="24"/>
              </w:rPr>
            </w:pPr>
            <w:r w:rsidRPr="00416711">
              <w:rPr>
                <w:rFonts w:ascii="Century Gothic" w:hAnsi="Century Gothic"/>
                <w:sz w:val="24"/>
                <w:szCs w:val="24"/>
              </w:rPr>
              <w:t>1</w:t>
            </w:r>
          </w:p>
        </w:tc>
        <w:tc>
          <w:tcPr>
            <w:tcW w:w="2961" w:type="dxa"/>
          </w:tcPr>
          <w:p w14:paraId="73EB9D3E" w14:textId="77777777" w:rsidR="00A44866" w:rsidRPr="00416711" w:rsidRDefault="005C4674" w:rsidP="00367FAE">
            <w:pPr>
              <w:pStyle w:val="Default"/>
              <w:rPr>
                <w:rFonts w:ascii="Century Gothic" w:hAnsi="Century Gothic" w:cstheme="minorHAnsi"/>
                <w:color w:val="auto"/>
              </w:rPr>
            </w:pPr>
            <w:r w:rsidRPr="00416711">
              <w:rPr>
                <w:rFonts w:ascii="Century Gothic" w:hAnsi="Century Gothic" w:cstheme="minorHAnsi"/>
                <w:color w:val="auto"/>
              </w:rPr>
              <w:t>Kuliah perdana dan s</w:t>
            </w:r>
            <w:r w:rsidR="00A44866" w:rsidRPr="00416711">
              <w:rPr>
                <w:rFonts w:ascii="Century Gothic" w:hAnsi="Century Gothic" w:cstheme="minorHAnsi"/>
                <w:color w:val="auto"/>
              </w:rPr>
              <w:t xml:space="preserve">ilaturrahmi </w:t>
            </w:r>
          </w:p>
        </w:tc>
        <w:tc>
          <w:tcPr>
            <w:tcW w:w="2309" w:type="dxa"/>
          </w:tcPr>
          <w:p w14:paraId="57D4DE64" w14:textId="057AFC15" w:rsidR="00A44866" w:rsidRPr="00416711" w:rsidRDefault="00A44866" w:rsidP="0071421A">
            <w:pPr>
              <w:pStyle w:val="Default"/>
              <w:rPr>
                <w:rFonts w:ascii="Century Gothic" w:hAnsi="Century Gothic" w:cstheme="minorHAnsi"/>
                <w:color w:val="auto"/>
              </w:rPr>
            </w:pPr>
            <w:r w:rsidRPr="00416711">
              <w:rPr>
                <w:rFonts w:ascii="Century Gothic" w:hAnsi="Century Gothic" w:cstheme="minorHAnsi"/>
                <w:color w:val="auto"/>
              </w:rPr>
              <w:t xml:space="preserve">Kontrak Kuliah dan Penyampaian RPS </w:t>
            </w:r>
          </w:p>
        </w:tc>
        <w:tc>
          <w:tcPr>
            <w:tcW w:w="2069" w:type="dxa"/>
          </w:tcPr>
          <w:p w14:paraId="1C64962B" w14:textId="77777777" w:rsidR="00A44866" w:rsidRPr="00416711" w:rsidRDefault="003526DB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 xml:space="preserve">Kuliah, </w:t>
            </w:r>
            <w:r w:rsidR="00A44866" w:rsidRPr="00416711">
              <w:rPr>
                <w:rFonts w:ascii="Century Gothic" w:hAnsi="Century Gothic" w:cstheme="minorHAnsi"/>
                <w:sz w:val="24"/>
                <w:szCs w:val="24"/>
              </w:rPr>
              <w:t>Ceramah dan Diskusi</w:t>
            </w:r>
          </w:p>
          <w:p w14:paraId="59E1C26A" w14:textId="77777777" w:rsidR="00A44866" w:rsidRPr="00416711" w:rsidRDefault="00A44866" w:rsidP="000336A0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>3x5</w:t>
            </w:r>
            <w:r w:rsidR="000336A0" w:rsidRPr="00416711">
              <w:rPr>
                <w:rFonts w:ascii="Century Gothic" w:hAnsi="Century Gothic" w:cstheme="minorHAnsi"/>
                <w:sz w:val="24"/>
                <w:szCs w:val="24"/>
              </w:rPr>
              <w:t>0</w:t>
            </w:r>
            <w:r w:rsidRPr="00416711">
              <w:rPr>
                <w:rFonts w:ascii="Century Gothic" w:hAnsi="Century Gothic" w:cstheme="minorHAnsi"/>
                <w:sz w:val="24"/>
                <w:szCs w:val="24"/>
              </w:rPr>
              <w:t xml:space="preserve"> Menit</w:t>
            </w:r>
          </w:p>
        </w:tc>
        <w:tc>
          <w:tcPr>
            <w:tcW w:w="2067" w:type="dxa"/>
          </w:tcPr>
          <w:p w14:paraId="44EC51B2" w14:textId="77777777" w:rsidR="00A44866" w:rsidRPr="00416711" w:rsidRDefault="00A44866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 xml:space="preserve">Diskusi </w:t>
            </w:r>
            <w:r w:rsidR="000336A0" w:rsidRPr="00416711">
              <w:rPr>
                <w:rFonts w:ascii="Century Gothic" w:hAnsi="Century Gothic" w:cstheme="minorHAnsi"/>
                <w:sz w:val="24"/>
                <w:szCs w:val="24"/>
              </w:rPr>
              <w:t xml:space="preserve">(Tanya Jawab) </w:t>
            </w:r>
            <w:r w:rsidRPr="00416711">
              <w:rPr>
                <w:rFonts w:ascii="Century Gothic" w:hAnsi="Century Gothic" w:cstheme="minorHAnsi"/>
                <w:sz w:val="24"/>
                <w:szCs w:val="24"/>
              </w:rPr>
              <w:t>dan negosiasi</w:t>
            </w:r>
          </w:p>
        </w:tc>
        <w:tc>
          <w:tcPr>
            <w:tcW w:w="2360" w:type="dxa"/>
          </w:tcPr>
          <w:p w14:paraId="3906F6CD" w14:textId="02A1C926" w:rsidR="00A44866" w:rsidRPr="00416711" w:rsidRDefault="00E93E2F">
            <w:pPr>
              <w:pStyle w:val="Default"/>
              <w:rPr>
                <w:rFonts w:ascii="Century Gothic" w:hAnsi="Century Gothic"/>
                <w:color w:val="auto"/>
              </w:rPr>
            </w:pPr>
            <w:r>
              <w:rPr>
                <w:rFonts w:ascii="Century Gothic" w:hAnsi="Century Gothic"/>
                <w:color w:val="auto"/>
              </w:rPr>
              <w:t xml:space="preserve">Memahami Materi kuliah dan </w:t>
            </w:r>
            <w:r w:rsidR="00A44866" w:rsidRPr="00416711">
              <w:rPr>
                <w:rFonts w:ascii="Century Gothic" w:hAnsi="Century Gothic"/>
                <w:color w:val="auto"/>
              </w:rPr>
              <w:t xml:space="preserve">Menyepakati kontrak kuliah </w:t>
            </w:r>
          </w:p>
        </w:tc>
        <w:tc>
          <w:tcPr>
            <w:tcW w:w="1713" w:type="dxa"/>
          </w:tcPr>
          <w:p w14:paraId="5B36E7D8" w14:textId="77777777" w:rsidR="00A44866" w:rsidRPr="00416711" w:rsidRDefault="00423AD9" w:rsidP="00423AD9">
            <w:pPr>
              <w:spacing w:line="360" w:lineRule="auto"/>
              <w:jc w:val="center"/>
              <w:rPr>
                <w:rFonts w:ascii="Century Gothic" w:hAnsi="Century Gothic"/>
                <w:sz w:val="24"/>
                <w:szCs w:val="24"/>
              </w:rPr>
            </w:pPr>
            <w:r w:rsidRPr="00416711">
              <w:rPr>
                <w:rFonts w:ascii="Century Gothic" w:hAnsi="Century Gothic"/>
                <w:sz w:val="24"/>
                <w:szCs w:val="24"/>
              </w:rPr>
              <w:t>5 %</w:t>
            </w:r>
          </w:p>
        </w:tc>
      </w:tr>
      <w:tr w:rsidR="00B05FA1" w:rsidRPr="00416711" w14:paraId="04BE5954" w14:textId="77777777" w:rsidTr="0071421A">
        <w:tc>
          <w:tcPr>
            <w:tcW w:w="1134" w:type="dxa"/>
          </w:tcPr>
          <w:p w14:paraId="31FD8E0B" w14:textId="77777777" w:rsidR="00B05FA1" w:rsidRPr="00416711" w:rsidRDefault="00B05FA1" w:rsidP="00423C6E">
            <w:pPr>
              <w:jc w:val="center"/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>2</w:t>
            </w:r>
          </w:p>
        </w:tc>
        <w:tc>
          <w:tcPr>
            <w:tcW w:w="2961" w:type="dxa"/>
          </w:tcPr>
          <w:p w14:paraId="673F063F" w14:textId="0193812A" w:rsidR="00B05FA1" w:rsidRPr="009F6DC7" w:rsidRDefault="009F6DC7" w:rsidP="009F6DC7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9F6DC7">
              <w:rPr>
                <w:rFonts w:ascii="Century Gothic" w:hAnsi="Century Gothic" w:cstheme="minorHAnsi"/>
                <w:sz w:val="24"/>
                <w:szCs w:val="24"/>
              </w:rPr>
              <w:t>Memahami pengertian</w:t>
            </w:r>
            <w:r>
              <w:rPr>
                <w:rFonts w:ascii="Century Gothic" w:hAnsi="Century Gothic" w:cstheme="minorHAnsi"/>
                <w:sz w:val="24"/>
                <w:szCs w:val="24"/>
              </w:rPr>
              <w:t xml:space="preserve"> MC</w:t>
            </w:r>
            <w:r w:rsidRPr="009F6DC7">
              <w:rPr>
                <w:rFonts w:ascii="Century Gothic" w:hAnsi="Century Gothic" w:cstheme="minorHAnsi"/>
                <w:sz w:val="24"/>
                <w:szCs w:val="24"/>
              </w:rPr>
              <w:t xml:space="preserve"> dan </w:t>
            </w:r>
            <w:r w:rsidR="009F50EC">
              <w:rPr>
                <w:rFonts w:ascii="Century Gothic" w:hAnsi="Century Gothic" w:cstheme="minorHAnsi"/>
                <w:sz w:val="24"/>
                <w:szCs w:val="24"/>
              </w:rPr>
              <w:t>P</w:t>
            </w:r>
            <w:r>
              <w:rPr>
                <w:rFonts w:ascii="Century Gothic" w:hAnsi="Century Gothic" w:cstheme="minorHAnsi"/>
                <w:sz w:val="24"/>
                <w:szCs w:val="24"/>
              </w:rPr>
              <w:t>rotokol</w:t>
            </w:r>
            <w:r w:rsidR="009F50EC">
              <w:rPr>
                <w:rFonts w:ascii="Century Gothic" w:hAnsi="Century Gothic" w:cstheme="minorHAnsi"/>
                <w:sz w:val="24"/>
                <w:szCs w:val="24"/>
              </w:rPr>
              <w:t>er</w:t>
            </w:r>
          </w:p>
        </w:tc>
        <w:tc>
          <w:tcPr>
            <w:tcW w:w="2309" w:type="dxa"/>
          </w:tcPr>
          <w:p w14:paraId="77DF9F50" w14:textId="4CF5AFDA" w:rsidR="00B05FA1" w:rsidRPr="00416711" w:rsidRDefault="009C7180" w:rsidP="0015653E">
            <w:pPr>
              <w:pStyle w:val="ListParagraph"/>
              <w:ind w:left="34"/>
              <w:rPr>
                <w:rFonts w:ascii="Century Gothic" w:hAnsi="Century Gothic" w:cstheme="minorHAnsi"/>
                <w:sz w:val="24"/>
                <w:szCs w:val="24"/>
              </w:rPr>
            </w:pPr>
            <w:proofErr w:type="spellStart"/>
            <w:r>
              <w:rPr>
                <w:rFonts w:ascii="Century Gothic" w:hAnsi="Century Gothic" w:cstheme="minorHAnsi"/>
                <w:sz w:val="24"/>
                <w:szCs w:val="24"/>
                <w:lang w:val="en-US"/>
              </w:rPr>
              <w:t>Memahami</w:t>
            </w:r>
            <w:proofErr w:type="spellEnd"/>
            <w:r>
              <w:rPr>
                <w:rFonts w:ascii="Century Gothic" w:hAnsi="Century Gothic" w:cstheme="minorHAnsi"/>
                <w:sz w:val="24"/>
                <w:szCs w:val="24"/>
                <w:lang w:val="en-US"/>
              </w:rPr>
              <w:t xml:space="preserve"> </w:t>
            </w:r>
            <w:r w:rsidR="00B05FA1" w:rsidRPr="00416711">
              <w:rPr>
                <w:rFonts w:ascii="Century Gothic" w:hAnsi="Century Gothic" w:cstheme="minorHAnsi"/>
                <w:sz w:val="24"/>
                <w:szCs w:val="24"/>
              </w:rPr>
              <w:t xml:space="preserve">Master of Ceremony dan </w:t>
            </w:r>
            <w:r w:rsidR="009F50EC">
              <w:rPr>
                <w:rFonts w:ascii="Century Gothic" w:hAnsi="Century Gothic" w:cstheme="minorHAnsi"/>
                <w:sz w:val="24"/>
                <w:szCs w:val="24"/>
              </w:rPr>
              <w:t>P</w:t>
            </w:r>
            <w:r w:rsidR="00B05FA1" w:rsidRPr="00416711">
              <w:rPr>
                <w:rFonts w:ascii="Century Gothic" w:hAnsi="Century Gothic" w:cstheme="minorHAnsi"/>
                <w:sz w:val="24"/>
                <w:szCs w:val="24"/>
              </w:rPr>
              <w:t>rotokol</w:t>
            </w:r>
            <w:r w:rsidR="009F50EC">
              <w:rPr>
                <w:rFonts w:ascii="Century Gothic" w:hAnsi="Century Gothic" w:cstheme="minorHAnsi"/>
                <w:sz w:val="24"/>
                <w:szCs w:val="24"/>
              </w:rPr>
              <w:t>er</w:t>
            </w:r>
          </w:p>
        </w:tc>
        <w:tc>
          <w:tcPr>
            <w:tcW w:w="2069" w:type="dxa"/>
          </w:tcPr>
          <w:p w14:paraId="58EFA6A3" w14:textId="77777777" w:rsidR="00B05FA1" w:rsidRPr="00416711" w:rsidRDefault="00B05FA1" w:rsidP="006B7497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>Ceramah dan Diskusi</w:t>
            </w:r>
          </w:p>
          <w:p w14:paraId="7CD8AEAD" w14:textId="77777777" w:rsidR="00B05FA1" w:rsidRPr="00416711" w:rsidRDefault="00B05FA1" w:rsidP="006B7497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>3x50 Menit</w:t>
            </w:r>
          </w:p>
        </w:tc>
        <w:tc>
          <w:tcPr>
            <w:tcW w:w="2067" w:type="dxa"/>
          </w:tcPr>
          <w:p w14:paraId="1FB21F88" w14:textId="77777777" w:rsidR="00B05FA1" w:rsidRPr="00416711" w:rsidRDefault="00B05FA1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>Tugas Makalah</w:t>
            </w:r>
            <w:r w:rsidR="009A6137">
              <w:rPr>
                <w:rFonts w:ascii="Century Gothic" w:hAnsi="Century Gothic" w:cstheme="minorHAnsi"/>
                <w:sz w:val="24"/>
                <w:szCs w:val="24"/>
              </w:rPr>
              <w:t xml:space="preserve"> dan Diskusi</w:t>
            </w:r>
          </w:p>
        </w:tc>
        <w:tc>
          <w:tcPr>
            <w:tcW w:w="2360" w:type="dxa"/>
          </w:tcPr>
          <w:p w14:paraId="0F70617A" w14:textId="2231A1F6" w:rsidR="00B05FA1" w:rsidRPr="00416711" w:rsidRDefault="00B05FA1" w:rsidP="009F6DC7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>Mahasiswa dapat mendefinisikan pengertian</w:t>
            </w:r>
            <w:r w:rsidR="009F6DC7">
              <w:rPr>
                <w:rFonts w:ascii="Century Gothic" w:hAnsi="Century Gothic" w:cstheme="minorHAnsi"/>
                <w:sz w:val="24"/>
                <w:szCs w:val="24"/>
              </w:rPr>
              <w:t xml:space="preserve"> MC</w:t>
            </w:r>
            <w:r w:rsidRPr="00416711">
              <w:rPr>
                <w:rFonts w:ascii="Century Gothic" w:hAnsi="Century Gothic" w:cstheme="minorHAnsi"/>
                <w:sz w:val="24"/>
                <w:szCs w:val="24"/>
              </w:rPr>
              <w:t xml:space="preserve"> dan </w:t>
            </w:r>
            <w:r w:rsidR="009F50EC">
              <w:rPr>
                <w:rFonts w:ascii="Century Gothic" w:hAnsi="Century Gothic" w:cstheme="minorHAnsi"/>
                <w:sz w:val="24"/>
                <w:szCs w:val="24"/>
              </w:rPr>
              <w:t>P</w:t>
            </w:r>
            <w:r w:rsidR="009F6DC7">
              <w:rPr>
                <w:rFonts w:ascii="Century Gothic" w:hAnsi="Century Gothic" w:cstheme="minorHAnsi"/>
                <w:sz w:val="24"/>
                <w:szCs w:val="24"/>
              </w:rPr>
              <w:t>rotokol</w:t>
            </w:r>
            <w:r w:rsidR="009F50EC">
              <w:rPr>
                <w:rFonts w:ascii="Century Gothic" w:hAnsi="Century Gothic" w:cstheme="minorHAnsi"/>
                <w:sz w:val="24"/>
                <w:szCs w:val="24"/>
              </w:rPr>
              <w:t>er</w:t>
            </w:r>
          </w:p>
        </w:tc>
        <w:tc>
          <w:tcPr>
            <w:tcW w:w="1713" w:type="dxa"/>
          </w:tcPr>
          <w:p w14:paraId="65583A38" w14:textId="77777777" w:rsidR="00B05FA1" w:rsidRPr="00416711" w:rsidRDefault="00B05FA1" w:rsidP="00423AD9">
            <w:pPr>
              <w:jc w:val="center"/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/>
                <w:sz w:val="24"/>
                <w:szCs w:val="24"/>
              </w:rPr>
              <w:t>5 %</w:t>
            </w:r>
          </w:p>
        </w:tc>
      </w:tr>
      <w:tr w:rsidR="00B05FA1" w:rsidRPr="00416711" w14:paraId="284CACFF" w14:textId="77777777" w:rsidTr="0071421A">
        <w:tc>
          <w:tcPr>
            <w:tcW w:w="1134" w:type="dxa"/>
          </w:tcPr>
          <w:p w14:paraId="15759CF9" w14:textId="77777777" w:rsidR="00B05FA1" w:rsidRPr="00416711" w:rsidRDefault="00B05FA1" w:rsidP="00423C6E">
            <w:pPr>
              <w:jc w:val="center"/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>3</w:t>
            </w:r>
          </w:p>
        </w:tc>
        <w:tc>
          <w:tcPr>
            <w:tcW w:w="2961" w:type="dxa"/>
          </w:tcPr>
          <w:p w14:paraId="5C13AB70" w14:textId="73DE8394" w:rsidR="00B05FA1" w:rsidRPr="00416711" w:rsidRDefault="002A306C" w:rsidP="00542E92">
            <w:pPr>
              <w:rPr>
                <w:rFonts w:ascii="Century Gothic" w:hAnsi="Century Gothic" w:cstheme="minorHAnsi"/>
                <w:sz w:val="24"/>
                <w:szCs w:val="24"/>
              </w:rPr>
            </w:pPr>
            <w:r>
              <w:rPr>
                <w:rFonts w:ascii="Century Gothic" w:hAnsi="Century Gothic" w:cstheme="minorHAnsi"/>
                <w:sz w:val="24"/>
                <w:szCs w:val="24"/>
              </w:rPr>
              <w:t xml:space="preserve">Mengetahui </w:t>
            </w:r>
            <w:r w:rsidR="00542E92">
              <w:rPr>
                <w:rFonts w:ascii="Century Gothic" w:hAnsi="Century Gothic" w:cstheme="minorHAnsi"/>
                <w:sz w:val="24"/>
                <w:szCs w:val="24"/>
              </w:rPr>
              <w:t xml:space="preserve">syarat-syarat menjadi MC dan </w:t>
            </w:r>
            <w:r w:rsidR="009F50EC">
              <w:rPr>
                <w:rFonts w:ascii="Century Gothic" w:hAnsi="Century Gothic" w:cstheme="minorHAnsi"/>
                <w:sz w:val="24"/>
                <w:szCs w:val="24"/>
              </w:rPr>
              <w:t>P</w:t>
            </w:r>
            <w:r w:rsidRPr="00416711">
              <w:rPr>
                <w:rFonts w:ascii="Century Gothic" w:hAnsi="Century Gothic" w:cstheme="minorHAnsi"/>
                <w:sz w:val="24"/>
                <w:szCs w:val="24"/>
              </w:rPr>
              <w:t>rotokoler</w:t>
            </w:r>
          </w:p>
        </w:tc>
        <w:tc>
          <w:tcPr>
            <w:tcW w:w="2309" w:type="dxa"/>
          </w:tcPr>
          <w:p w14:paraId="79A4BD41" w14:textId="77777777" w:rsidR="00B05FA1" w:rsidRPr="00416711" w:rsidRDefault="00B05FA1" w:rsidP="0015653E">
            <w:pPr>
              <w:ind w:left="34"/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>Syarat-syarat Menjadi MC dan Protokoler</w:t>
            </w:r>
          </w:p>
        </w:tc>
        <w:tc>
          <w:tcPr>
            <w:tcW w:w="2069" w:type="dxa"/>
          </w:tcPr>
          <w:p w14:paraId="3FFD5116" w14:textId="77777777" w:rsidR="00B05FA1" w:rsidRPr="00416711" w:rsidRDefault="00B05FA1" w:rsidP="006B7497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>Ceramah dan Diskusi</w:t>
            </w:r>
          </w:p>
          <w:p w14:paraId="741C972D" w14:textId="77777777" w:rsidR="00B05FA1" w:rsidRPr="00416711" w:rsidRDefault="00B05FA1" w:rsidP="006B7497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>3x50 Menit</w:t>
            </w:r>
          </w:p>
        </w:tc>
        <w:tc>
          <w:tcPr>
            <w:tcW w:w="2067" w:type="dxa"/>
          </w:tcPr>
          <w:p w14:paraId="07E07F8E" w14:textId="77777777" w:rsidR="00B05FA1" w:rsidRPr="00416711" w:rsidRDefault="00B05FA1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>Tugas Makalah</w:t>
            </w:r>
            <w:r w:rsidR="009A6137">
              <w:rPr>
                <w:rFonts w:ascii="Century Gothic" w:hAnsi="Century Gothic" w:cstheme="minorHAnsi"/>
                <w:sz w:val="24"/>
                <w:szCs w:val="24"/>
              </w:rPr>
              <w:t xml:space="preserve"> dan diskusi</w:t>
            </w:r>
          </w:p>
        </w:tc>
        <w:tc>
          <w:tcPr>
            <w:tcW w:w="2360" w:type="dxa"/>
          </w:tcPr>
          <w:p w14:paraId="4A8A14C5" w14:textId="2972B98A" w:rsidR="00B05FA1" w:rsidRPr="00416711" w:rsidRDefault="00B05FA1" w:rsidP="005830F2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 xml:space="preserve">Mahasiswa </w:t>
            </w:r>
            <w:r w:rsidR="005830F2">
              <w:rPr>
                <w:rFonts w:ascii="Century Gothic" w:hAnsi="Century Gothic" w:cstheme="minorHAnsi"/>
                <w:sz w:val="24"/>
                <w:szCs w:val="24"/>
              </w:rPr>
              <w:t xml:space="preserve">mampu menjelaskan </w:t>
            </w:r>
            <w:r w:rsidR="00626061">
              <w:rPr>
                <w:rFonts w:ascii="Century Gothic" w:hAnsi="Century Gothic" w:cstheme="minorHAnsi"/>
                <w:sz w:val="24"/>
                <w:szCs w:val="24"/>
              </w:rPr>
              <w:t xml:space="preserve">syarat-syarat menjadi MC dan </w:t>
            </w:r>
            <w:r w:rsidR="009F50EC">
              <w:rPr>
                <w:rFonts w:ascii="Century Gothic" w:hAnsi="Century Gothic" w:cstheme="minorHAnsi"/>
                <w:sz w:val="24"/>
                <w:szCs w:val="24"/>
              </w:rPr>
              <w:t>P</w:t>
            </w:r>
            <w:r w:rsidR="002A306C" w:rsidRPr="00416711">
              <w:rPr>
                <w:rFonts w:ascii="Century Gothic" w:hAnsi="Century Gothic" w:cstheme="minorHAnsi"/>
                <w:sz w:val="24"/>
                <w:szCs w:val="24"/>
              </w:rPr>
              <w:t>rotokoler</w:t>
            </w:r>
            <w:r w:rsidR="0088283F">
              <w:rPr>
                <w:rFonts w:ascii="Century Gothic" w:hAnsi="Century Gothic" w:cstheme="minorHAnsi"/>
                <w:sz w:val="24"/>
                <w:szCs w:val="24"/>
              </w:rPr>
              <w:t>.</w:t>
            </w:r>
          </w:p>
        </w:tc>
        <w:tc>
          <w:tcPr>
            <w:tcW w:w="1713" w:type="dxa"/>
          </w:tcPr>
          <w:p w14:paraId="2E4BAD86" w14:textId="77777777" w:rsidR="00B05FA1" w:rsidRPr="00416711" w:rsidRDefault="00B05FA1" w:rsidP="00423AD9">
            <w:pPr>
              <w:jc w:val="center"/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/>
                <w:sz w:val="24"/>
                <w:szCs w:val="24"/>
              </w:rPr>
              <w:t>5 %</w:t>
            </w:r>
          </w:p>
        </w:tc>
      </w:tr>
      <w:tr w:rsidR="00B05FA1" w:rsidRPr="00416711" w14:paraId="77081EFE" w14:textId="77777777" w:rsidTr="0071421A">
        <w:tc>
          <w:tcPr>
            <w:tcW w:w="1134" w:type="dxa"/>
          </w:tcPr>
          <w:p w14:paraId="209578C6" w14:textId="77777777" w:rsidR="00B05FA1" w:rsidRPr="00416711" w:rsidRDefault="00B05FA1" w:rsidP="00423C6E">
            <w:pPr>
              <w:jc w:val="center"/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>4</w:t>
            </w:r>
          </w:p>
        </w:tc>
        <w:tc>
          <w:tcPr>
            <w:tcW w:w="2961" w:type="dxa"/>
          </w:tcPr>
          <w:p w14:paraId="2146F802" w14:textId="77777777" w:rsidR="00B05FA1" w:rsidRPr="00416711" w:rsidRDefault="002E55EA" w:rsidP="00542E92">
            <w:pPr>
              <w:rPr>
                <w:rFonts w:ascii="Century Gothic" w:hAnsi="Century Gothic" w:cstheme="minorHAnsi"/>
                <w:sz w:val="24"/>
                <w:szCs w:val="24"/>
              </w:rPr>
            </w:pPr>
            <w:r>
              <w:rPr>
                <w:rFonts w:ascii="Century Gothic" w:hAnsi="Century Gothic" w:cstheme="minorHAnsi"/>
                <w:sz w:val="24"/>
                <w:szCs w:val="24"/>
              </w:rPr>
              <w:t>Me</w:t>
            </w:r>
            <w:r w:rsidR="000D100B">
              <w:rPr>
                <w:rFonts w:ascii="Century Gothic" w:hAnsi="Century Gothic" w:cstheme="minorHAnsi"/>
                <w:sz w:val="24"/>
                <w:szCs w:val="24"/>
              </w:rPr>
              <w:t>ngetahui</w:t>
            </w:r>
            <w:r>
              <w:rPr>
                <w:rFonts w:ascii="Century Gothic" w:hAnsi="Century Gothic" w:cstheme="minorHAnsi"/>
                <w:sz w:val="24"/>
                <w:szCs w:val="24"/>
              </w:rPr>
              <w:t xml:space="preserve"> </w:t>
            </w:r>
            <w:r w:rsidR="00542E92">
              <w:rPr>
                <w:rFonts w:ascii="Century Gothic" w:hAnsi="Century Gothic" w:cstheme="minorHAnsi"/>
                <w:sz w:val="24"/>
                <w:szCs w:val="24"/>
              </w:rPr>
              <w:t>p</w:t>
            </w:r>
            <w:r w:rsidRPr="00416711">
              <w:rPr>
                <w:rFonts w:ascii="Century Gothic" w:hAnsi="Century Gothic" w:cstheme="minorHAnsi"/>
                <w:sz w:val="24"/>
                <w:szCs w:val="24"/>
              </w:rPr>
              <w:t xml:space="preserve">eran dan </w:t>
            </w:r>
            <w:r w:rsidR="00542E92">
              <w:rPr>
                <w:rFonts w:ascii="Century Gothic" w:hAnsi="Century Gothic" w:cstheme="minorHAnsi"/>
                <w:sz w:val="24"/>
                <w:szCs w:val="24"/>
              </w:rPr>
              <w:t>f</w:t>
            </w:r>
            <w:r w:rsidRPr="00416711">
              <w:rPr>
                <w:rFonts w:ascii="Century Gothic" w:hAnsi="Century Gothic" w:cstheme="minorHAnsi"/>
                <w:sz w:val="24"/>
                <w:szCs w:val="24"/>
              </w:rPr>
              <w:t>ungsi MC</w:t>
            </w:r>
          </w:p>
        </w:tc>
        <w:tc>
          <w:tcPr>
            <w:tcW w:w="2309" w:type="dxa"/>
          </w:tcPr>
          <w:p w14:paraId="3AA5216B" w14:textId="77777777" w:rsidR="00B05FA1" w:rsidRPr="00416711" w:rsidRDefault="00B05FA1" w:rsidP="0015653E">
            <w:pPr>
              <w:pStyle w:val="ListParagraph"/>
              <w:ind w:left="34"/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>Peran dan Fungsi MC</w:t>
            </w:r>
          </w:p>
        </w:tc>
        <w:tc>
          <w:tcPr>
            <w:tcW w:w="2069" w:type="dxa"/>
          </w:tcPr>
          <w:p w14:paraId="6BFFE4A7" w14:textId="77777777" w:rsidR="00B05FA1" w:rsidRPr="00416711" w:rsidRDefault="00B05FA1" w:rsidP="006B7497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>Ceramah dan Diskusi</w:t>
            </w:r>
          </w:p>
          <w:p w14:paraId="52F3D241" w14:textId="77777777" w:rsidR="00B05FA1" w:rsidRPr="00416711" w:rsidRDefault="00B05FA1" w:rsidP="006B7497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>3x50 Menit</w:t>
            </w:r>
          </w:p>
        </w:tc>
        <w:tc>
          <w:tcPr>
            <w:tcW w:w="2067" w:type="dxa"/>
          </w:tcPr>
          <w:p w14:paraId="6ED5DD8E" w14:textId="77777777" w:rsidR="00B05FA1" w:rsidRPr="00416711" w:rsidRDefault="00B05FA1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>Tugas Makalah</w:t>
            </w:r>
            <w:r w:rsidR="003A42EE">
              <w:rPr>
                <w:rFonts w:ascii="Century Gothic" w:hAnsi="Century Gothic" w:cstheme="minorHAnsi"/>
                <w:sz w:val="24"/>
                <w:szCs w:val="24"/>
              </w:rPr>
              <w:t xml:space="preserve"> dan Diskusi</w:t>
            </w:r>
          </w:p>
        </w:tc>
        <w:tc>
          <w:tcPr>
            <w:tcW w:w="2360" w:type="dxa"/>
          </w:tcPr>
          <w:p w14:paraId="1DA1778A" w14:textId="77777777" w:rsidR="00B05FA1" w:rsidRPr="00416711" w:rsidRDefault="00B05FA1" w:rsidP="00626061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 xml:space="preserve">Mahasiswa mampu mendiskusikan </w:t>
            </w:r>
            <w:r w:rsidR="00626061">
              <w:rPr>
                <w:rFonts w:ascii="Century Gothic" w:hAnsi="Century Gothic" w:cstheme="minorHAnsi"/>
                <w:sz w:val="24"/>
                <w:szCs w:val="24"/>
              </w:rPr>
              <w:t>p</w:t>
            </w:r>
            <w:r w:rsidR="007479E6" w:rsidRPr="00416711">
              <w:rPr>
                <w:rFonts w:ascii="Century Gothic" w:hAnsi="Century Gothic" w:cstheme="minorHAnsi"/>
                <w:sz w:val="24"/>
                <w:szCs w:val="24"/>
              </w:rPr>
              <w:t xml:space="preserve">eran dan </w:t>
            </w:r>
            <w:r w:rsidR="00626061">
              <w:rPr>
                <w:rFonts w:ascii="Century Gothic" w:hAnsi="Century Gothic" w:cstheme="minorHAnsi"/>
                <w:sz w:val="24"/>
                <w:szCs w:val="24"/>
              </w:rPr>
              <w:t>f</w:t>
            </w:r>
            <w:r w:rsidR="007479E6" w:rsidRPr="00416711">
              <w:rPr>
                <w:rFonts w:ascii="Century Gothic" w:hAnsi="Century Gothic" w:cstheme="minorHAnsi"/>
                <w:sz w:val="24"/>
                <w:szCs w:val="24"/>
              </w:rPr>
              <w:t>ungsi MC</w:t>
            </w:r>
          </w:p>
        </w:tc>
        <w:tc>
          <w:tcPr>
            <w:tcW w:w="1713" w:type="dxa"/>
          </w:tcPr>
          <w:p w14:paraId="5673B2C9" w14:textId="77777777" w:rsidR="00B05FA1" w:rsidRPr="00416711" w:rsidRDefault="00B05FA1" w:rsidP="00423AD9">
            <w:pPr>
              <w:jc w:val="center"/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/>
                <w:sz w:val="24"/>
                <w:szCs w:val="24"/>
              </w:rPr>
              <w:t>5 %</w:t>
            </w:r>
          </w:p>
          <w:p w14:paraId="2F9EB811" w14:textId="77777777" w:rsidR="00B05FA1" w:rsidRPr="00416711" w:rsidRDefault="00B05FA1" w:rsidP="00423AD9">
            <w:pPr>
              <w:jc w:val="center"/>
              <w:rPr>
                <w:rFonts w:ascii="Century Gothic" w:hAnsi="Century Gothic" w:cstheme="minorHAnsi"/>
                <w:sz w:val="24"/>
                <w:szCs w:val="24"/>
              </w:rPr>
            </w:pPr>
          </w:p>
        </w:tc>
      </w:tr>
      <w:tr w:rsidR="00B05FA1" w:rsidRPr="00416711" w14:paraId="45AE4FE2" w14:textId="77777777" w:rsidTr="0071421A">
        <w:tc>
          <w:tcPr>
            <w:tcW w:w="1134" w:type="dxa"/>
          </w:tcPr>
          <w:p w14:paraId="0D99E6AB" w14:textId="77777777" w:rsidR="00B05FA1" w:rsidRPr="00416711" w:rsidRDefault="00B05FA1" w:rsidP="00423C6E">
            <w:pPr>
              <w:jc w:val="center"/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>5</w:t>
            </w:r>
          </w:p>
        </w:tc>
        <w:tc>
          <w:tcPr>
            <w:tcW w:w="2961" w:type="dxa"/>
          </w:tcPr>
          <w:p w14:paraId="6432F347" w14:textId="77777777" w:rsidR="00B05FA1" w:rsidRPr="00416711" w:rsidRDefault="00C96B65" w:rsidP="00827CA4">
            <w:pPr>
              <w:rPr>
                <w:rFonts w:ascii="Century Gothic" w:hAnsi="Century Gothic" w:cstheme="minorHAnsi"/>
                <w:sz w:val="24"/>
                <w:szCs w:val="24"/>
              </w:rPr>
            </w:pPr>
            <w:r>
              <w:rPr>
                <w:rFonts w:ascii="Century Gothic" w:hAnsi="Century Gothic" w:cstheme="minorHAnsi"/>
                <w:sz w:val="24"/>
                <w:szCs w:val="24"/>
              </w:rPr>
              <w:t xml:space="preserve">Mengetahui </w:t>
            </w:r>
            <w:r w:rsidR="00542E92">
              <w:rPr>
                <w:rFonts w:ascii="Century Gothic" w:hAnsi="Century Gothic" w:cstheme="minorHAnsi"/>
                <w:sz w:val="24"/>
                <w:szCs w:val="24"/>
              </w:rPr>
              <w:t>p</w:t>
            </w:r>
            <w:r w:rsidRPr="00416711">
              <w:rPr>
                <w:rFonts w:ascii="Century Gothic" w:hAnsi="Century Gothic" w:cstheme="minorHAnsi"/>
                <w:sz w:val="24"/>
                <w:szCs w:val="24"/>
              </w:rPr>
              <w:t xml:space="preserve">eran dan </w:t>
            </w:r>
            <w:r w:rsidR="00542E92" w:rsidRPr="00416711">
              <w:rPr>
                <w:rFonts w:ascii="Century Gothic" w:hAnsi="Century Gothic" w:cstheme="minorHAnsi"/>
                <w:sz w:val="24"/>
                <w:szCs w:val="24"/>
              </w:rPr>
              <w:t>tugas penting protokoler</w:t>
            </w:r>
          </w:p>
        </w:tc>
        <w:tc>
          <w:tcPr>
            <w:tcW w:w="2309" w:type="dxa"/>
          </w:tcPr>
          <w:p w14:paraId="11ABDDBC" w14:textId="77777777" w:rsidR="00B05FA1" w:rsidRPr="00416711" w:rsidRDefault="00B05FA1" w:rsidP="0015653E">
            <w:pPr>
              <w:pStyle w:val="ListParagraph"/>
              <w:ind w:left="34"/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>Peran dan Tugas Penting Protokoler</w:t>
            </w:r>
          </w:p>
        </w:tc>
        <w:tc>
          <w:tcPr>
            <w:tcW w:w="2069" w:type="dxa"/>
          </w:tcPr>
          <w:p w14:paraId="09664134" w14:textId="77777777" w:rsidR="00B05FA1" w:rsidRPr="00416711" w:rsidRDefault="00B05FA1" w:rsidP="006B7497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>Ceramah dan Diskusi</w:t>
            </w:r>
          </w:p>
          <w:p w14:paraId="32E01B71" w14:textId="77777777" w:rsidR="00B05FA1" w:rsidRPr="00416711" w:rsidRDefault="00B05FA1" w:rsidP="006B7497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>3x50 Menit</w:t>
            </w:r>
          </w:p>
        </w:tc>
        <w:tc>
          <w:tcPr>
            <w:tcW w:w="2067" w:type="dxa"/>
          </w:tcPr>
          <w:p w14:paraId="5A8996B1" w14:textId="77777777" w:rsidR="00B05FA1" w:rsidRPr="00416711" w:rsidRDefault="004A40CC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>Tugas Makalah</w:t>
            </w:r>
            <w:r w:rsidR="003A42EE">
              <w:rPr>
                <w:rFonts w:ascii="Century Gothic" w:hAnsi="Century Gothic" w:cstheme="minorHAnsi"/>
                <w:sz w:val="24"/>
                <w:szCs w:val="24"/>
              </w:rPr>
              <w:t xml:space="preserve"> dan Diskusi</w:t>
            </w:r>
          </w:p>
        </w:tc>
        <w:tc>
          <w:tcPr>
            <w:tcW w:w="2360" w:type="dxa"/>
          </w:tcPr>
          <w:p w14:paraId="6B66D991" w14:textId="77777777" w:rsidR="00B05FA1" w:rsidRPr="00416711" w:rsidRDefault="00B05FA1" w:rsidP="00626061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 xml:space="preserve">Mahasiswa dapat menjabarkan </w:t>
            </w:r>
            <w:r w:rsidR="00626061">
              <w:rPr>
                <w:rFonts w:ascii="Century Gothic" w:hAnsi="Century Gothic" w:cstheme="minorHAnsi"/>
                <w:sz w:val="24"/>
                <w:szCs w:val="24"/>
              </w:rPr>
              <w:t>p</w:t>
            </w:r>
            <w:r w:rsidR="00C96B65" w:rsidRPr="00416711">
              <w:rPr>
                <w:rFonts w:ascii="Century Gothic" w:hAnsi="Century Gothic" w:cstheme="minorHAnsi"/>
                <w:sz w:val="24"/>
                <w:szCs w:val="24"/>
              </w:rPr>
              <w:t xml:space="preserve">eran dan </w:t>
            </w:r>
            <w:r w:rsidR="00626061">
              <w:rPr>
                <w:rFonts w:ascii="Century Gothic" w:hAnsi="Century Gothic" w:cstheme="minorHAnsi"/>
                <w:sz w:val="24"/>
                <w:szCs w:val="24"/>
              </w:rPr>
              <w:t>t</w:t>
            </w:r>
            <w:r w:rsidR="00C96B65" w:rsidRPr="00416711">
              <w:rPr>
                <w:rFonts w:ascii="Century Gothic" w:hAnsi="Century Gothic" w:cstheme="minorHAnsi"/>
                <w:sz w:val="24"/>
                <w:szCs w:val="24"/>
              </w:rPr>
              <w:t xml:space="preserve">ugas </w:t>
            </w:r>
            <w:r w:rsidR="00626061">
              <w:rPr>
                <w:rFonts w:ascii="Century Gothic" w:hAnsi="Century Gothic" w:cstheme="minorHAnsi"/>
                <w:sz w:val="24"/>
                <w:szCs w:val="24"/>
              </w:rPr>
              <w:t>penting p</w:t>
            </w:r>
            <w:r w:rsidR="00C96B65" w:rsidRPr="00416711">
              <w:rPr>
                <w:rFonts w:ascii="Century Gothic" w:hAnsi="Century Gothic" w:cstheme="minorHAnsi"/>
                <w:sz w:val="24"/>
                <w:szCs w:val="24"/>
              </w:rPr>
              <w:t>rotokoler</w:t>
            </w:r>
          </w:p>
        </w:tc>
        <w:tc>
          <w:tcPr>
            <w:tcW w:w="1713" w:type="dxa"/>
          </w:tcPr>
          <w:p w14:paraId="63B584A3" w14:textId="77777777" w:rsidR="00B05FA1" w:rsidRPr="00416711" w:rsidRDefault="00B05FA1" w:rsidP="00423AD9">
            <w:pPr>
              <w:jc w:val="center"/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/>
                <w:sz w:val="24"/>
                <w:szCs w:val="24"/>
              </w:rPr>
              <w:t>5 %</w:t>
            </w:r>
          </w:p>
        </w:tc>
      </w:tr>
      <w:tr w:rsidR="00B05FA1" w:rsidRPr="00416711" w14:paraId="0A0B86AE" w14:textId="77777777" w:rsidTr="0071421A">
        <w:tc>
          <w:tcPr>
            <w:tcW w:w="1134" w:type="dxa"/>
          </w:tcPr>
          <w:p w14:paraId="4B3B75CE" w14:textId="77777777" w:rsidR="00B05FA1" w:rsidRPr="00416711" w:rsidRDefault="00B05FA1" w:rsidP="00423C6E">
            <w:pPr>
              <w:jc w:val="center"/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lastRenderedPageBreak/>
              <w:t>6</w:t>
            </w:r>
          </w:p>
        </w:tc>
        <w:tc>
          <w:tcPr>
            <w:tcW w:w="2961" w:type="dxa"/>
          </w:tcPr>
          <w:p w14:paraId="43233E78" w14:textId="336C3614" w:rsidR="00B05FA1" w:rsidRPr="00416711" w:rsidRDefault="000D100B" w:rsidP="00C07EDB">
            <w:pPr>
              <w:rPr>
                <w:rFonts w:ascii="Century Gothic" w:hAnsi="Century Gothic" w:cstheme="minorHAnsi"/>
                <w:sz w:val="24"/>
                <w:szCs w:val="24"/>
              </w:rPr>
            </w:pPr>
            <w:r>
              <w:rPr>
                <w:rFonts w:ascii="Century Gothic" w:hAnsi="Century Gothic" w:cstheme="minorHAnsi"/>
                <w:noProof/>
                <w:sz w:val="24"/>
                <w:szCs w:val="24"/>
              </w:rPr>
              <w:t xml:space="preserve">Memahami </w:t>
            </w:r>
            <w:r w:rsidR="00C07EDB" w:rsidRPr="00416711">
              <w:rPr>
                <w:rFonts w:ascii="Century Gothic" w:hAnsi="Century Gothic" w:cstheme="minorHAnsi"/>
                <w:noProof/>
                <w:sz w:val="24"/>
                <w:szCs w:val="24"/>
              </w:rPr>
              <w:t xml:space="preserve">etiket dan kepribadian sebagai </w:t>
            </w:r>
            <w:r w:rsidR="00C07EDB">
              <w:rPr>
                <w:rFonts w:ascii="Century Gothic" w:hAnsi="Century Gothic" w:cstheme="minorHAnsi"/>
                <w:noProof/>
                <w:sz w:val="24"/>
                <w:szCs w:val="24"/>
              </w:rPr>
              <w:t>MC</w:t>
            </w:r>
            <w:r w:rsidR="00C07EDB" w:rsidRPr="00416711">
              <w:rPr>
                <w:rFonts w:ascii="Century Gothic" w:hAnsi="Century Gothic" w:cstheme="minorHAnsi"/>
                <w:noProof/>
                <w:sz w:val="24"/>
                <w:szCs w:val="24"/>
              </w:rPr>
              <w:t xml:space="preserve"> dan </w:t>
            </w:r>
            <w:r w:rsidR="008446AC">
              <w:rPr>
                <w:rFonts w:ascii="Century Gothic" w:hAnsi="Century Gothic" w:cstheme="minorHAnsi"/>
                <w:noProof/>
                <w:sz w:val="24"/>
                <w:szCs w:val="24"/>
              </w:rPr>
              <w:t>P</w:t>
            </w:r>
            <w:r w:rsidR="00C07EDB" w:rsidRPr="00416711">
              <w:rPr>
                <w:rFonts w:ascii="Century Gothic" w:hAnsi="Century Gothic" w:cstheme="minorHAnsi"/>
                <w:noProof/>
                <w:sz w:val="24"/>
                <w:szCs w:val="24"/>
              </w:rPr>
              <w:t>rotokoler</w:t>
            </w:r>
          </w:p>
        </w:tc>
        <w:tc>
          <w:tcPr>
            <w:tcW w:w="2309" w:type="dxa"/>
          </w:tcPr>
          <w:p w14:paraId="3A206B3E" w14:textId="77777777" w:rsidR="00B05FA1" w:rsidRPr="00416711" w:rsidRDefault="00B05FA1" w:rsidP="0015653E">
            <w:pPr>
              <w:ind w:left="34"/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noProof/>
                <w:sz w:val="24"/>
                <w:szCs w:val="24"/>
              </w:rPr>
              <w:t>Etiket dan Kepribadian Sebagai MC dan Protokoler</w:t>
            </w:r>
          </w:p>
        </w:tc>
        <w:tc>
          <w:tcPr>
            <w:tcW w:w="2069" w:type="dxa"/>
          </w:tcPr>
          <w:p w14:paraId="08BF07B6" w14:textId="77777777" w:rsidR="00B05FA1" w:rsidRPr="00416711" w:rsidRDefault="00B05FA1" w:rsidP="006B7497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>Ceramah dan Diskusi</w:t>
            </w:r>
          </w:p>
          <w:p w14:paraId="239790F5" w14:textId="77777777" w:rsidR="00B05FA1" w:rsidRPr="00416711" w:rsidRDefault="00B05FA1" w:rsidP="006B7497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>3x50 Menit</w:t>
            </w:r>
          </w:p>
        </w:tc>
        <w:tc>
          <w:tcPr>
            <w:tcW w:w="2067" w:type="dxa"/>
          </w:tcPr>
          <w:p w14:paraId="08A0D78E" w14:textId="77777777" w:rsidR="00B05FA1" w:rsidRPr="00416711" w:rsidRDefault="00B05FA1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>Tugas Makalah</w:t>
            </w:r>
            <w:r w:rsidR="003A42EE">
              <w:rPr>
                <w:rFonts w:ascii="Century Gothic" w:hAnsi="Century Gothic" w:cstheme="minorHAnsi"/>
                <w:sz w:val="24"/>
                <w:szCs w:val="24"/>
              </w:rPr>
              <w:t xml:space="preserve"> dan Diskusi</w:t>
            </w:r>
          </w:p>
        </w:tc>
        <w:tc>
          <w:tcPr>
            <w:tcW w:w="2360" w:type="dxa"/>
          </w:tcPr>
          <w:p w14:paraId="1D7A202E" w14:textId="77777777" w:rsidR="00B05FA1" w:rsidRPr="00416711" w:rsidRDefault="00B05FA1" w:rsidP="00626061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 xml:space="preserve">Mahasiswa mampu menjelaskan </w:t>
            </w:r>
            <w:r w:rsidR="00626061">
              <w:rPr>
                <w:rFonts w:ascii="Century Gothic" w:hAnsi="Century Gothic" w:cstheme="minorHAnsi"/>
                <w:noProof/>
                <w:sz w:val="24"/>
                <w:szCs w:val="24"/>
              </w:rPr>
              <w:t>etiket dan kepribadian s</w:t>
            </w:r>
            <w:r w:rsidR="000D100B" w:rsidRPr="00416711">
              <w:rPr>
                <w:rFonts w:ascii="Century Gothic" w:hAnsi="Century Gothic" w:cstheme="minorHAnsi"/>
                <w:noProof/>
                <w:sz w:val="24"/>
                <w:szCs w:val="24"/>
              </w:rPr>
              <w:t xml:space="preserve">ebagai MC dan </w:t>
            </w:r>
            <w:r w:rsidR="00626061">
              <w:rPr>
                <w:rFonts w:ascii="Century Gothic" w:hAnsi="Century Gothic" w:cstheme="minorHAnsi"/>
                <w:noProof/>
                <w:sz w:val="24"/>
                <w:szCs w:val="24"/>
              </w:rPr>
              <w:t>p</w:t>
            </w:r>
            <w:r w:rsidR="000D100B" w:rsidRPr="00416711">
              <w:rPr>
                <w:rFonts w:ascii="Century Gothic" w:hAnsi="Century Gothic" w:cstheme="minorHAnsi"/>
                <w:noProof/>
                <w:sz w:val="24"/>
                <w:szCs w:val="24"/>
              </w:rPr>
              <w:t>rotokoler</w:t>
            </w:r>
          </w:p>
        </w:tc>
        <w:tc>
          <w:tcPr>
            <w:tcW w:w="1713" w:type="dxa"/>
          </w:tcPr>
          <w:p w14:paraId="71314406" w14:textId="77777777" w:rsidR="00B05FA1" w:rsidRPr="00416711" w:rsidRDefault="00B05FA1" w:rsidP="00423AD9">
            <w:pPr>
              <w:jc w:val="center"/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/>
                <w:sz w:val="24"/>
                <w:szCs w:val="24"/>
              </w:rPr>
              <w:t>5 %</w:t>
            </w:r>
          </w:p>
        </w:tc>
      </w:tr>
      <w:tr w:rsidR="00B05FA1" w:rsidRPr="00416711" w14:paraId="568635AC" w14:textId="77777777" w:rsidTr="0071421A">
        <w:tc>
          <w:tcPr>
            <w:tcW w:w="1134" w:type="dxa"/>
          </w:tcPr>
          <w:p w14:paraId="773A7548" w14:textId="77777777" w:rsidR="00B05FA1" w:rsidRPr="00416711" w:rsidRDefault="00B05FA1" w:rsidP="00423C6E">
            <w:pPr>
              <w:jc w:val="center"/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>7</w:t>
            </w:r>
          </w:p>
        </w:tc>
        <w:tc>
          <w:tcPr>
            <w:tcW w:w="2961" w:type="dxa"/>
          </w:tcPr>
          <w:p w14:paraId="18B25494" w14:textId="77777777" w:rsidR="00B05FA1" w:rsidRPr="00416711" w:rsidRDefault="00185286">
            <w:pPr>
              <w:rPr>
                <w:rFonts w:ascii="Century Gothic" w:hAnsi="Century Gothic" w:cstheme="minorHAnsi"/>
                <w:sz w:val="24"/>
                <w:szCs w:val="24"/>
              </w:rPr>
            </w:pPr>
            <w:r>
              <w:rPr>
                <w:rFonts w:ascii="Century Gothic" w:hAnsi="Century Gothic" w:cstheme="minorHAnsi"/>
                <w:sz w:val="24"/>
                <w:szCs w:val="24"/>
              </w:rPr>
              <w:t xml:space="preserve">Memahami </w:t>
            </w:r>
            <w:r w:rsidR="00C07EDB">
              <w:rPr>
                <w:rFonts w:ascii="Century Gothic" w:hAnsi="Century Gothic" w:cstheme="minorHAnsi"/>
                <w:sz w:val="24"/>
                <w:szCs w:val="24"/>
              </w:rPr>
              <w:t xml:space="preserve">cara </w:t>
            </w:r>
            <w:r w:rsidR="00C07EDB" w:rsidRPr="00416711">
              <w:rPr>
                <w:rFonts w:ascii="Century Gothic" w:hAnsi="Century Gothic" w:cstheme="minorHAnsi"/>
                <w:sz w:val="24"/>
                <w:szCs w:val="24"/>
              </w:rPr>
              <w:t>menumbuhkan percaya diri</w:t>
            </w:r>
          </w:p>
        </w:tc>
        <w:tc>
          <w:tcPr>
            <w:tcW w:w="2309" w:type="dxa"/>
          </w:tcPr>
          <w:p w14:paraId="0C636A57" w14:textId="77777777" w:rsidR="00B05FA1" w:rsidRPr="00416711" w:rsidRDefault="00B05FA1" w:rsidP="0015653E">
            <w:pPr>
              <w:ind w:left="34"/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>Menumbuhkan Percaya Diri</w:t>
            </w:r>
          </w:p>
        </w:tc>
        <w:tc>
          <w:tcPr>
            <w:tcW w:w="2069" w:type="dxa"/>
          </w:tcPr>
          <w:p w14:paraId="5CF34466" w14:textId="77777777" w:rsidR="00B05FA1" w:rsidRPr="00416711" w:rsidRDefault="00B05FA1" w:rsidP="006B7497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>Ceramah dan Diskusi</w:t>
            </w:r>
          </w:p>
          <w:p w14:paraId="7B93F11E" w14:textId="77777777" w:rsidR="00B05FA1" w:rsidRPr="00416711" w:rsidRDefault="00B05FA1" w:rsidP="006B7497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>3x50 Menit</w:t>
            </w:r>
          </w:p>
        </w:tc>
        <w:tc>
          <w:tcPr>
            <w:tcW w:w="2067" w:type="dxa"/>
          </w:tcPr>
          <w:p w14:paraId="7595F399" w14:textId="77777777" w:rsidR="00B05FA1" w:rsidRPr="00416711" w:rsidRDefault="00B05FA1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>Tugas Makalah</w:t>
            </w:r>
            <w:r w:rsidR="003A42EE">
              <w:rPr>
                <w:rFonts w:ascii="Century Gothic" w:hAnsi="Century Gothic" w:cstheme="minorHAnsi"/>
                <w:sz w:val="24"/>
                <w:szCs w:val="24"/>
              </w:rPr>
              <w:t xml:space="preserve"> dan Diskusi</w:t>
            </w:r>
          </w:p>
        </w:tc>
        <w:tc>
          <w:tcPr>
            <w:tcW w:w="2360" w:type="dxa"/>
          </w:tcPr>
          <w:p w14:paraId="14AF1D69" w14:textId="77777777" w:rsidR="00B05FA1" w:rsidRPr="00416711" w:rsidRDefault="00B05FA1" w:rsidP="00626061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 xml:space="preserve">Mahasiswa </w:t>
            </w:r>
            <w:r w:rsidR="00626061">
              <w:rPr>
                <w:rFonts w:ascii="Century Gothic" w:hAnsi="Century Gothic" w:cstheme="minorHAnsi"/>
                <w:sz w:val="24"/>
                <w:szCs w:val="24"/>
              </w:rPr>
              <w:t>m</w:t>
            </w:r>
            <w:r w:rsidR="00185286">
              <w:rPr>
                <w:rFonts w:ascii="Century Gothic" w:hAnsi="Century Gothic" w:cstheme="minorHAnsi"/>
                <w:sz w:val="24"/>
                <w:szCs w:val="24"/>
              </w:rPr>
              <w:t>emiliki</w:t>
            </w:r>
            <w:r w:rsidR="00626061">
              <w:rPr>
                <w:rFonts w:ascii="Century Gothic" w:hAnsi="Century Gothic" w:cstheme="minorHAnsi"/>
                <w:sz w:val="24"/>
                <w:szCs w:val="24"/>
              </w:rPr>
              <w:t xml:space="preserve"> p</w:t>
            </w:r>
            <w:r w:rsidR="00185286" w:rsidRPr="00416711">
              <w:rPr>
                <w:rFonts w:ascii="Century Gothic" w:hAnsi="Century Gothic" w:cstheme="minorHAnsi"/>
                <w:sz w:val="24"/>
                <w:szCs w:val="24"/>
              </w:rPr>
              <w:t xml:space="preserve">ercaya </w:t>
            </w:r>
            <w:r w:rsidR="00626061">
              <w:rPr>
                <w:rFonts w:ascii="Century Gothic" w:hAnsi="Century Gothic" w:cstheme="minorHAnsi"/>
                <w:sz w:val="24"/>
                <w:szCs w:val="24"/>
              </w:rPr>
              <w:t>d</w:t>
            </w:r>
            <w:r w:rsidR="00185286" w:rsidRPr="00416711">
              <w:rPr>
                <w:rFonts w:ascii="Century Gothic" w:hAnsi="Century Gothic" w:cstheme="minorHAnsi"/>
                <w:sz w:val="24"/>
                <w:szCs w:val="24"/>
              </w:rPr>
              <w:t>iri</w:t>
            </w:r>
          </w:p>
        </w:tc>
        <w:tc>
          <w:tcPr>
            <w:tcW w:w="1713" w:type="dxa"/>
          </w:tcPr>
          <w:p w14:paraId="1D07FD1E" w14:textId="77777777" w:rsidR="00B05FA1" w:rsidRPr="00416711" w:rsidRDefault="00B05FA1" w:rsidP="00423AD9">
            <w:pPr>
              <w:jc w:val="center"/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/>
                <w:sz w:val="24"/>
                <w:szCs w:val="24"/>
              </w:rPr>
              <w:t>5 %</w:t>
            </w:r>
          </w:p>
        </w:tc>
      </w:tr>
      <w:tr w:rsidR="00423AD9" w:rsidRPr="00416711" w14:paraId="6B5B9297" w14:textId="77777777" w:rsidTr="006022EA">
        <w:trPr>
          <w:trHeight w:val="555"/>
        </w:trPr>
        <w:tc>
          <w:tcPr>
            <w:tcW w:w="1134" w:type="dxa"/>
          </w:tcPr>
          <w:p w14:paraId="75C5F627" w14:textId="77777777" w:rsidR="00423AD9" w:rsidRPr="00416711" w:rsidRDefault="00423AD9" w:rsidP="00423C6E">
            <w:pPr>
              <w:jc w:val="center"/>
              <w:rPr>
                <w:rFonts w:ascii="Century Gothic" w:hAnsi="Century Gothic" w:cstheme="minorHAnsi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11766" w:type="dxa"/>
            <w:gridSpan w:val="5"/>
          </w:tcPr>
          <w:p w14:paraId="46811ADF" w14:textId="77777777" w:rsidR="00423AD9" w:rsidRPr="00416711" w:rsidRDefault="00423AD9" w:rsidP="009C7180">
            <w:pPr>
              <w:jc w:val="center"/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Evaluasi Tengah Semester/Ujian Tengah Semester</w:t>
            </w:r>
          </w:p>
        </w:tc>
        <w:tc>
          <w:tcPr>
            <w:tcW w:w="1713" w:type="dxa"/>
          </w:tcPr>
          <w:p w14:paraId="61F0BBA5" w14:textId="77777777" w:rsidR="00423AD9" w:rsidRPr="00416711" w:rsidRDefault="00423AD9" w:rsidP="00423AD9">
            <w:pPr>
              <w:jc w:val="center"/>
              <w:rPr>
                <w:rFonts w:ascii="Century Gothic" w:hAnsi="Century Gothic"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15 %</w:t>
            </w:r>
          </w:p>
        </w:tc>
      </w:tr>
      <w:tr w:rsidR="00EF201C" w:rsidRPr="00416711" w14:paraId="0BDDC60D" w14:textId="77777777" w:rsidTr="0071421A">
        <w:tc>
          <w:tcPr>
            <w:tcW w:w="1134" w:type="dxa"/>
          </w:tcPr>
          <w:p w14:paraId="3313890B" w14:textId="77777777" w:rsidR="00EF201C" w:rsidRPr="00416711" w:rsidRDefault="00EF201C" w:rsidP="00423C6E">
            <w:pPr>
              <w:jc w:val="center"/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>9</w:t>
            </w:r>
          </w:p>
        </w:tc>
        <w:tc>
          <w:tcPr>
            <w:tcW w:w="2961" w:type="dxa"/>
          </w:tcPr>
          <w:p w14:paraId="0F7D2AEA" w14:textId="77777777" w:rsidR="00EF201C" w:rsidRPr="00416711" w:rsidRDefault="00AC39BB" w:rsidP="00AC39BB">
            <w:pPr>
              <w:rPr>
                <w:rFonts w:ascii="Century Gothic" w:hAnsi="Century Gothic" w:cstheme="minorHAnsi"/>
                <w:sz w:val="24"/>
                <w:szCs w:val="24"/>
              </w:rPr>
            </w:pPr>
            <w:r>
              <w:rPr>
                <w:rFonts w:ascii="Century Gothic" w:hAnsi="Century Gothic" w:cstheme="minorHAnsi"/>
                <w:sz w:val="24"/>
                <w:szCs w:val="24"/>
              </w:rPr>
              <w:t>Memahami cara berp</w:t>
            </w:r>
            <w:r w:rsidR="00E666DF">
              <w:rPr>
                <w:rFonts w:ascii="Century Gothic" w:hAnsi="Century Gothic" w:cstheme="minorHAnsi"/>
                <w:sz w:val="24"/>
                <w:szCs w:val="24"/>
              </w:rPr>
              <w:t>enampilan dan memelihara d</w:t>
            </w:r>
            <w:r w:rsidRPr="00416711">
              <w:rPr>
                <w:rFonts w:ascii="Century Gothic" w:hAnsi="Century Gothic" w:cstheme="minorHAnsi"/>
                <w:sz w:val="24"/>
                <w:szCs w:val="24"/>
              </w:rPr>
              <w:t>iri</w:t>
            </w:r>
          </w:p>
        </w:tc>
        <w:tc>
          <w:tcPr>
            <w:tcW w:w="2309" w:type="dxa"/>
          </w:tcPr>
          <w:p w14:paraId="4FE40429" w14:textId="77777777" w:rsidR="00EF201C" w:rsidRPr="00416711" w:rsidRDefault="00EF201C" w:rsidP="0015653E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>Penampilan dan Memelihara Diri</w:t>
            </w:r>
          </w:p>
        </w:tc>
        <w:tc>
          <w:tcPr>
            <w:tcW w:w="2069" w:type="dxa"/>
          </w:tcPr>
          <w:p w14:paraId="798078BA" w14:textId="77777777" w:rsidR="00EF201C" w:rsidRPr="00416711" w:rsidRDefault="00EF201C" w:rsidP="006B7497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>Ceramah dan Diskusi</w:t>
            </w:r>
          </w:p>
          <w:p w14:paraId="50A45D9F" w14:textId="77777777" w:rsidR="00EF201C" w:rsidRPr="00416711" w:rsidRDefault="00EF201C" w:rsidP="006B7497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>3x50 Menit</w:t>
            </w:r>
          </w:p>
        </w:tc>
        <w:tc>
          <w:tcPr>
            <w:tcW w:w="2067" w:type="dxa"/>
          </w:tcPr>
          <w:p w14:paraId="4CA885E3" w14:textId="77777777" w:rsidR="00EF201C" w:rsidRPr="00416711" w:rsidRDefault="00EF201C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>Tugas Makalah</w:t>
            </w:r>
            <w:r w:rsidR="003A42EE">
              <w:rPr>
                <w:rFonts w:ascii="Century Gothic" w:hAnsi="Century Gothic" w:cstheme="minorHAnsi"/>
                <w:sz w:val="24"/>
                <w:szCs w:val="24"/>
              </w:rPr>
              <w:t xml:space="preserve"> dan Diskusi</w:t>
            </w:r>
          </w:p>
        </w:tc>
        <w:tc>
          <w:tcPr>
            <w:tcW w:w="2360" w:type="dxa"/>
          </w:tcPr>
          <w:p w14:paraId="7825293B" w14:textId="77777777" w:rsidR="00EF201C" w:rsidRPr="00416711" w:rsidRDefault="00EF201C" w:rsidP="003A42EE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 xml:space="preserve">Mahasiswa dapat </w:t>
            </w:r>
            <w:r w:rsidR="003A42EE">
              <w:rPr>
                <w:rFonts w:ascii="Century Gothic" w:hAnsi="Century Gothic" w:cstheme="minorHAnsi"/>
                <w:sz w:val="24"/>
                <w:szCs w:val="24"/>
              </w:rPr>
              <w:t xml:space="preserve">menjelaskan tentang </w:t>
            </w:r>
            <w:r w:rsidR="00626061">
              <w:rPr>
                <w:rFonts w:ascii="Century Gothic" w:hAnsi="Century Gothic" w:cstheme="minorHAnsi"/>
                <w:sz w:val="24"/>
                <w:szCs w:val="24"/>
              </w:rPr>
              <w:t>p</w:t>
            </w:r>
            <w:r w:rsidR="003A42EE">
              <w:rPr>
                <w:rFonts w:ascii="Century Gothic" w:hAnsi="Century Gothic" w:cstheme="minorHAnsi"/>
                <w:sz w:val="24"/>
                <w:szCs w:val="24"/>
              </w:rPr>
              <w:t xml:space="preserve">enampilan dan </w:t>
            </w:r>
            <w:r w:rsidR="00626061">
              <w:rPr>
                <w:rFonts w:ascii="Century Gothic" w:hAnsi="Century Gothic" w:cstheme="minorHAnsi"/>
                <w:sz w:val="24"/>
                <w:szCs w:val="24"/>
              </w:rPr>
              <w:t>memelihara d</w:t>
            </w:r>
            <w:r w:rsidR="00AC39BB" w:rsidRPr="00416711">
              <w:rPr>
                <w:rFonts w:ascii="Century Gothic" w:hAnsi="Century Gothic" w:cstheme="minorHAnsi"/>
                <w:sz w:val="24"/>
                <w:szCs w:val="24"/>
              </w:rPr>
              <w:t>iri</w:t>
            </w:r>
          </w:p>
        </w:tc>
        <w:tc>
          <w:tcPr>
            <w:tcW w:w="1713" w:type="dxa"/>
          </w:tcPr>
          <w:p w14:paraId="44ABBF7C" w14:textId="77777777" w:rsidR="00EF201C" w:rsidRPr="00416711" w:rsidRDefault="00EF201C" w:rsidP="00423AD9">
            <w:pPr>
              <w:jc w:val="center"/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/>
                <w:sz w:val="24"/>
                <w:szCs w:val="24"/>
              </w:rPr>
              <w:t>5 %</w:t>
            </w:r>
          </w:p>
        </w:tc>
      </w:tr>
      <w:tr w:rsidR="00EF201C" w:rsidRPr="00416711" w14:paraId="10528CFA" w14:textId="77777777" w:rsidTr="0071421A">
        <w:tc>
          <w:tcPr>
            <w:tcW w:w="1134" w:type="dxa"/>
          </w:tcPr>
          <w:p w14:paraId="56039792" w14:textId="77777777" w:rsidR="00EF201C" w:rsidRPr="00416711" w:rsidRDefault="00EF201C" w:rsidP="00423C6E">
            <w:pPr>
              <w:jc w:val="center"/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>10</w:t>
            </w:r>
          </w:p>
        </w:tc>
        <w:tc>
          <w:tcPr>
            <w:tcW w:w="2961" w:type="dxa"/>
          </w:tcPr>
          <w:p w14:paraId="62DA9461" w14:textId="77777777" w:rsidR="00EF201C" w:rsidRPr="00416711" w:rsidRDefault="00BF2DFB" w:rsidP="00C528BF">
            <w:pPr>
              <w:rPr>
                <w:rFonts w:ascii="Century Gothic" w:hAnsi="Century Gothic" w:cstheme="minorHAnsi"/>
                <w:sz w:val="24"/>
                <w:szCs w:val="24"/>
              </w:rPr>
            </w:pPr>
            <w:r>
              <w:rPr>
                <w:rFonts w:ascii="Century Gothic" w:hAnsi="Century Gothic" w:cstheme="minorHAnsi"/>
                <w:sz w:val="24"/>
                <w:szCs w:val="24"/>
              </w:rPr>
              <w:t xml:space="preserve">Mengetahui </w:t>
            </w:r>
            <w:r w:rsidR="00C07EDB">
              <w:rPr>
                <w:rFonts w:ascii="Century Gothic" w:hAnsi="Century Gothic" w:cstheme="minorHAnsi"/>
                <w:sz w:val="24"/>
                <w:szCs w:val="24"/>
              </w:rPr>
              <w:t>penyebab takut dan cemas di d</w:t>
            </w:r>
            <w:r w:rsidR="00C07EDB" w:rsidRPr="00416711">
              <w:rPr>
                <w:rFonts w:ascii="Century Gothic" w:hAnsi="Century Gothic" w:cstheme="minorHAnsi"/>
                <w:sz w:val="24"/>
                <w:szCs w:val="24"/>
              </w:rPr>
              <w:t>epan publik dan cara mengatasinya</w:t>
            </w:r>
          </w:p>
        </w:tc>
        <w:tc>
          <w:tcPr>
            <w:tcW w:w="2309" w:type="dxa"/>
          </w:tcPr>
          <w:p w14:paraId="767B2CFE" w14:textId="77777777" w:rsidR="00EF201C" w:rsidRPr="00416711" w:rsidRDefault="00EF201C" w:rsidP="0015653E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>Penyebab Takut dan Cemas di depan Publik dan Cara Mengatasinya</w:t>
            </w:r>
          </w:p>
        </w:tc>
        <w:tc>
          <w:tcPr>
            <w:tcW w:w="2069" w:type="dxa"/>
          </w:tcPr>
          <w:p w14:paraId="6E7A11B8" w14:textId="77777777" w:rsidR="00EF201C" w:rsidRPr="00416711" w:rsidRDefault="00EF201C" w:rsidP="003526DB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>Ceramah dan Diskusi</w:t>
            </w:r>
          </w:p>
          <w:p w14:paraId="5C06AD03" w14:textId="77777777" w:rsidR="00EF201C" w:rsidRPr="00416711" w:rsidRDefault="00EF201C" w:rsidP="003526DB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>3x50 Menit</w:t>
            </w:r>
          </w:p>
        </w:tc>
        <w:tc>
          <w:tcPr>
            <w:tcW w:w="2067" w:type="dxa"/>
          </w:tcPr>
          <w:p w14:paraId="07283EF5" w14:textId="77777777" w:rsidR="00EF201C" w:rsidRPr="00416711" w:rsidRDefault="00EF201C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>Tugas Makalah</w:t>
            </w:r>
            <w:r w:rsidR="003A42EE">
              <w:rPr>
                <w:rFonts w:ascii="Century Gothic" w:hAnsi="Century Gothic" w:cstheme="minorHAnsi"/>
                <w:sz w:val="24"/>
                <w:szCs w:val="24"/>
              </w:rPr>
              <w:t xml:space="preserve"> dan Diskusi</w:t>
            </w:r>
          </w:p>
        </w:tc>
        <w:tc>
          <w:tcPr>
            <w:tcW w:w="2360" w:type="dxa"/>
          </w:tcPr>
          <w:p w14:paraId="2E0401F0" w14:textId="77777777" w:rsidR="00EF201C" w:rsidRPr="00416711" w:rsidRDefault="00EF201C" w:rsidP="00BF2DFB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>Mahasiswa mampu menj</w:t>
            </w:r>
            <w:r w:rsidR="00BF2DFB">
              <w:rPr>
                <w:rFonts w:ascii="Century Gothic" w:hAnsi="Century Gothic" w:cstheme="minorHAnsi"/>
                <w:sz w:val="24"/>
                <w:szCs w:val="24"/>
              </w:rPr>
              <w:t>abar</w:t>
            </w:r>
            <w:r w:rsidRPr="00416711">
              <w:rPr>
                <w:rFonts w:ascii="Century Gothic" w:hAnsi="Century Gothic" w:cstheme="minorHAnsi"/>
                <w:sz w:val="24"/>
                <w:szCs w:val="24"/>
              </w:rPr>
              <w:t xml:space="preserve">kan </w:t>
            </w:r>
            <w:r w:rsidR="00626061">
              <w:rPr>
                <w:rFonts w:ascii="Century Gothic" w:hAnsi="Century Gothic" w:cstheme="minorHAnsi"/>
                <w:sz w:val="24"/>
                <w:szCs w:val="24"/>
              </w:rPr>
              <w:t>penyebab takut dan cemas di depan p</w:t>
            </w:r>
            <w:r w:rsidR="00BF2DFB" w:rsidRPr="00416711">
              <w:rPr>
                <w:rFonts w:ascii="Century Gothic" w:hAnsi="Century Gothic" w:cstheme="minorHAnsi"/>
                <w:sz w:val="24"/>
                <w:szCs w:val="24"/>
              </w:rPr>
              <w:t>ublik dan Cara Mengatasinya</w:t>
            </w:r>
          </w:p>
        </w:tc>
        <w:tc>
          <w:tcPr>
            <w:tcW w:w="1713" w:type="dxa"/>
          </w:tcPr>
          <w:p w14:paraId="6ACB3238" w14:textId="77777777" w:rsidR="00EF201C" w:rsidRPr="00416711" w:rsidRDefault="00EF201C" w:rsidP="00423AD9">
            <w:pPr>
              <w:jc w:val="center"/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/>
                <w:sz w:val="24"/>
                <w:szCs w:val="24"/>
              </w:rPr>
              <w:t>5 %</w:t>
            </w:r>
          </w:p>
        </w:tc>
      </w:tr>
      <w:tr w:rsidR="00EF201C" w:rsidRPr="00416711" w14:paraId="1FC9F485" w14:textId="77777777" w:rsidTr="0071421A">
        <w:tc>
          <w:tcPr>
            <w:tcW w:w="1134" w:type="dxa"/>
          </w:tcPr>
          <w:p w14:paraId="49F70566" w14:textId="77777777" w:rsidR="00EF201C" w:rsidRPr="00416711" w:rsidRDefault="00EF201C" w:rsidP="00423C6E">
            <w:pPr>
              <w:jc w:val="center"/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>11</w:t>
            </w:r>
          </w:p>
        </w:tc>
        <w:tc>
          <w:tcPr>
            <w:tcW w:w="2961" w:type="dxa"/>
          </w:tcPr>
          <w:p w14:paraId="2496E4D6" w14:textId="77777777" w:rsidR="00EF201C" w:rsidRPr="00416711" w:rsidRDefault="00F531F5">
            <w:pPr>
              <w:rPr>
                <w:rFonts w:ascii="Century Gothic" w:hAnsi="Century Gothic" w:cstheme="minorHAnsi"/>
                <w:sz w:val="24"/>
                <w:szCs w:val="24"/>
              </w:rPr>
            </w:pPr>
            <w:r>
              <w:rPr>
                <w:rFonts w:ascii="Century Gothic" w:hAnsi="Century Gothic" w:cstheme="minorHAnsi"/>
                <w:sz w:val="24"/>
                <w:szCs w:val="24"/>
              </w:rPr>
              <w:t xml:space="preserve">Memahami </w:t>
            </w:r>
            <w:r w:rsidR="00542E92" w:rsidRPr="00416711">
              <w:rPr>
                <w:rFonts w:ascii="Century Gothic" w:hAnsi="Century Gothic" w:cstheme="minorHAnsi"/>
                <w:sz w:val="24"/>
                <w:szCs w:val="24"/>
              </w:rPr>
              <w:t xml:space="preserve">urgensi komunikasi efektif bagi </w:t>
            </w:r>
            <w:r w:rsidRPr="00416711">
              <w:rPr>
                <w:rFonts w:ascii="Century Gothic" w:hAnsi="Century Gothic" w:cstheme="minorHAnsi"/>
                <w:sz w:val="24"/>
                <w:szCs w:val="24"/>
              </w:rPr>
              <w:t>MC</w:t>
            </w:r>
          </w:p>
        </w:tc>
        <w:tc>
          <w:tcPr>
            <w:tcW w:w="2309" w:type="dxa"/>
          </w:tcPr>
          <w:p w14:paraId="4BD5A3DB" w14:textId="77777777" w:rsidR="00EF201C" w:rsidRPr="00416711" w:rsidRDefault="00EF201C" w:rsidP="0015653E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>Urgensi Komunikasi Efektif bagi MC</w:t>
            </w:r>
          </w:p>
        </w:tc>
        <w:tc>
          <w:tcPr>
            <w:tcW w:w="2069" w:type="dxa"/>
          </w:tcPr>
          <w:p w14:paraId="5DFBF8A6" w14:textId="77777777" w:rsidR="00EF201C" w:rsidRPr="00416711" w:rsidRDefault="00EF201C" w:rsidP="003526DB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>Ceramah dan Diskusi</w:t>
            </w:r>
          </w:p>
          <w:p w14:paraId="267EEE52" w14:textId="77777777" w:rsidR="00EF201C" w:rsidRPr="00416711" w:rsidRDefault="00EF201C" w:rsidP="003526DB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>3x50 Menit</w:t>
            </w:r>
          </w:p>
        </w:tc>
        <w:tc>
          <w:tcPr>
            <w:tcW w:w="2067" w:type="dxa"/>
          </w:tcPr>
          <w:p w14:paraId="6E89767C" w14:textId="77777777" w:rsidR="00EF201C" w:rsidRPr="00416711" w:rsidRDefault="00EF201C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>Tugas Makalah</w:t>
            </w:r>
            <w:r w:rsidR="003A42EE">
              <w:rPr>
                <w:rFonts w:ascii="Century Gothic" w:hAnsi="Century Gothic" w:cstheme="minorHAnsi"/>
                <w:sz w:val="24"/>
                <w:szCs w:val="24"/>
              </w:rPr>
              <w:t xml:space="preserve"> dan Diskusi</w:t>
            </w:r>
          </w:p>
        </w:tc>
        <w:tc>
          <w:tcPr>
            <w:tcW w:w="2360" w:type="dxa"/>
          </w:tcPr>
          <w:p w14:paraId="2A9363D1" w14:textId="77777777" w:rsidR="00EF201C" w:rsidRPr="00416711" w:rsidRDefault="00EF201C" w:rsidP="00F531F5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 xml:space="preserve">Mahasiswa mampu menjelaskan </w:t>
            </w:r>
            <w:r w:rsidR="00F531F5">
              <w:rPr>
                <w:rFonts w:ascii="Century Gothic" w:hAnsi="Century Gothic" w:cstheme="minorHAnsi"/>
                <w:sz w:val="24"/>
                <w:szCs w:val="24"/>
              </w:rPr>
              <w:t>u</w:t>
            </w:r>
            <w:r w:rsidR="00F531F5" w:rsidRPr="00416711">
              <w:rPr>
                <w:rFonts w:ascii="Century Gothic" w:hAnsi="Century Gothic" w:cstheme="minorHAnsi"/>
                <w:sz w:val="24"/>
                <w:szCs w:val="24"/>
              </w:rPr>
              <w:t xml:space="preserve">rgensi </w:t>
            </w:r>
            <w:r w:rsidR="00F531F5">
              <w:rPr>
                <w:rFonts w:ascii="Century Gothic" w:hAnsi="Century Gothic" w:cstheme="minorHAnsi"/>
                <w:sz w:val="24"/>
                <w:szCs w:val="24"/>
              </w:rPr>
              <w:t>k</w:t>
            </w:r>
            <w:r w:rsidR="00F531F5" w:rsidRPr="00416711">
              <w:rPr>
                <w:rFonts w:ascii="Century Gothic" w:hAnsi="Century Gothic" w:cstheme="minorHAnsi"/>
                <w:sz w:val="24"/>
                <w:szCs w:val="24"/>
              </w:rPr>
              <w:t xml:space="preserve">omunikasi </w:t>
            </w:r>
            <w:r w:rsidR="00F531F5">
              <w:rPr>
                <w:rFonts w:ascii="Century Gothic" w:hAnsi="Century Gothic" w:cstheme="minorHAnsi"/>
                <w:sz w:val="24"/>
                <w:szCs w:val="24"/>
              </w:rPr>
              <w:t>e</w:t>
            </w:r>
            <w:r w:rsidR="00F531F5" w:rsidRPr="00416711">
              <w:rPr>
                <w:rFonts w:ascii="Century Gothic" w:hAnsi="Century Gothic" w:cstheme="minorHAnsi"/>
                <w:sz w:val="24"/>
                <w:szCs w:val="24"/>
              </w:rPr>
              <w:t>fektif bagi MC</w:t>
            </w:r>
          </w:p>
        </w:tc>
        <w:tc>
          <w:tcPr>
            <w:tcW w:w="1713" w:type="dxa"/>
          </w:tcPr>
          <w:p w14:paraId="73690AA3" w14:textId="77777777" w:rsidR="00EF201C" w:rsidRPr="00416711" w:rsidRDefault="00EF201C" w:rsidP="00423AD9">
            <w:pPr>
              <w:jc w:val="center"/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/>
                <w:sz w:val="24"/>
                <w:szCs w:val="24"/>
              </w:rPr>
              <w:t>5 %</w:t>
            </w:r>
          </w:p>
        </w:tc>
      </w:tr>
    </w:tbl>
    <w:p w14:paraId="52004408" w14:textId="1D2BC72D" w:rsidR="001B4FAB" w:rsidRDefault="001B4FAB" w:rsidP="003E4EBC">
      <w:pPr>
        <w:rPr>
          <w:rFonts w:ascii="Century Gothic" w:hAnsi="Century Gothic"/>
          <w:sz w:val="24"/>
          <w:szCs w:val="24"/>
        </w:rPr>
      </w:pPr>
    </w:p>
    <w:p w14:paraId="3384C178" w14:textId="06FEF44F" w:rsidR="00280F9A" w:rsidRDefault="00280F9A" w:rsidP="003E4EBC">
      <w:pPr>
        <w:rPr>
          <w:rFonts w:ascii="Century Gothic" w:hAnsi="Century Gothic"/>
          <w:sz w:val="24"/>
          <w:szCs w:val="24"/>
        </w:rPr>
      </w:pPr>
    </w:p>
    <w:p w14:paraId="7DEF3AC2" w14:textId="77777777" w:rsidR="00280F9A" w:rsidRDefault="00280F9A" w:rsidP="003E4EBC">
      <w:pPr>
        <w:rPr>
          <w:rFonts w:ascii="Century Gothic" w:hAnsi="Century Gothic"/>
          <w:sz w:val="24"/>
          <w:szCs w:val="24"/>
        </w:rPr>
      </w:pPr>
    </w:p>
    <w:tbl>
      <w:tblPr>
        <w:tblStyle w:val="TableGrid"/>
        <w:tblW w:w="14613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1134"/>
        <w:gridCol w:w="2961"/>
        <w:gridCol w:w="2309"/>
        <w:gridCol w:w="2069"/>
        <w:gridCol w:w="2067"/>
        <w:gridCol w:w="2360"/>
        <w:gridCol w:w="1713"/>
      </w:tblGrid>
      <w:tr w:rsidR="001B4FAB" w:rsidRPr="00416711" w14:paraId="3B837514" w14:textId="77777777" w:rsidTr="008920D4">
        <w:tc>
          <w:tcPr>
            <w:tcW w:w="1134" w:type="dxa"/>
          </w:tcPr>
          <w:p w14:paraId="5E94EE0E" w14:textId="77777777" w:rsidR="001B4FAB" w:rsidRPr="00416711" w:rsidRDefault="001B4FAB" w:rsidP="008920D4">
            <w:pPr>
              <w:jc w:val="center"/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>12</w:t>
            </w:r>
          </w:p>
        </w:tc>
        <w:tc>
          <w:tcPr>
            <w:tcW w:w="2961" w:type="dxa"/>
          </w:tcPr>
          <w:p w14:paraId="127D6AA7" w14:textId="64CC5F85" w:rsidR="001B4FAB" w:rsidRPr="00416711" w:rsidRDefault="001B4FAB" w:rsidP="008920D4">
            <w:pPr>
              <w:rPr>
                <w:rFonts w:ascii="Century Gothic" w:hAnsi="Century Gothic" w:cstheme="minorHAnsi"/>
                <w:sz w:val="24"/>
                <w:szCs w:val="24"/>
              </w:rPr>
            </w:pPr>
            <w:r>
              <w:rPr>
                <w:rFonts w:ascii="Century Gothic" w:hAnsi="Century Gothic" w:cstheme="minorHAnsi"/>
                <w:sz w:val="24"/>
                <w:szCs w:val="24"/>
              </w:rPr>
              <w:t xml:space="preserve">Mengetahui </w:t>
            </w:r>
            <w:r w:rsidRPr="00416711">
              <w:rPr>
                <w:rFonts w:ascii="Century Gothic" w:hAnsi="Century Gothic" w:cstheme="minorHAnsi"/>
                <w:sz w:val="24"/>
                <w:szCs w:val="24"/>
              </w:rPr>
              <w:t xml:space="preserve">kemampuan teknis </w:t>
            </w:r>
            <w:r w:rsidR="008446AC">
              <w:rPr>
                <w:rFonts w:ascii="Century Gothic" w:hAnsi="Century Gothic" w:cstheme="minorHAnsi"/>
                <w:sz w:val="24"/>
                <w:szCs w:val="24"/>
              </w:rPr>
              <w:t>sebagai</w:t>
            </w:r>
            <w:r w:rsidRPr="00416711">
              <w:rPr>
                <w:rFonts w:ascii="Century Gothic" w:hAnsi="Century Gothic" w:cstheme="minorHAnsi"/>
                <w:sz w:val="24"/>
                <w:szCs w:val="24"/>
              </w:rPr>
              <w:t xml:space="preserve"> MC</w:t>
            </w:r>
          </w:p>
        </w:tc>
        <w:tc>
          <w:tcPr>
            <w:tcW w:w="2309" w:type="dxa"/>
          </w:tcPr>
          <w:p w14:paraId="70713ACB" w14:textId="2C05CABE" w:rsidR="001B4FAB" w:rsidRPr="00416711" w:rsidRDefault="001B4FAB" w:rsidP="008920D4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 xml:space="preserve">Kemampuan Teknis </w:t>
            </w:r>
            <w:r w:rsidR="008446AC">
              <w:rPr>
                <w:rFonts w:ascii="Century Gothic" w:hAnsi="Century Gothic" w:cstheme="minorHAnsi"/>
                <w:sz w:val="24"/>
                <w:szCs w:val="24"/>
              </w:rPr>
              <w:t>Sebagai</w:t>
            </w:r>
            <w:r w:rsidRPr="00416711">
              <w:rPr>
                <w:rFonts w:ascii="Century Gothic" w:hAnsi="Century Gothic" w:cstheme="minorHAnsi"/>
                <w:sz w:val="24"/>
                <w:szCs w:val="24"/>
              </w:rPr>
              <w:t xml:space="preserve"> MC</w:t>
            </w:r>
          </w:p>
        </w:tc>
        <w:tc>
          <w:tcPr>
            <w:tcW w:w="2069" w:type="dxa"/>
          </w:tcPr>
          <w:p w14:paraId="42E96B71" w14:textId="77777777" w:rsidR="001B4FAB" w:rsidRPr="00416711" w:rsidRDefault="001B4FAB" w:rsidP="008920D4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>Ceramah dan Diskusi</w:t>
            </w:r>
          </w:p>
          <w:p w14:paraId="0FCBA4E5" w14:textId="77777777" w:rsidR="001B4FAB" w:rsidRPr="00416711" w:rsidRDefault="001B4FAB" w:rsidP="008920D4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>3x50 Menit</w:t>
            </w:r>
          </w:p>
        </w:tc>
        <w:tc>
          <w:tcPr>
            <w:tcW w:w="2067" w:type="dxa"/>
          </w:tcPr>
          <w:p w14:paraId="1281ACAD" w14:textId="77777777" w:rsidR="001B4FAB" w:rsidRPr="00416711" w:rsidRDefault="001B4FAB" w:rsidP="008920D4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>Tugas Makalah</w:t>
            </w:r>
            <w:r>
              <w:rPr>
                <w:rFonts w:ascii="Century Gothic" w:hAnsi="Century Gothic" w:cstheme="minorHAnsi"/>
                <w:sz w:val="24"/>
                <w:szCs w:val="24"/>
              </w:rPr>
              <w:t xml:space="preserve"> dan Diskusi</w:t>
            </w:r>
          </w:p>
        </w:tc>
        <w:tc>
          <w:tcPr>
            <w:tcW w:w="2360" w:type="dxa"/>
          </w:tcPr>
          <w:p w14:paraId="13CA2744" w14:textId="128C3FA5" w:rsidR="001B4FAB" w:rsidRPr="00416711" w:rsidRDefault="001B4FAB" w:rsidP="008920D4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>Mahasiswa  mampu</w:t>
            </w:r>
            <w:r>
              <w:rPr>
                <w:rFonts w:ascii="Century Gothic" w:hAnsi="Century Gothic" w:cstheme="minorHAnsi"/>
                <w:sz w:val="24"/>
                <w:szCs w:val="24"/>
              </w:rPr>
              <w:t xml:space="preserve"> menjelaskan kemampuan</w:t>
            </w:r>
            <w:r w:rsidRPr="00416711">
              <w:rPr>
                <w:rFonts w:ascii="Century Gothic" w:hAnsi="Century Gothic" w:cstheme="minorHAnsi"/>
                <w:sz w:val="24"/>
                <w:szCs w:val="24"/>
              </w:rPr>
              <w:t xml:space="preserve"> </w:t>
            </w:r>
            <w:r>
              <w:rPr>
                <w:rFonts w:ascii="Century Gothic" w:hAnsi="Century Gothic" w:cstheme="minorHAnsi"/>
                <w:sz w:val="24"/>
                <w:szCs w:val="24"/>
              </w:rPr>
              <w:t>t</w:t>
            </w:r>
            <w:r w:rsidRPr="00416711">
              <w:rPr>
                <w:rFonts w:ascii="Century Gothic" w:hAnsi="Century Gothic" w:cstheme="minorHAnsi"/>
                <w:sz w:val="24"/>
                <w:szCs w:val="24"/>
              </w:rPr>
              <w:t xml:space="preserve">eknis </w:t>
            </w:r>
            <w:r w:rsidR="008446AC">
              <w:rPr>
                <w:rFonts w:ascii="Century Gothic" w:hAnsi="Century Gothic" w:cstheme="minorHAnsi"/>
                <w:sz w:val="24"/>
                <w:szCs w:val="24"/>
              </w:rPr>
              <w:t xml:space="preserve">sbg </w:t>
            </w:r>
            <w:r w:rsidRPr="00416711">
              <w:rPr>
                <w:rFonts w:ascii="Century Gothic" w:hAnsi="Century Gothic" w:cstheme="minorHAnsi"/>
                <w:sz w:val="24"/>
                <w:szCs w:val="24"/>
              </w:rPr>
              <w:t>MC</w:t>
            </w:r>
          </w:p>
        </w:tc>
        <w:tc>
          <w:tcPr>
            <w:tcW w:w="1713" w:type="dxa"/>
          </w:tcPr>
          <w:p w14:paraId="4D511AF1" w14:textId="77777777" w:rsidR="001B4FAB" w:rsidRPr="00416711" w:rsidRDefault="001B4FAB" w:rsidP="008920D4">
            <w:pPr>
              <w:jc w:val="center"/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/>
                <w:sz w:val="24"/>
                <w:szCs w:val="24"/>
              </w:rPr>
              <w:t>5 %</w:t>
            </w:r>
          </w:p>
        </w:tc>
      </w:tr>
      <w:tr w:rsidR="001B4FAB" w:rsidRPr="00416711" w14:paraId="7418C4AA" w14:textId="77777777" w:rsidTr="008920D4">
        <w:tc>
          <w:tcPr>
            <w:tcW w:w="1134" w:type="dxa"/>
          </w:tcPr>
          <w:p w14:paraId="3D2F5ED3" w14:textId="77777777" w:rsidR="001B4FAB" w:rsidRPr="00416711" w:rsidRDefault="001B4FAB" w:rsidP="008920D4">
            <w:pPr>
              <w:jc w:val="center"/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>13</w:t>
            </w:r>
          </w:p>
        </w:tc>
        <w:tc>
          <w:tcPr>
            <w:tcW w:w="2961" w:type="dxa"/>
          </w:tcPr>
          <w:p w14:paraId="5D55A755" w14:textId="77777777" w:rsidR="001B4FAB" w:rsidRPr="00416711" w:rsidRDefault="001B4FAB" w:rsidP="008920D4">
            <w:pPr>
              <w:rPr>
                <w:rFonts w:ascii="Century Gothic" w:hAnsi="Century Gothic" w:cstheme="minorHAnsi"/>
                <w:sz w:val="24"/>
                <w:szCs w:val="24"/>
              </w:rPr>
            </w:pPr>
            <w:r>
              <w:rPr>
                <w:rFonts w:ascii="Century Gothic" w:hAnsi="Century Gothic" w:cstheme="minorHAnsi"/>
                <w:sz w:val="24"/>
                <w:szCs w:val="24"/>
              </w:rPr>
              <w:t xml:space="preserve">Memahami tentang </w:t>
            </w:r>
            <w:r w:rsidRPr="00416711">
              <w:rPr>
                <w:rFonts w:ascii="Century Gothic" w:hAnsi="Century Gothic" w:cstheme="minorHAnsi"/>
                <w:sz w:val="24"/>
                <w:szCs w:val="24"/>
              </w:rPr>
              <w:t>disiplin dan manajeman waktu</w:t>
            </w:r>
          </w:p>
        </w:tc>
        <w:tc>
          <w:tcPr>
            <w:tcW w:w="2309" w:type="dxa"/>
          </w:tcPr>
          <w:p w14:paraId="3A014A2F" w14:textId="77777777" w:rsidR="001B4FAB" w:rsidRPr="00416711" w:rsidRDefault="001B4FAB" w:rsidP="008920D4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>Disiplin dan Manajeman Waktu</w:t>
            </w:r>
          </w:p>
        </w:tc>
        <w:tc>
          <w:tcPr>
            <w:tcW w:w="2069" w:type="dxa"/>
          </w:tcPr>
          <w:p w14:paraId="5E87D2E6" w14:textId="77777777" w:rsidR="001B4FAB" w:rsidRPr="00416711" w:rsidRDefault="001B4FAB" w:rsidP="008920D4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>Ceramah dan Diskusi</w:t>
            </w:r>
          </w:p>
          <w:p w14:paraId="1BB2BBFD" w14:textId="77777777" w:rsidR="001B4FAB" w:rsidRPr="00416711" w:rsidRDefault="001B4FAB" w:rsidP="008920D4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>3x50 Menit</w:t>
            </w:r>
          </w:p>
        </w:tc>
        <w:tc>
          <w:tcPr>
            <w:tcW w:w="2067" w:type="dxa"/>
          </w:tcPr>
          <w:p w14:paraId="32E2AB1C" w14:textId="77777777" w:rsidR="001B4FAB" w:rsidRPr="00416711" w:rsidRDefault="001B4FAB" w:rsidP="008920D4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>Tugas Makalah</w:t>
            </w:r>
            <w:r>
              <w:rPr>
                <w:rFonts w:ascii="Century Gothic" w:hAnsi="Century Gothic" w:cstheme="minorHAnsi"/>
                <w:sz w:val="24"/>
                <w:szCs w:val="24"/>
              </w:rPr>
              <w:t xml:space="preserve"> dan Diskusi</w:t>
            </w:r>
          </w:p>
        </w:tc>
        <w:tc>
          <w:tcPr>
            <w:tcW w:w="2360" w:type="dxa"/>
          </w:tcPr>
          <w:p w14:paraId="3CCB0E9D" w14:textId="77777777" w:rsidR="001B4FAB" w:rsidRPr="00416711" w:rsidRDefault="001B4FAB" w:rsidP="008920D4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 xml:space="preserve">Mahasiswa mampu </w:t>
            </w:r>
            <w:r>
              <w:rPr>
                <w:rFonts w:ascii="Century Gothic" w:hAnsi="Century Gothic" w:cstheme="minorHAnsi"/>
                <w:sz w:val="24"/>
                <w:szCs w:val="24"/>
              </w:rPr>
              <w:t xml:space="preserve">menjelaskan ttg </w:t>
            </w:r>
            <w:r w:rsidRPr="00416711">
              <w:rPr>
                <w:rFonts w:ascii="Century Gothic" w:hAnsi="Century Gothic" w:cstheme="minorHAnsi"/>
                <w:sz w:val="24"/>
                <w:szCs w:val="24"/>
              </w:rPr>
              <w:t>disiplin dan manajeman waktu</w:t>
            </w:r>
          </w:p>
        </w:tc>
        <w:tc>
          <w:tcPr>
            <w:tcW w:w="1713" w:type="dxa"/>
          </w:tcPr>
          <w:p w14:paraId="54FC74C6" w14:textId="77777777" w:rsidR="001B4FAB" w:rsidRPr="00416711" w:rsidRDefault="001B4FAB" w:rsidP="008920D4">
            <w:pPr>
              <w:jc w:val="center"/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/>
                <w:sz w:val="24"/>
                <w:szCs w:val="24"/>
              </w:rPr>
              <w:t>5 %</w:t>
            </w:r>
          </w:p>
        </w:tc>
      </w:tr>
      <w:tr w:rsidR="001B4FAB" w:rsidRPr="00416711" w14:paraId="0E8D5D9F" w14:textId="77777777" w:rsidTr="008920D4">
        <w:tc>
          <w:tcPr>
            <w:tcW w:w="1134" w:type="dxa"/>
          </w:tcPr>
          <w:p w14:paraId="753DADCF" w14:textId="77777777" w:rsidR="001B4FAB" w:rsidRPr="00416711" w:rsidRDefault="001B4FAB" w:rsidP="008920D4">
            <w:pPr>
              <w:jc w:val="center"/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>14</w:t>
            </w:r>
          </w:p>
        </w:tc>
        <w:tc>
          <w:tcPr>
            <w:tcW w:w="2961" w:type="dxa"/>
          </w:tcPr>
          <w:p w14:paraId="5A41C85F" w14:textId="77777777" w:rsidR="001B4FAB" w:rsidRPr="00416711" w:rsidRDefault="001B4FAB" w:rsidP="008920D4">
            <w:pPr>
              <w:rPr>
                <w:rFonts w:ascii="Century Gothic" w:hAnsi="Century Gothic" w:cstheme="minorHAnsi"/>
                <w:sz w:val="24"/>
                <w:szCs w:val="24"/>
              </w:rPr>
            </w:pPr>
            <w:r>
              <w:rPr>
                <w:rFonts w:ascii="Century Gothic" w:hAnsi="Century Gothic" w:cstheme="minorHAnsi"/>
                <w:sz w:val="24"/>
                <w:szCs w:val="24"/>
              </w:rPr>
              <w:t xml:space="preserve">Memahami </w:t>
            </w:r>
            <w:r w:rsidRPr="00416711">
              <w:rPr>
                <w:rFonts w:ascii="Century Gothic" w:hAnsi="Century Gothic" w:cstheme="minorHAnsi"/>
                <w:sz w:val="24"/>
                <w:szCs w:val="24"/>
              </w:rPr>
              <w:t>tata busana dan tata tempat</w:t>
            </w:r>
          </w:p>
        </w:tc>
        <w:tc>
          <w:tcPr>
            <w:tcW w:w="2309" w:type="dxa"/>
          </w:tcPr>
          <w:p w14:paraId="28B0CD30" w14:textId="77777777" w:rsidR="001B4FAB" w:rsidRPr="00416711" w:rsidRDefault="001B4FAB" w:rsidP="008920D4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>Tata Busana dan Tata Tempat</w:t>
            </w:r>
          </w:p>
        </w:tc>
        <w:tc>
          <w:tcPr>
            <w:tcW w:w="2069" w:type="dxa"/>
          </w:tcPr>
          <w:p w14:paraId="21BC7AC3" w14:textId="77777777" w:rsidR="001B4FAB" w:rsidRPr="00416711" w:rsidRDefault="001B4FAB" w:rsidP="008920D4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>Ceramah dan Diskusi</w:t>
            </w:r>
          </w:p>
          <w:p w14:paraId="56BE59E3" w14:textId="77777777" w:rsidR="001B4FAB" w:rsidRPr="00416711" w:rsidRDefault="001B4FAB" w:rsidP="008920D4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>3x50 Menit</w:t>
            </w:r>
          </w:p>
        </w:tc>
        <w:tc>
          <w:tcPr>
            <w:tcW w:w="2067" w:type="dxa"/>
          </w:tcPr>
          <w:p w14:paraId="5F8B4B81" w14:textId="77777777" w:rsidR="001B4FAB" w:rsidRPr="00416711" w:rsidRDefault="001B4FAB" w:rsidP="008920D4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>Tugas Makalah</w:t>
            </w:r>
            <w:r>
              <w:rPr>
                <w:rFonts w:ascii="Century Gothic" w:hAnsi="Century Gothic" w:cstheme="minorHAnsi"/>
                <w:sz w:val="24"/>
                <w:szCs w:val="24"/>
              </w:rPr>
              <w:t xml:space="preserve"> dan Diskusi</w:t>
            </w:r>
          </w:p>
        </w:tc>
        <w:tc>
          <w:tcPr>
            <w:tcW w:w="2360" w:type="dxa"/>
          </w:tcPr>
          <w:p w14:paraId="7DDC7F3B" w14:textId="77777777" w:rsidR="001B4FAB" w:rsidRPr="00416711" w:rsidRDefault="001B4FAB" w:rsidP="008920D4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>Mahasiswa mampu menjelaskan tata busana dan tata tempat</w:t>
            </w:r>
          </w:p>
        </w:tc>
        <w:tc>
          <w:tcPr>
            <w:tcW w:w="1713" w:type="dxa"/>
          </w:tcPr>
          <w:p w14:paraId="0F0A05CE" w14:textId="77777777" w:rsidR="001B4FAB" w:rsidRPr="00416711" w:rsidRDefault="001B4FAB" w:rsidP="008920D4">
            <w:pPr>
              <w:jc w:val="center"/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/>
                <w:sz w:val="24"/>
                <w:szCs w:val="24"/>
              </w:rPr>
              <w:t>5 %</w:t>
            </w:r>
          </w:p>
        </w:tc>
      </w:tr>
      <w:tr w:rsidR="001B4FAB" w:rsidRPr="00416711" w14:paraId="1C2DA8E8" w14:textId="77777777" w:rsidTr="008920D4">
        <w:tc>
          <w:tcPr>
            <w:tcW w:w="1134" w:type="dxa"/>
          </w:tcPr>
          <w:p w14:paraId="604D4F90" w14:textId="77777777" w:rsidR="001B4FAB" w:rsidRPr="00416711" w:rsidRDefault="001B4FAB" w:rsidP="008920D4">
            <w:pPr>
              <w:jc w:val="center"/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>15</w:t>
            </w:r>
          </w:p>
        </w:tc>
        <w:tc>
          <w:tcPr>
            <w:tcW w:w="2961" w:type="dxa"/>
          </w:tcPr>
          <w:p w14:paraId="10F22700" w14:textId="77777777" w:rsidR="001B4FAB" w:rsidRPr="00416711" w:rsidRDefault="001B4FAB" w:rsidP="008920D4">
            <w:pPr>
              <w:rPr>
                <w:rFonts w:ascii="Century Gothic" w:hAnsi="Century Gothic" w:cstheme="minorHAnsi"/>
                <w:sz w:val="24"/>
                <w:szCs w:val="24"/>
              </w:rPr>
            </w:pPr>
            <w:r>
              <w:rPr>
                <w:rFonts w:ascii="Century Gothic" w:hAnsi="Century Gothic" w:cstheme="minorHAnsi"/>
                <w:sz w:val="24"/>
                <w:szCs w:val="24"/>
              </w:rPr>
              <w:t xml:space="preserve">Mengetahui tentang  </w:t>
            </w:r>
            <w:r w:rsidRPr="00416711">
              <w:rPr>
                <w:rFonts w:ascii="Century Gothic" w:hAnsi="Century Gothic" w:cstheme="minorHAnsi"/>
                <w:sz w:val="24"/>
                <w:szCs w:val="24"/>
              </w:rPr>
              <w:t>tamu dalam keprotokolan</w:t>
            </w:r>
          </w:p>
        </w:tc>
        <w:tc>
          <w:tcPr>
            <w:tcW w:w="2309" w:type="dxa"/>
          </w:tcPr>
          <w:p w14:paraId="34CEDCC1" w14:textId="10AF7066" w:rsidR="001B4FAB" w:rsidRPr="00416711" w:rsidRDefault="009C7180" w:rsidP="008920D4">
            <w:pPr>
              <w:rPr>
                <w:rFonts w:ascii="Century Gothic" w:hAnsi="Century Gothic" w:cstheme="minorHAnsi"/>
                <w:sz w:val="24"/>
                <w:szCs w:val="24"/>
              </w:rPr>
            </w:pPr>
            <w:proofErr w:type="spellStart"/>
            <w:r>
              <w:rPr>
                <w:rFonts w:ascii="Century Gothic" w:hAnsi="Century Gothic" w:cstheme="minorHAnsi"/>
                <w:sz w:val="24"/>
                <w:szCs w:val="24"/>
                <w:lang w:val="en-US"/>
              </w:rPr>
              <w:t>Pengaturan</w:t>
            </w:r>
            <w:proofErr w:type="spellEnd"/>
            <w:r>
              <w:rPr>
                <w:rFonts w:ascii="Century Gothic" w:hAnsi="Century Gothic" w:cstheme="minorHAnsi"/>
                <w:sz w:val="24"/>
                <w:szCs w:val="24"/>
                <w:lang w:val="en-US"/>
              </w:rPr>
              <w:t xml:space="preserve"> </w:t>
            </w:r>
            <w:bookmarkStart w:id="0" w:name="_GoBack"/>
            <w:bookmarkEnd w:id="0"/>
            <w:r w:rsidR="001B4FAB" w:rsidRPr="00416711">
              <w:rPr>
                <w:rFonts w:ascii="Century Gothic" w:hAnsi="Century Gothic" w:cstheme="minorHAnsi"/>
                <w:sz w:val="24"/>
                <w:szCs w:val="24"/>
              </w:rPr>
              <w:t>Tamu dalam Keprotokolan</w:t>
            </w:r>
          </w:p>
        </w:tc>
        <w:tc>
          <w:tcPr>
            <w:tcW w:w="2069" w:type="dxa"/>
          </w:tcPr>
          <w:p w14:paraId="7EF7A2F7" w14:textId="77777777" w:rsidR="001B4FAB" w:rsidRPr="00416711" w:rsidRDefault="001B4FAB" w:rsidP="008920D4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>Ceramah dan Diskusi</w:t>
            </w:r>
          </w:p>
          <w:p w14:paraId="7D33C92D" w14:textId="77777777" w:rsidR="001B4FAB" w:rsidRPr="00416711" w:rsidRDefault="001B4FAB" w:rsidP="008920D4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>3x50 Menit</w:t>
            </w:r>
          </w:p>
        </w:tc>
        <w:tc>
          <w:tcPr>
            <w:tcW w:w="2067" w:type="dxa"/>
          </w:tcPr>
          <w:p w14:paraId="46B9AF78" w14:textId="77777777" w:rsidR="001B4FAB" w:rsidRPr="00416711" w:rsidRDefault="001B4FAB" w:rsidP="008920D4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>Tugas Makalah</w:t>
            </w:r>
            <w:r>
              <w:rPr>
                <w:rFonts w:ascii="Century Gothic" w:hAnsi="Century Gothic" w:cstheme="minorHAnsi"/>
                <w:sz w:val="24"/>
                <w:szCs w:val="24"/>
              </w:rPr>
              <w:t xml:space="preserve"> dan Diskusi</w:t>
            </w:r>
          </w:p>
        </w:tc>
        <w:tc>
          <w:tcPr>
            <w:tcW w:w="2360" w:type="dxa"/>
          </w:tcPr>
          <w:p w14:paraId="5C8D6CA1" w14:textId="77777777" w:rsidR="001B4FAB" w:rsidRPr="00416711" w:rsidRDefault="001B4FAB" w:rsidP="008920D4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sz w:val="24"/>
                <w:szCs w:val="24"/>
              </w:rPr>
              <w:t xml:space="preserve">Mahasiswa dapat menjelaskan </w:t>
            </w:r>
            <w:r>
              <w:rPr>
                <w:rFonts w:ascii="Century Gothic" w:hAnsi="Century Gothic" w:cstheme="minorHAnsi"/>
                <w:sz w:val="24"/>
                <w:szCs w:val="24"/>
              </w:rPr>
              <w:t xml:space="preserve">dengan baik </w:t>
            </w:r>
            <w:r w:rsidRPr="00416711">
              <w:rPr>
                <w:rFonts w:ascii="Century Gothic" w:hAnsi="Century Gothic" w:cstheme="minorHAnsi"/>
                <w:sz w:val="24"/>
                <w:szCs w:val="24"/>
              </w:rPr>
              <w:t>tamu dalam keprotokolan</w:t>
            </w:r>
          </w:p>
        </w:tc>
        <w:tc>
          <w:tcPr>
            <w:tcW w:w="1713" w:type="dxa"/>
          </w:tcPr>
          <w:p w14:paraId="388D34C1" w14:textId="77777777" w:rsidR="001B4FAB" w:rsidRPr="00416711" w:rsidRDefault="001B4FAB" w:rsidP="008920D4">
            <w:pPr>
              <w:jc w:val="center"/>
              <w:rPr>
                <w:rFonts w:ascii="Century Gothic" w:hAnsi="Century Gothic" w:cstheme="minorHAnsi"/>
                <w:sz w:val="24"/>
                <w:szCs w:val="24"/>
              </w:rPr>
            </w:pPr>
            <w:r w:rsidRPr="00416711">
              <w:rPr>
                <w:rFonts w:ascii="Century Gothic" w:hAnsi="Century Gothic"/>
                <w:sz w:val="24"/>
                <w:szCs w:val="24"/>
              </w:rPr>
              <w:t>5 %</w:t>
            </w:r>
          </w:p>
        </w:tc>
      </w:tr>
      <w:tr w:rsidR="001B4FAB" w:rsidRPr="00416711" w14:paraId="3CB173BC" w14:textId="77777777" w:rsidTr="008920D4">
        <w:tc>
          <w:tcPr>
            <w:tcW w:w="1134" w:type="dxa"/>
          </w:tcPr>
          <w:p w14:paraId="1EB58920" w14:textId="77777777" w:rsidR="001B4FAB" w:rsidRPr="00416711" w:rsidRDefault="001B4FAB" w:rsidP="008920D4">
            <w:pPr>
              <w:jc w:val="center"/>
              <w:rPr>
                <w:rFonts w:ascii="Century Gothic" w:hAnsi="Century Gothic" w:cstheme="minorHAnsi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 w:cstheme="minorHAnsi"/>
                <w:b/>
                <w:bCs/>
                <w:sz w:val="24"/>
                <w:szCs w:val="24"/>
              </w:rPr>
              <w:t>16</w:t>
            </w:r>
          </w:p>
        </w:tc>
        <w:tc>
          <w:tcPr>
            <w:tcW w:w="11766" w:type="dxa"/>
            <w:gridSpan w:val="5"/>
          </w:tcPr>
          <w:p w14:paraId="355A56FC" w14:textId="77777777" w:rsidR="001B4FAB" w:rsidRPr="00416711" w:rsidRDefault="001B4FAB" w:rsidP="009C7180">
            <w:pPr>
              <w:jc w:val="center"/>
              <w:rPr>
                <w:rFonts w:ascii="Century Gothic" w:hAnsi="Century Gothic" w:cstheme="minorHAnsi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Evaluasi Akhir Semester/Ujian Akhir Semester</w:t>
            </w:r>
          </w:p>
        </w:tc>
        <w:tc>
          <w:tcPr>
            <w:tcW w:w="1713" w:type="dxa"/>
          </w:tcPr>
          <w:p w14:paraId="65C7CA86" w14:textId="77777777" w:rsidR="001B4FAB" w:rsidRPr="00416711" w:rsidRDefault="001B4FAB" w:rsidP="008920D4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15 %</w:t>
            </w:r>
          </w:p>
        </w:tc>
      </w:tr>
    </w:tbl>
    <w:p w14:paraId="7EB1D334" w14:textId="77777777" w:rsidR="001B4FAB" w:rsidRDefault="001B4FAB" w:rsidP="001B4FAB">
      <w:pPr>
        <w:rPr>
          <w:rFonts w:ascii="Century Gothic" w:hAnsi="Century Gothic"/>
          <w:sz w:val="24"/>
          <w:szCs w:val="24"/>
        </w:rPr>
      </w:pPr>
    </w:p>
    <w:p w14:paraId="55A60EDC" w14:textId="5BE714EE" w:rsidR="001B4FAB" w:rsidRPr="00FF3A7F" w:rsidRDefault="00280F9A" w:rsidP="00FF3A7F">
      <w:pPr>
        <w:ind w:left="8640" w:firstLine="720"/>
        <w:rPr>
          <w:rFonts w:ascii="Century Gothic" w:hAnsi="Century Gothic"/>
          <w:sz w:val="24"/>
          <w:szCs w:val="24"/>
          <w:lang w:val="en-US"/>
        </w:rPr>
      </w:pPr>
      <w:r>
        <w:rPr>
          <w:rFonts w:ascii="Century Gothic" w:hAnsi="Century Gothic"/>
          <w:sz w:val="24"/>
          <w:szCs w:val="24"/>
        </w:rPr>
        <w:t xml:space="preserve">Bengkulu, </w:t>
      </w:r>
      <w:r w:rsidR="00FF3A7F">
        <w:rPr>
          <w:rFonts w:ascii="Century Gothic" w:hAnsi="Century Gothic"/>
          <w:sz w:val="24"/>
          <w:szCs w:val="24"/>
          <w:lang w:val="en-US"/>
        </w:rPr>
        <w:t xml:space="preserve">   </w:t>
      </w:r>
      <w:proofErr w:type="spellStart"/>
      <w:r w:rsidR="00FF3A7F">
        <w:rPr>
          <w:rFonts w:ascii="Century Gothic" w:hAnsi="Century Gothic"/>
          <w:sz w:val="24"/>
          <w:szCs w:val="24"/>
          <w:lang w:val="en-US"/>
        </w:rPr>
        <w:t>Februari</w:t>
      </w:r>
      <w:proofErr w:type="spellEnd"/>
      <w:r w:rsidR="00FF3A7F">
        <w:rPr>
          <w:rFonts w:ascii="Century Gothic" w:hAnsi="Century Gothic"/>
          <w:sz w:val="24"/>
          <w:szCs w:val="24"/>
        </w:rPr>
        <w:t xml:space="preserve"> 202</w:t>
      </w:r>
      <w:r w:rsidR="00FF3A7F">
        <w:rPr>
          <w:rFonts w:ascii="Century Gothic" w:hAnsi="Century Gothic"/>
          <w:sz w:val="24"/>
          <w:szCs w:val="24"/>
          <w:lang w:val="en-US"/>
        </w:rPr>
        <w:t>4</w:t>
      </w:r>
    </w:p>
    <w:p w14:paraId="42B4542B" w14:textId="034A42B8" w:rsidR="00280F9A" w:rsidRDefault="00280F9A" w:rsidP="00280F9A">
      <w:pPr>
        <w:ind w:left="8640" w:firstLine="720"/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t>Dosen Pengampu,</w:t>
      </w:r>
    </w:p>
    <w:p w14:paraId="52EE2F63" w14:textId="169CC431" w:rsidR="00280F9A" w:rsidRDefault="00280F9A" w:rsidP="003E4EBC">
      <w:pPr>
        <w:rPr>
          <w:rFonts w:ascii="Century Gothic" w:hAnsi="Century Gothic"/>
          <w:sz w:val="24"/>
          <w:szCs w:val="24"/>
        </w:rPr>
      </w:pPr>
    </w:p>
    <w:p w14:paraId="6CEDFDE2" w14:textId="0131C50F" w:rsidR="00280F9A" w:rsidRDefault="00280F9A" w:rsidP="003E4EBC">
      <w:pPr>
        <w:rPr>
          <w:rFonts w:ascii="Century Gothic" w:hAnsi="Century Gothic"/>
          <w:sz w:val="24"/>
          <w:szCs w:val="24"/>
        </w:rPr>
      </w:pPr>
    </w:p>
    <w:p w14:paraId="6D6190F6" w14:textId="53031644" w:rsidR="00280F9A" w:rsidRDefault="00280F9A" w:rsidP="003E4EBC">
      <w:pPr>
        <w:rPr>
          <w:rFonts w:ascii="Century Gothic" w:hAnsi="Century Gothic"/>
          <w:sz w:val="24"/>
          <w:szCs w:val="24"/>
        </w:rPr>
      </w:pPr>
    </w:p>
    <w:p w14:paraId="387A1F79" w14:textId="5E3472FA" w:rsidR="00280F9A" w:rsidRPr="00280F9A" w:rsidRDefault="00280F9A" w:rsidP="00280F9A">
      <w:pPr>
        <w:ind w:left="8640" w:firstLine="720"/>
        <w:rPr>
          <w:rFonts w:ascii="Century Gothic" w:hAnsi="Century Gothic"/>
          <w:b/>
          <w:bCs/>
          <w:sz w:val="24"/>
          <w:szCs w:val="24"/>
        </w:rPr>
      </w:pPr>
      <w:r w:rsidRPr="00280F9A">
        <w:rPr>
          <w:rFonts w:ascii="Century Gothic" w:hAnsi="Century Gothic"/>
          <w:b/>
          <w:bCs/>
          <w:sz w:val="24"/>
          <w:szCs w:val="24"/>
        </w:rPr>
        <w:t>Dr. Ujang Mahadi, M.Si.</w:t>
      </w:r>
    </w:p>
    <w:sectPr w:rsidR="00280F9A" w:rsidRPr="00280F9A" w:rsidSect="008657F1">
      <w:footerReference w:type="default" r:id="rId10"/>
      <w:pgSz w:w="16838" w:h="11906" w:orient="landscape"/>
      <w:pgMar w:top="1134" w:right="680" w:bottom="851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1E5299A" w14:textId="77777777" w:rsidR="000C0AF0" w:rsidRDefault="000C0AF0" w:rsidP="0024040B">
      <w:r>
        <w:separator/>
      </w:r>
    </w:p>
  </w:endnote>
  <w:endnote w:type="continuationSeparator" w:id="0">
    <w:p w14:paraId="07DBB3CE" w14:textId="77777777" w:rsidR="000C0AF0" w:rsidRDefault="000C0AF0" w:rsidP="002404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coType Naskh Special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2374359"/>
      <w:docPartObj>
        <w:docPartGallery w:val="Page Numbers (Bottom of Page)"/>
        <w:docPartUnique/>
      </w:docPartObj>
    </w:sdtPr>
    <w:sdtEndPr>
      <w:rPr>
        <w:rFonts w:ascii="Century Gothic" w:hAnsi="Century Gothic"/>
        <w:sz w:val="24"/>
        <w:szCs w:val="24"/>
      </w:rPr>
    </w:sdtEndPr>
    <w:sdtContent>
      <w:p w14:paraId="56136D74" w14:textId="77777777" w:rsidR="0015653E" w:rsidRPr="0024040B" w:rsidRDefault="005E3A94">
        <w:pPr>
          <w:pStyle w:val="Footer"/>
          <w:jc w:val="right"/>
          <w:rPr>
            <w:rFonts w:ascii="Century Gothic" w:hAnsi="Century Gothic"/>
            <w:sz w:val="24"/>
            <w:szCs w:val="24"/>
          </w:rPr>
        </w:pPr>
        <w:r w:rsidRPr="0024040B">
          <w:rPr>
            <w:rFonts w:ascii="Century Gothic" w:hAnsi="Century Gothic"/>
            <w:sz w:val="24"/>
            <w:szCs w:val="24"/>
          </w:rPr>
          <w:fldChar w:fldCharType="begin"/>
        </w:r>
        <w:r w:rsidR="0015653E" w:rsidRPr="0024040B">
          <w:rPr>
            <w:rFonts w:ascii="Century Gothic" w:hAnsi="Century Gothic"/>
            <w:sz w:val="24"/>
            <w:szCs w:val="24"/>
          </w:rPr>
          <w:instrText xml:space="preserve"> PAGE   \* MERGEFORMAT </w:instrText>
        </w:r>
        <w:r w:rsidRPr="0024040B">
          <w:rPr>
            <w:rFonts w:ascii="Century Gothic" w:hAnsi="Century Gothic"/>
            <w:sz w:val="24"/>
            <w:szCs w:val="24"/>
          </w:rPr>
          <w:fldChar w:fldCharType="separate"/>
        </w:r>
        <w:r w:rsidR="009C7180">
          <w:rPr>
            <w:rFonts w:ascii="Century Gothic" w:hAnsi="Century Gothic"/>
            <w:noProof/>
            <w:sz w:val="24"/>
            <w:szCs w:val="24"/>
          </w:rPr>
          <w:t>5</w:t>
        </w:r>
        <w:r w:rsidRPr="0024040B">
          <w:rPr>
            <w:rFonts w:ascii="Century Gothic" w:hAnsi="Century Gothic"/>
            <w:sz w:val="24"/>
            <w:szCs w:val="24"/>
          </w:rPr>
          <w:fldChar w:fldCharType="end"/>
        </w:r>
      </w:p>
    </w:sdtContent>
  </w:sdt>
  <w:p w14:paraId="425ACE29" w14:textId="77777777" w:rsidR="0015653E" w:rsidRPr="0024040B" w:rsidRDefault="0015653E">
    <w:pPr>
      <w:pStyle w:val="Footer"/>
      <w:rPr>
        <w:rFonts w:ascii="Century Gothic" w:hAnsi="Century Gothic"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CB2B94A" w14:textId="77777777" w:rsidR="000C0AF0" w:rsidRDefault="000C0AF0" w:rsidP="0024040B">
      <w:r>
        <w:separator/>
      </w:r>
    </w:p>
  </w:footnote>
  <w:footnote w:type="continuationSeparator" w:id="0">
    <w:p w14:paraId="45907748" w14:textId="77777777" w:rsidR="000C0AF0" w:rsidRDefault="000C0AF0" w:rsidP="0024040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40747BD"/>
    <w:multiLevelType w:val="hybridMultilevel"/>
    <w:tmpl w:val="C17410C4"/>
    <w:lvl w:ilvl="0" w:tplc="0421000F">
      <w:start w:val="1"/>
      <w:numFmt w:val="decimal"/>
      <w:lvlText w:val="%1."/>
      <w:lvlJc w:val="left"/>
      <w:pPr>
        <w:ind w:left="1080" w:hanging="360"/>
      </w:pPr>
    </w:lvl>
    <w:lvl w:ilvl="1" w:tplc="0421000F">
      <w:start w:val="1"/>
      <w:numFmt w:val="decimal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2AF116E2"/>
    <w:multiLevelType w:val="hybridMultilevel"/>
    <w:tmpl w:val="2CBC84EE"/>
    <w:lvl w:ilvl="0" w:tplc="0421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93C6C6D"/>
    <w:multiLevelType w:val="hybridMultilevel"/>
    <w:tmpl w:val="DCF42A66"/>
    <w:lvl w:ilvl="0" w:tplc="0421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AA44AC0"/>
    <w:multiLevelType w:val="hybridMultilevel"/>
    <w:tmpl w:val="DB223BC4"/>
    <w:lvl w:ilvl="0" w:tplc="0421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MjIyMDY1NzOwMDIxMzBW0lEKTi0uzszPAykwqgUALOXpbywAAAA="/>
  </w:docVars>
  <w:rsids>
    <w:rsidRoot w:val="000062D7"/>
    <w:rsid w:val="00000391"/>
    <w:rsid w:val="000016FA"/>
    <w:rsid w:val="0000172D"/>
    <w:rsid w:val="0000219C"/>
    <w:rsid w:val="00002534"/>
    <w:rsid w:val="00002855"/>
    <w:rsid w:val="00002A63"/>
    <w:rsid w:val="00003CCA"/>
    <w:rsid w:val="000040B0"/>
    <w:rsid w:val="000042E6"/>
    <w:rsid w:val="00005E36"/>
    <w:rsid w:val="0000625F"/>
    <w:rsid w:val="000062D7"/>
    <w:rsid w:val="00006D2B"/>
    <w:rsid w:val="00007AA2"/>
    <w:rsid w:val="00007C7D"/>
    <w:rsid w:val="0001022C"/>
    <w:rsid w:val="0001039B"/>
    <w:rsid w:val="000121CA"/>
    <w:rsid w:val="000122A6"/>
    <w:rsid w:val="00013585"/>
    <w:rsid w:val="00013EA1"/>
    <w:rsid w:val="00014EBF"/>
    <w:rsid w:val="00017820"/>
    <w:rsid w:val="0001783B"/>
    <w:rsid w:val="00020025"/>
    <w:rsid w:val="00021542"/>
    <w:rsid w:val="00021DFC"/>
    <w:rsid w:val="00021EF7"/>
    <w:rsid w:val="00024428"/>
    <w:rsid w:val="00024634"/>
    <w:rsid w:val="00025D1D"/>
    <w:rsid w:val="00030420"/>
    <w:rsid w:val="0003046B"/>
    <w:rsid w:val="000308E4"/>
    <w:rsid w:val="00031543"/>
    <w:rsid w:val="00031D82"/>
    <w:rsid w:val="0003212B"/>
    <w:rsid w:val="000322B0"/>
    <w:rsid w:val="00032E03"/>
    <w:rsid w:val="000336A0"/>
    <w:rsid w:val="00033AFB"/>
    <w:rsid w:val="00033BCC"/>
    <w:rsid w:val="00034479"/>
    <w:rsid w:val="00034AE1"/>
    <w:rsid w:val="00034FA4"/>
    <w:rsid w:val="0003556B"/>
    <w:rsid w:val="00036536"/>
    <w:rsid w:val="00037696"/>
    <w:rsid w:val="00037B86"/>
    <w:rsid w:val="000402E1"/>
    <w:rsid w:val="000404B6"/>
    <w:rsid w:val="000406B4"/>
    <w:rsid w:val="000413A8"/>
    <w:rsid w:val="00042867"/>
    <w:rsid w:val="00043151"/>
    <w:rsid w:val="00043AA9"/>
    <w:rsid w:val="00044356"/>
    <w:rsid w:val="00044635"/>
    <w:rsid w:val="00044FFE"/>
    <w:rsid w:val="00045122"/>
    <w:rsid w:val="00045F1D"/>
    <w:rsid w:val="00046468"/>
    <w:rsid w:val="000468C5"/>
    <w:rsid w:val="00047E67"/>
    <w:rsid w:val="00050C52"/>
    <w:rsid w:val="00050FA6"/>
    <w:rsid w:val="0005230D"/>
    <w:rsid w:val="000523A6"/>
    <w:rsid w:val="00052F59"/>
    <w:rsid w:val="00055AED"/>
    <w:rsid w:val="00056C72"/>
    <w:rsid w:val="00057B20"/>
    <w:rsid w:val="000610AD"/>
    <w:rsid w:val="00061429"/>
    <w:rsid w:val="00062257"/>
    <w:rsid w:val="00064281"/>
    <w:rsid w:val="00064529"/>
    <w:rsid w:val="00065D56"/>
    <w:rsid w:val="00065F85"/>
    <w:rsid w:val="00066139"/>
    <w:rsid w:val="00066399"/>
    <w:rsid w:val="00066661"/>
    <w:rsid w:val="00066D4B"/>
    <w:rsid w:val="00066EE3"/>
    <w:rsid w:val="000675E5"/>
    <w:rsid w:val="000701EA"/>
    <w:rsid w:val="0007272B"/>
    <w:rsid w:val="00072773"/>
    <w:rsid w:val="000727B6"/>
    <w:rsid w:val="000732D3"/>
    <w:rsid w:val="00073321"/>
    <w:rsid w:val="000734D3"/>
    <w:rsid w:val="0007357A"/>
    <w:rsid w:val="00074012"/>
    <w:rsid w:val="00074524"/>
    <w:rsid w:val="00074855"/>
    <w:rsid w:val="00077DB5"/>
    <w:rsid w:val="00080B8D"/>
    <w:rsid w:val="000811C3"/>
    <w:rsid w:val="00081203"/>
    <w:rsid w:val="00081A94"/>
    <w:rsid w:val="000820B4"/>
    <w:rsid w:val="0008258B"/>
    <w:rsid w:val="00082848"/>
    <w:rsid w:val="00082B8E"/>
    <w:rsid w:val="00083216"/>
    <w:rsid w:val="000843A0"/>
    <w:rsid w:val="00084E3B"/>
    <w:rsid w:val="0008573F"/>
    <w:rsid w:val="0009116C"/>
    <w:rsid w:val="000942F4"/>
    <w:rsid w:val="00094A69"/>
    <w:rsid w:val="00094FFF"/>
    <w:rsid w:val="00095431"/>
    <w:rsid w:val="00095EF3"/>
    <w:rsid w:val="00096379"/>
    <w:rsid w:val="00096EDF"/>
    <w:rsid w:val="00097204"/>
    <w:rsid w:val="00097966"/>
    <w:rsid w:val="00097D61"/>
    <w:rsid w:val="000A0ADB"/>
    <w:rsid w:val="000A0F1E"/>
    <w:rsid w:val="000A2A44"/>
    <w:rsid w:val="000A5EBD"/>
    <w:rsid w:val="000A6305"/>
    <w:rsid w:val="000A67FF"/>
    <w:rsid w:val="000B037A"/>
    <w:rsid w:val="000B08DE"/>
    <w:rsid w:val="000B1A32"/>
    <w:rsid w:val="000B2CA3"/>
    <w:rsid w:val="000B3746"/>
    <w:rsid w:val="000B411D"/>
    <w:rsid w:val="000B4DF4"/>
    <w:rsid w:val="000B4EA9"/>
    <w:rsid w:val="000B51AF"/>
    <w:rsid w:val="000B6256"/>
    <w:rsid w:val="000B6648"/>
    <w:rsid w:val="000B6E83"/>
    <w:rsid w:val="000C07A0"/>
    <w:rsid w:val="000C0AF0"/>
    <w:rsid w:val="000C193E"/>
    <w:rsid w:val="000C309D"/>
    <w:rsid w:val="000C32F6"/>
    <w:rsid w:val="000C3C44"/>
    <w:rsid w:val="000C51E1"/>
    <w:rsid w:val="000C6A8F"/>
    <w:rsid w:val="000C7645"/>
    <w:rsid w:val="000C7F8B"/>
    <w:rsid w:val="000D100B"/>
    <w:rsid w:val="000D1556"/>
    <w:rsid w:val="000D1858"/>
    <w:rsid w:val="000D24AB"/>
    <w:rsid w:val="000D2EA1"/>
    <w:rsid w:val="000D2FFB"/>
    <w:rsid w:val="000D3DC3"/>
    <w:rsid w:val="000D514B"/>
    <w:rsid w:val="000D6C5D"/>
    <w:rsid w:val="000D6C86"/>
    <w:rsid w:val="000D788C"/>
    <w:rsid w:val="000D7DFB"/>
    <w:rsid w:val="000E017D"/>
    <w:rsid w:val="000E044B"/>
    <w:rsid w:val="000E0E01"/>
    <w:rsid w:val="000E28A3"/>
    <w:rsid w:val="000E499D"/>
    <w:rsid w:val="000E4CE6"/>
    <w:rsid w:val="000E4E63"/>
    <w:rsid w:val="000E53BF"/>
    <w:rsid w:val="000E73A3"/>
    <w:rsid w:val="000E7AF4"/>
    <w:rsid w:val="000F1297"/>
    <w:rsid w:val="000F21C5"/>
    <w:rsid w:val="000F238A"/>
    <w:rsid w:val="000F322C"/>
    <w:rsid w:val="000F3798"/>
    <w:rsid w:val="000F4110"/>
    <w:rsid w:val="000F4A42"/>
    <w:rsid w:val="000F4EDB"/>
    <w:rsid w:val="000F5975"/>
    <w:rsid w:val="000F6F83"/>
    <w:rsid w:val="0010021D"/>
    <w:rsid w:val="00100E2B"/>
    <w:rsid w:val="0010130A"/>
    <w:rsid w:val="00102732"/>
    <w:rsid w:val="00103006"/>
    <w:rsid w:val="00103436"/>
    <w:rsid w:val="00103442"/>
    <w:rsid w:val="001034CA"/>
    <w:rsid w:val="001038C6"/>
    <w:rsid w:val="00104958"/>
    <w:rsid w:val="00104E27"/>
    <w:rsid w:val="001056CF"/>
    <w:rsid w:val="0011155B"/>
    <w:rsid w:val="00111D75"/>
    <w:rsid w:val="00112F9E"/>
    <w:rsid w:val="00113BB2"/>
    <w:rsid w:val="00113CB8"/>
    <w:rsid w:val="001140F8"/>
    <w:rsid w:val="0011542E"/>
    <w:rsid w:val="0011585B"/>
    <w:rsid w:val="00115B5C"/>
    <w:rsid w:val="00115DBD"/>
    <w:rsid w:val="00115DDB"/>
    <w:rsid w:val="0011655F"/>
    <w:rsid w:val="0011676D"/>
    <w:rsid w:val="00116936"/>
    <w:rsid w:val="00116B2A"/>
    <w:rsid w:val="001174C1"/>
    <w:rsid w:val="00117D7A"/>
    <w:rsid w:val="00120557"/>
    <w:rsid w:val="00120C0A"/>
    <w:rsid w:val="00121412"/>
    <w:rsid w:val="0012221D"/>
    <w:rsid w:val="00122269"/>
    <w:rsid w:val="001226A6"/>
    <w:rsid w:val="00122720"/>
    <w:rsid w:val="00123A68"/>
    <w:rsid w:val="00123C5C"/>
    <w:rsid w:val="001244E8"/>
    <w:rsid w:val="00124A3A"/>
    <w:rsid w:val="00124B0B"/>
    <w:rsid w:val="001264FF"/>
    <w:rsid w:val="00126780"/>
    <w:rsid w:val="00126976"/>
    <w:rsid w:val="001270B5"/>
    <w:rsid w:val="001272E1"/>
    <w:rsid w:val="00127A45"/>
    <w:rsid w:val="00127DC0"/>
    <w:rsid w:val="00130C36"/>
    <w:rsid w:val="00130FCA"/>
    <w:rsid w:val="001310E6"/>
    <w:rsid w:val="001323B1"/>
    <w:rsid w:val="00132438"/>
    <w:rsid w:val="001326DD"/>
    <w:rsid w:val="00132E60"/>
    <w:rsid w:val="00132EBC"/>
    <w:rsid w:val="001349BA"/>
    <w:rsid w:val="00135052"/>
    <w:rsid w:val="00136D8B"/>
    <w:rsid w:val="0013763A"/>
    <w:rsid w:val="00137796"/>
    <w:rsid w:val="00137ECA"/>
    <w:rsid w:val="00140220"/>
    <w:rsid w:val="001402C5"/>
    <w:rsid w:val="0014139A"/>
    <w:rsid w:val="0014148E"/>
    <w:rsid w:val="00141B3F"/>
    <w:rsid w:val="00141D89"/>
    <w:rsid w:val="00143082"/>
    <w:rsid w:val="00145F6C"/>
    <w:rsid w:val="0014671A"/>
    <w:rsid w:val="001469D3"/>
    <w:rsid w:val="00147D88"/>
    <w:rsid w:val="0015023E"/>
    <w:rsid w:val="00150F17"/>
    <w:rsid w:val="0015126F"/>
    <w:rsid w:val="00151315"/>
    <w:rsid w:val="00152560"/>
    <w:rsid w:val="001536B4"/>
    <w:rsid w:val="00155363"/>
    <w:rsid w:val="00155DA0"/>
    <w:rsid w:val="001560D6"/>
    <w:rsid w:val="0015653E"/>
    <w:rsid w:val="0015658B"/>
    <w:rsid w:val="0015727E"/>
    <w:rsid w:val="001578D4"/>
    <w:rsid w:val="00157C33"/>
    <w:rsid w:val="00157F0B"/>
    <w:rsid w:val="00161D31"/>
    <w:rsid w:val="0016207D"/>
    <w:rsid w:val="00162826"/>
    <w:rsid w:val="0016343C"/>
    <w:rsid w:val="001661BD"/>
    <w:rsid w:val="001665E2"/>
    <w:rsid w:val="00166D27"/>
    <w:rsid w:val="001670F6"/>
    <w:rsid w:val="001677E8"/>
    <w:rsid w:val="00170216"/>
    <w:rsid w:val="00170EC5"/>
    <w:rsid w:val="00171AFD"/>
    <w:rsid w:val="00172BA9"/>
    <w:rsid w:val="00172C9F"/>
    <w:rsid w:val="001738D4"/>
    <w:rsid w:val="001743AE"/>
    <w:rsid w:val="001759A4"/>
    <w:rsid w:val="00175BCF"/>
    <w:rsid w:val="00177716"/>
    <w:rsid w:val="00177AF8"/>
    <w:rsid w:val="001802F2"/>
    <w:rsid w:val="0018364E"/>
    <w:rsid w:val="001836D9"/>
    <w:rsid w:val="00183942"/>
    <w:rsid w:val="001845E4"/>
    <w:rsid w:val="001846F1"/>
    <w:rsid w:val="00184C72"/>
    <w:rsid w:val="00184E76"/>
    <w:rsid w:val="00185157"/>
    <w:rsid w:val="00185286"/>
    <w:rsid w:val="001868A4"/>
    <w:rsid w:val="00186C68"/>
    <w:rsid w:val="00187429"/>
    <w:rsid w:val="0019001C"/>
    <w:rsid w:val="0019105D"/>
    <w:rsid w:val="001913FC"/>
    <w:rsid w:val="00194592"/>
    <w:rsid w:val="001950D3"/>
    <w:rsid w:val="00195975"/>
    <w:rsid w:val="001959A6"/>
    <w:rsid w:val="00196997"/>
    <w:rsid w:val="0019716A"/>
    <w:rsid w:val="001A08A6"/>
    <w:rsid w:val="001A1C5A"/>
    <w:rsid w:val="001A36C6"/>
    <w:rsid w:val="001A3889"/>
    <w:rsid w:val="001A393B"/>
    <w:rsid w:val="001A4A25"/>
    <w:rsid w:val="001A6891"/>
    <w:rsid w:val="001A71DF"/>
    <w:rsid w:val="001B0085"/>
    <w:rsid w:val="001B02B9"/>
    <w:rsid w:val="001B0551"/>
    <w:rsid w:val="001B106F"/>
    <w:rsid w:val="001B20F4"/>
    <w:rsid w:val="001B23E2"/>
    <w:rsid w:val="001B4F23"/>
    <w:rsid w:val="001B4FAB"/>
    <w:rsid w:val="001B51F2"/>
    <w:rsid w:val="001B5247"/>
    <w:rsid w:val="001B599E"/>
    <w:rsid w:val="001B5A09"/>
    <w:rsid w:val="001B6D22"/>
    <w:rsid w:val="001B7368"/>
    <w:rsid w:val="001C093F"/>
    <w:rsid w:val="001C25CA"/>
    <w:rsid w:val="001C2AC9"/>
    <w:rsid w:val="001C3168"/>
    <w:rsid w:val="001C375E"/>
    <w:rsid w:val="001C3CA7"/>
    <w:rsid w:val="001C55F3"/>
    <w:rsid w:val="001C56EB"/>
    <w:rsid w:val="001C693E"/>
    <w:rsid w:val="001C6BDC"/>
    <w:rsid w:val="001C6D8F"/>
    <w:rsid w:val="001C7472"/>
    <w:rsid w:val="001D1AE6"/>
    <w:rsid w:val="001D2CC1"/>
    <w:rsid w:val="001D2F18"/>
    <w:rsid w:val="001D4CB6"/>
    <w:rsid w:val="001D5622"/>
    <w:rsid w:val="001D5A8C"/>
    <w:rsid w:val="001D63A6"/>
    <w:rsid w:val="001D64F4"/>
    <w:rsid w:val="001D6D4A"/>
    <w:rsid w:val="001D6D55"/>
    <w:rsid w:val="001D7280"/>
    <w:rsid w:val="001D7C57"/>
    <w:rsid w:val="001E0119"/>
    <w:rsid w:val="001E30B0"/>
    <w:rsid w:val="001E39AD"/>
    <w:rsid w:val="001E41E5"/>
    <w:rsid w:val="001E4353"/>
    <w:rsid w:val="001E4600"/>
    <w:rsid w:val="001E4AD0"/>
    <w:rsid w:val="001E4CDA"/>
    <w:rsid w:val="001E5653"/>
    <w:rsid w:val="001E5ACE"/>
    <w:rsid w:val="001E5CEA"/>
    <w:rsid w:val="001E6298"/>
    <w:rsid w:val="001E7F40"/>
    <w:rsid w:val="001F07B0"/>
    <w:rsid w:val="001F1CD2"/>
    <w:rsid w:val="001F22F9"/>
    <w:rsid w:val="001F277D"/>
    <w:rsid w:val="001F28C7"/>
    <w:rsid w:val="001F3336"/>
    <w:rsid w:val="001F3413"/>
    <w:rsid w:val="001F3A65"/>
    <w:rsid w:val="001F5912"/>
    <w:rsid w:val="001F6321"/>
    <w:rsid w:val="001F64CB"/>
    <w:rsid w:val="001F65D5"/>
    <w:rsid w:val="001F7264"/>
    <w:rsid w:val="00200C8A"/>
    <w:rsid w:val="002012CC"/>
    <w:rsid w:val="00201879"/>
    <w:rsid w:val="00201A07"/>
    <w:rsid w:val="00201B13"/>
    <w:rsid w:val="00201CC9"/>
    <w:rsid w:val="00203AA4"/>
    <w:rsid w:val="00205EB4"/>
    <w:rsid w:val="00206473"/>
    <w:rsid w:val="0020676B"/>
    <w:rsid w:val="00207E6B"/>
    <w:rsid w:val="00207F0F"/>
    <w:rsid w:val="0021113D"/>
    <w:rsid w:val="002126E8"/>
    <w:rsid w:val="00213A93"/>
    <w:rsid w:val="0021408E"/>
    <w:rsid w:val="00215840"/>
    <w:rsid w:val="0021611E"/>
    <w:rsid w:val="00216365"/>
    <w:rsid w:val="00217722"/>
    <w:rsid w:val="00217EB0"/>
    <w:rsid w:val="0022042F"/>
    <w:rsid w:val="00221220"/>
    <w:rsid w:val="00221537"/>
    <w:rsid w:val="0022430D"/>
    <w:rsid w:val="0022481A"/>
    <w:rsid w:val="00224B04"/>
    <w:rsid w:val="00226433"/>
    <w:rsid w:val="00226D38"/>
    <w:rsid w:val="0022773B"/>
    <w:rsid w:val="00230D95"/>
    <w:rsid w:val="002310FB"/>
    <w:rsid w:val="0023137D"/>
    <w:rsid w:val="002320F5"/>
    <w:rsid w:val="00233128"/>
    <w:rsid w:val="002332F3"/>
    <w:rsid w:val="0023346E"/>
    <w:rsid w:val="00233647"/>
    <w:rsid w:val="00234853"/>
    <w:rsid w:val="00234DC6"/>
    <w:rsid w:val="0023537A"/>
    <w:rsid w:val="002354BE"/>
    <w:rsid w:val="00235A12"/>
    <w:rsid w:val="00235C69"/>
    <w:rsid w:val="00235F17"/>
    <w:rsid w:val="002365D5"/>
    <w:rsid w:val="002369CF"/>
    <w:rsid w:val="00236D36"/>
    <w:rsid w:val="0024040B"/>
    <w:rsid w:val="002406E9"/>
    <w:rsid w:val="00240A0D"/>
    <w:rsid w:val="00241BBD"/>
    <w:rsid w:val="00242795"/>
    <w:rsid w:val="00242849"/>
    <w:rsid w:val="00242874"/>
    <w:rsid w:val="00242A03"/>
    <w:rsid w:val="00242E00"/>
    <w:rsid w:val="002433BA"/>
    <w:rsid w:val="00243427"/>
    <w:rsid w:val="00243FB4"/>
    <w:rsid w:val="002442A8"/>
    <w:rsid w:val="00244E26"/>
    <w:rsid w:val="0024511C"/>
    <w:rsid w:val="00245959"/>
    <w:rsid w:val="00247A12"/>
    <w:rsid w:val="002507FA"/>
    <w:rsid w:val="00250CB8"/>
    <w:rsid w:val="0025103B"/>
    <w:rsid w:val="00252407"/>
    <w:rsid w:val="00254C70"/>
    <w:rsid w:val="00254EC0"/>
    <w:rsid w:val="00256E0F"/>
    <w:rsid w:val="0025771C"/>
    <w:rsid w:val="00257CE2"/>
    <w:rsid w:val="002604A3"/>
    <w:rsid w:val="00260A61"/>
    <w:rsid w:val="0026105B"/>
    <w:rsid w:val="0026116A"/>
    <w:rsid w:val="0026129B"/>
    <w:rsid w:val="00261C00"/>
    <w:rsid w:val="00261DD5"/>
    <w:rsid w:val="00263E66"/>
    <w:rsid w:val="0027028F"/>
    <w:rsid w:val="002705BA"/>
    <w:rsid w:val="00270BFD"/>
    <w:rsid w:val="0027224E"/>
    <w:rsid w:val="0027230E"/>
    <w:rsid w:val="0027266A"/>
    <w:rsid w:val="00272C1E"/>
    <w:rsid w:val="002735FB"/>
    <w:rsid w:val="002745EA"/>
    <w:rsid w:val="002751DA"/>
    <w:rsid w:val="00275C00"/>
    <w:rsid w:val="00275C66"/>
    <w:rsid w:val="00275D72"/>
    <w:rsid w:val="00276755"/>
    <w:rsid w:val="00277E91"/>
    <w:rsid w:val="0028030B"/>
    <w:rsid w:val="002808BE"/>
    <w:rsid w:val="002809FA"/>
    <w:rsid w:val="00280DE8"/>
    <w:rsid w:val="00280F9A"/>
    <w:rsid w:val="0028147D"/>
    <w:rsid w:val="002818D1"/>
    <w:rsid w:val="00282779"/>
    <w:rsid w:val="002828F7"/>
    <w:rsid w:val="002839FE"/>
    <w:rsid w:val="00284707"/>
    <w:rsid w:val="00285183"/>
    <w:rsid w:val="002872EB"/>
    <w:rsid w:val="00287527"/>
    <w:rsid w:val="00290AB1"/>
    <w:rsid w:val="00290BA8"/>
    <w:rsid w:val="0029160D"/>
    <w:rsid w:val="00291AF8"/>
    <w:rsid w:val="00292D45"/>
    <w:rsid w:val="00293439"/>
    <w:rsid w:val="002935A2"/>
    <w:rsid w:val="0029390A"/>
    <w:rsid w:val="00295D65"/>
    <w:rsid w:val="0029608E"/>
    <w:rsid w:val="00296B52"/>
    <w:rsid w:val="0029711B"/>
    <w:rsid w:val="002A014A"/>
    <w:rsid w:val="002A21B3"/>
    <w:rsid w:val="002A25E9"/>
    <w:rsid w:val="002A2C56"/>
    <w:rsid w:val="002A306C"/>
    <w:rsid w:val="002A361D"/>
    <w:rsid w:val="002A3B12"/>
    <w:rsid w:val="002A3F45"/>
    <w:rsid w:val="002A4519"/>
    <w:rsid w:val="002A5AC3"/>
    <w:rsid w:val="002A5D00"/>
    <w:rsid w:val="002A5FF4"/>
    <w:rsid w:val="002A7930"/>
    <w:rsid w:val="002B016C"/>
    <w:rsid w:val="002B0652"/>
    <w:rsid w:val="002B30C5"/>
    <w:rsid w:val="002B33D2"/>
    <w:rsid w:val="002B3660"/>
    <w:rsid w:val="002B3F2B"/>
    <w:rsid w:val="002B40BE"/>
    <w:rsid w:val="002B464B"/>
    <w:rsid w:val="002B4AE5"/>
    <w:rsid w:val="002B4C18"/>
    <w:rsid w:val="002B5797"/>
    <w:rsid w:val="002B5F2B"/>
    <w:rsid w:val="002B728E"/>
    <w:rsid w:val="002B745C"/>
    <w:rsid w:val="002C00AF"/>
    <w:rsid w:val="002C0823"/>
    <w:rsid w:val="002C0EBE"/>
    <w:rsid w:val="002C1143"/>
    <w:rsid w:val="002C13CD"/>
    <w:rsid w:val="002C27EE"/>
    <w:rsid w:val="002C29C0"/>
    <w:rsid w:val="002C2DED"/>
    <w:rsid w:val="002C3674"/>
    <w:rsid w:val="002C445B"/>
    <w:rsid w:val="002C47E7"/>
    <w:rsid w:val="002C4A81"/>
    <w:rsid w:val="002C4F6A"/>
    <w:rsid w:val="002C6032"/>
    <w:rsid w:val="002C60C1"/>
    <w:rsid w:val="002C6403"/>
    <w:rsid w:val="002C6D1D"/>
    <w:rsid w:val="002D04A9"/>
    <w:rsid w:val="002D06EE"/>
    <w:rsid w:val="002D10D3"/>
    <w:rsid w:val="002D2504"/>
    <w:rsid w:val="002D27DD"/>
    <w:rsid w:val="002D2F58"/>
    <w:rsid w:val="002D3A28"/>
    <w:rsid w:val="002D3CB8"/>
    <w:rsid w:val="002D4523"/>
    <w:rsid w:val="002D48E8"/>
    <w:rsid w:val="002D4FCA"/>
    <w:rsid w:val="002D51C0"/>
    <w:rsid w:val="002D5C43"/>
    <w:rsid w:val="002D663F"/>
    <w:rsid w:val="002D67C5"/>
    <w:rsid w:val="002D6D09"/>
    <w:rsid w:val="002D77AD"/>
    <w:rsid w:val="002E04B4"/>
    <w:rsid w:val="002E10C3"/>
    <w:rsid w:val="002E263A"/>
    <w:rsid w:val="002E294F"/>
    <w:rsid w:val="002E319E"/>
    <w:rsid w:val="002E37A4"/>
    <w:rsid w:val="002E4B61"/>
    <w:rsid w:val="002E5153"/>
    <w:rsid w:val="002E55EA"/>
    <w:rsid w:val="002E577F"/>
    <w:rsid w:val="002E649F"/>
    <w:rsid w:val="002E65C5"/>
    <w:rsid w:val="002E6D17"/>
    <w:rsid w:val="002E6D97"/>
    <w:rsid w:val="002E6EDD"/>
    <w:rsid w:val="002F010F"/>
    <w:rsid w:val="002F07CB"/>
    <w:rsid w:val="002F108E"/>
    <w:rsid w:val="002F16E6"/>
    <w:rsid w:val="002F30CF"/>
    <w:rsid w:val="002F32ED"/>
    <w:rsid w:val="002F3674"/>
    <w:rsid w:val="002F472F"/>
    <w:rsid w:val="002F5014"/>
    <w:rsid w:val="002F52C1"/>
    <w:rsid w:val="002F55C0"/>
    <w:rsid w:val="002F5F4B"/>
    <w:rsid w:val="002F5F5A"/>
    <w:rsid w:val="002F742E"/>
    <w:rsid w:val="002F753C"/>
    <w:rsid w:val="002F7CEC"/>
    <w:rsid w:val="003013BB"/>
    <w:rsid w:val="00302191"/>
    <w:rsid w:val="003026B2"/>
    <w:rsid w:val="0030375C"/>
    <w:rsid w:val="0030406C"/>
    <w:rsid w:val="00304326"/>
    <w:rsid w:val="003049E6"/>
    <w:rsid w:val="00304CD1"/>
    <w:rsid w:val="00305685"/>
    <w:rsid w:val="00305AA7"/>
    <w:rsid w:val="00305AE0"/>
    <w:rsid w:val="003060DA"/>
    <w:rsid w:val="003074A9"/>
    <w:rsid w:val="0030791F"/>
    <w:rsid w:val="00307940"/>
    <w:rsid w:val="00310540"/>
    <w:rsid w:val="0031121A"/>
    <w:rsid w:val="0031154F"/>
    <w:rsid w:val="00311D16"/>
    <w:rsid w:val="00311E4C"/>
    <w:rsid w:val="003129CE"/>
    <w:rsid w:val="00313C19"/>
    <w:rsid w:val="00313E2D"/>
    <w:rsid w:val="003141DD"/>
    <w:rsid w:val="00315AB2"/>
    <w:rsid w:val="0031765C"/>
    <w:rsid w:val="00317FE0"/>
    <w:rsid w:val="003224E1"/>
    <w:rsid w:val="00322C9E"/>
    <w:rsid w:val="0032363F"/>
    <w:rsid w:val="00323F86"/>
    <w:rsid w:val="00323FD6"/>
    <w:rsid w:val="00324D73"/>
    <w:rsid w:val="003254B8"/>
    <w:rsid w:val="003258AD"/>
    <w:rsid w:val="00325CD0"/>
    <w:rsid w:val="00327188"/>
    <w:rsid w:val="00327760"/>
    <w:rsid w:val="0032785F"/>
    <w:rsid w:val="00327D29"/>
    <w:rsid w:val="003309BE"/>
    <w:rsid w:val="003322A9"/>
    <w:rsid w:val="00332330"/>
    <w:rsid w:val="00332730"/>
    <w:rsid w:val="00332ADC"/>
    <w:rsid w:val="00333DC7"/>
    <w:rsid w:val="00333E74"/>
    <w:rsid w:val="00334AFE"/>
    <w:rsid w:val="00334F8C"/>
    <w:rsid w:val="00335A14"/>
    <w:rsid w:val="00335B92"/>
    <w:rsid w:val="00336B43"/>
    <w:rsid w:val="00336C28"/>
    <w:rsid w:val="003402A0"/>
    <w:rsid w:val="003406C3"/>
    <w:rsid w:val="0034112B"/>
    <w:rsid w:val="003415CE"/>
    <w:rsid w:val="00341C8A"/>
    <w:rsid w:val="00342314"/>
    <w:rsid w:val="003434C7"/>
    <w:rsid w:val="003435C9"/>
    <w:rsid w:val="00343930"/>
    <w:rsid w:val="00344F33"/>
    <w:rsid w:val="00346017"/>
    <w:rsid w:val="00346A1A"/>
    <w:rsid w:val="00346A79"/>
    <w:rsid w:val="00346B1F"/>
    <w:rsid w:val="00346D25"/>
    <w:rsid w:val="00347F35"/>
    <w:rsid w:val="00350687"/>
    <w:rsid w:val="00350913"/>
    <w:rsid w:val="00350BED"/>
    <w:rsid w:val="00351198"/>
    <w:rsid w:val="00351DBD"/>
    <w:rsid w:val="003526DB"/>
    <w:rsid w:val="003527BB"/>
    <w:rsid w:val="00352895"/>
    <w:rsid w:val="003533D5"/>
    <w:rsid w:val="003537C3"/>
    <w:rsid w:val="003541E1"/>
    <w:rsid w:val="00355441"/>
    <w:rsid w:val="00355FFD"/>
    <w:rsid w:val="003560C4"/>
    <w:rsid w:val="00356104"/>
    <w:rsid w:val="00356B0C"/>
    <w:rsid w:val="00356C62"/>
    <w:rsid w:val="00356CD4"/>
    <w:rsid w:val="00356D3B"/>
    <w:rsid w:val="00357671"/>
    <w:rsid w:val="00360126"/>
    <w:rsid w:val="003602B7"/>
    <w:rsid w:val="003605B6"/>
    <w:rsid w:val="0036158F"/>
    <w:rsid w:val="0036247B"/>
    <w:rsid w:val="003625A9"/>
    <w:rsid w:val="00363DE8"/>
    <w:rsid w:val="00363EB8"/>
    <w:rsid w:val="00364ABD"/>
    <w:rsid w:val="00364B6D"/>
    <w:rsid w:val="00364CB6"/>
    <w:rsid w:val="00366E79"/>
    <w:rsid w:val="00366F45"/>
    <w:rsid w:val="003671C5"/>
    <w:rsid w:val="00367FAE"/>
    <w:rsid w:val="00370086"/>
    <w:rsid w:val="003704AD"/>
    <w:rsid w:val="00370F73"/>
    <w:rsid w:val="00372097"/>
    <w:rsid w:val="003728D2"/>
    <w:rsid w:val="00373DA5"/>
    <w:rsid w:val="00374520"/>
    <w:rsid w:val="003745D2"/>
    <w:rsid w:val="003749E6"/>
    <w:rsid w:val="00374B9D"/>
    <w:rsid w:val="0038135B"/>
    <w:rsid w:val="0038243D"/>
    <w:rsid w:val="003827AB"/>
    <w:rsid w:val="00382A23"/>
    <w:rsid w:val="0038314C"/>
    <w:rsid w:val="00383360"/>
    <w:rsid w:val="003833E7"/>
    <w:rsid w:val="003837A6"/>
    <w:rsid w:val="0038399F"/>
    <w:rsid w:val="00384860"/>
    <w:rsid w:val="00385707"/>
    <w:rsid w:val="00385E80"/>
    <w:rsid w:val="00386316"/>
    <w:rsid w:val="00387132"/>
    <w:rsid w:val="00391FE7"/>
    <w:rsid w:val="0039251C"/>
    <w:rsid w:val="00392A58"/>
    <w:rsid w:val="00392EDA"/>
    <w:rsid w:val="003932BA"/>
    <w:rsid w:val="00394462"/>
    <w:rsid w:val="003948D1"/>
    <w:rsid w:val="0039531D"/>
    <w:rsid w:val="0039566E"/>
    <w:rsid w:val="003958B5"/>
    <w:rsid w:val="0039606D"/>
    <w:rsid w:val="003965C2"/>
    <w:rsid w:val="00396E7D"/>
    <w:rsid w:val="0039759C"/>
    <w:rsid w:val="003A0D27"/>
    <w:rsid w:val="003A21A9"/>
    <w:rsid w:val="003A239D"/>
    <w:rsid w:val="003A2B6C"/>
    <w:rsid w:val="003A2F78"/>
    <w:rsid w:val="003A3703"/>
    <w:rsid w:val="003A38AC"/>
    <w:rsid w:val="003A3935"/>
    <w:rsid w:val="003A3A6C"/>
    <w:rsid w:val="003A3D1B"/>
    <w:rsid w:val="003A41C2"/>
    <w:rsid w:val="003A41F5"/>
    <w:rsid w:val="003A42EE"/>
    <w:rsid w:val="003A46A8"/>
    <w:rsid w:val="003A46AF"/>
    <w:rsid w:val="003A554C"/>
    <w:rsid w:val="003A5617"/>
    <w:rsid w:val="003A614D"/>
    <w:rsid w:val="003A65F0"/>
    <w:rsid w:val="003A6688"/>
    <w:rsid w:val="003A69DB"/>
    <w:rsid w:val="003A718B"/>
    <w:rsid w:val="003A7686"/>
    <w:rsid w:val="003B0304"/>
    <w:rsid w:val="003B12D5"/>
    <w:rsid w:val="003B31B0"/>
    <w:rsid w:val="003B3B13"/>
    <w:rsid w:val="003B4772"/>
    <w:rsid w:val="003B58EF"/>
    <w:rsid w:val="003B64B7"/>
    <w:rsid w:val="003B74E9"/>
    <w:rsid w:val="003B750E"/>
    <w:rsid w:val="003B7539"/>
    <w:rsid w:val="003B7BA1"/>
    <w:rsid w:val="003C05DB"/>
    <w:rsid w:val="003C077F"/>
    <w:rsid w:val="003C0848"/>
    <w:rsid w:val="003C0A39"/>
    <w:rsid w:val="003C1151"/>
    <w:rsid w:val="003C224E"/>
    <w:rsid w:val="003C2679"/>
    <w:rsid w:val="003C2CE8"/>
    <w:rsid w:val="003D0322"/>
    <w:rsid w:val="003D143E"/>
    <w:rsid w:val="003D1B96"/>
    <w:rsid w:val="003D1C6C"/>
    <w:rsid w:val="003D1D1C"/>
    <w:rsid w:val="003D1E46"/>
    <w:rsid w:val="003D2552"/>
    <w:rsid w:val="003D2AE3"/>
    <w:rsid w:val="003D3086"/>
    <w:rsid w:val="003D33F8"/>
    <w:rsid w:val="003D5216"/>
    <w:rsid w:val="003D52B1"/>
    <w:rsid w:val="003D5402"/>
    <w:rsid w:val="003D5A74"/>
    <w:rsid w:val="003D61CA"/>
    <w:rsid w:val="003E0655"/>
    <w:rsid w:val="003E09AB"/>
    <w:rsid w:val="003E0C61"/>
    <w:rsid w:val="003E20C6"/>
    <w:rsid w:val="003E3413"/>
    <w:rsid w:val="003E3E96"/>
    <w:rsid w:val="003E4CFF"/>
    <w:rsid w:val="003E4EBC"/>
    <w:rsid w:val="003E6157"/>
    <w:rsid w:val="003E691A"/>
    <w:rsid w:val="003E7231"/>
    <w:rsid w:val="003F087D"/>
    <w:rsid w:val="003F0E40"/>
    <w:rsid w:val="003F1A88"/>
    <w:rsid w:val="003F2274"/>
    <w:rsid w:val="003F24F4"/>
    <w:rsid w:val="003F27FD"/>
    <w:rsid w:val="003F3DE9"/>
    <w:rsid w:val="003F4078"/>
    <w:rsid w:val="003F552E"/>
    <w:rsid w:val="003F5B97"/>
    <w:rsid w:val="003F64C3"/>
    <w:rsid w:val="003F6819"/>
    <w:rsid w:val="003F72E6"/>
    <w:rsid w:val="003F73AE"/>
    <w:rsid w:val="003F7468"/>
    <w:rsid w:val="003F7FCE"/>
    <w:rsid w:val="00400071"/>
    <w:rsid w:val="00400ADD"/>
    <w:rsid w:val="004022E4"/>
    <w:rsid w:val="00402C7C"/>
    <w:rsid w:val="00403013"/>
    <w:rsid w:val="004054C1"/>
    <w:rsid w:val="00405D83"/>
    <w:rsid w:val="00407294"/>
    <w:rsid w:val="00407B50"/>
    <w:rsid w:val="00407E42"/>
    <w:rsid w:val="004104E4"/>
    <w:rsid w:val="00410A71"/>
    <w:rsid w:val="00410DE7"/>
    <w:rsid w:val="00411E44"/>
    <w:rsid w:val="00412AA6"/>
    <w:rsid w:val="00412E5C"/>
    <w:rsid w:val="00413355"/>
    <w:rsid w:val="00414485"/>
    <w:rsid w:val="00414991"/>
    <w:rsid w:val="0041565C"/>
    <w:rsid w:val="00416711"/>
    <w:rsid w:val="004167C4"/>
    <w:rsid w:val="00416BE1"/>
    <w:rsid w:val="004205EA"/>
    <w:rsid w:val="0042063C"/>
    <w:rsid w:val="00422ABD"/>
    <w:rsid w:val="00423167"/>
    <w:rsid w:val="004239AB"/>
    <w:rsid w:val="00423AD9"/>
    <w:rsid w:val="00423C6E"/>
    <w:rsid w:val="004245EF"/>
    <w:rsid w:val="0042514C"/>
    <w:rsid w:val="0042658F"/>
    <w:rsid w:val="00427526"/>
    <w:rsid w:val="004316EC"/>
    <w:rsid w:val="00432C04"/>
    <w:rsid w:val="0043420E"/>
    <w:rsid w:val="00434975"/>
    <w:rsid w:val="00434994"/>
    <w:rsid w:val="00434B23"/>
    <w:rsid w:val="00434EF8"/>
    <w:rsid w:val="00436127"/>
    <w:rsid w:val="00437040"/>
    <w:rsid w:val="004376DD"/>
    <w:rsid w:val="00437BDA"/>
    <w:rsid w:val="00440BBF"/>
    <w:rsid w:val="00440C50"/>
    <w:rsid w:val="00440C90"/>
    <w:rsid w:val="00441018"/>
    <w:rsid w:val="00441A1B"/>
    <w:rsid w:val="00441ABC"/>
    <w:rsid w:val="00442C7A"/>
    <w:rsid w:val="0044306A"/>
    <w:rsid w:val="004437EC"/>
    <w:rsid w:val="00444847"/>
    <w:rsid w:val="004453B7"/>
    <w:rsid w:val="0044608F"/>
    <w:rsid w:val="00446523"/>
    <w:rsid w:val="00446747"/>
    <w:rsid w:val="00447751"/>
    <w:rsid w:val="00447A07"/>
    <w:rsid w:val="0045104F"/>
    <w:rsid w:val="0045191E"/>
    <w:rsid w:val="00451CCA"/>
    <w:rsid w:val="004524C9"/>
    <w:rsid w:val="004527C1"/>
    <w:rsid w:val="0045356A"/>
    <w:rsid w:val="0045394C"/>
    <w:rsid w:val="00454282"/>
    <w:rsid w:val="004546BA"/>
    <w:rsid w:val="00455658"/>
    <w:rsid w:val="00455894"/>
    <w:rsid w:val="00460508"/>
    <w:rsid w:val="0046111C"/>
    <w:rsid w:val="00461DEC"/>
    <w:rsid w:val="00462BF0"/>
    <w:rsid w:val="00462C74"/>
    <w:rsid w:val="00464B71"/>
    <w:rsid w:val="00464EE8"/>
    <w:rsid w:val="004654F8"/>
    <w:rsid w:val="004671B2"/>
    <w:rsid w:val="004673F3"/>
    <w:rsid w:val="00467AE6"/>
    <w:rsid w:val="00467B3F"/>
    <w:rsid w:val="00470817"/>
    <w:rsid w:val="00470F1D"/>
    <w:rsid w:val="0047105D"/>
    <w:rsid w:val="00471463"/>
    <w:rsid w:val="004714A5"/>
    <w:rsid w:val="0047190E"/>
    <w:rsid w:val="00471C05"/>
    <w:rsid w:val="004723A0"/>
    <w:rsid w:val="00472BB2"/>
    <w:rsid w:val="00473E4A"/>
    <w:rsid w:val="004740F4"/>
    <w:rsid w:val="00474898"/>
    <w:rsid w:val="004748C1"/>
    <w:rsid w:val="00474C9A"/>
    <w:rsid w:val="0047618D"/>
    <w:rsid w:val="00477E49"/>
    <w:rsid w:val="00477EAE"/>
    <w:rsid w:val="00480BD0"/>
    <w:rsid w:val="00480CF4"/>
    <w:rsid w:val="004810D5"/>
    <w:rsid w:val="00482E1E"/>
    <w:rsid w:val="00483825"/>
    <w:rsid w:val="00485CF7"/>
    <w:rsid w:val="0048712E"/>
    <w:rsid w:val="004873B1"/>
    <w:rsid w:val="00487630"/>
    <w:rsid w:val="00487917"/>
    <w:rsid w:val="00487A6A"/>
    <w:rsid w:val="00487B48"/>
    <w:rsid w:val="004905FE"/>
    <w:rsid w:val="00490D30"/>
    <w:rsid w:val="00491008"/>
    <w:rsid w:val="004919A4"/>
    <w:rsid w:val="00491C8A"/>
    <w:rsid w:val="004921BB"/>
    <w:rsid w:val="0049392F"/>
    <w:rsid w:val="00493FE1"/>
    <w:rsid w:val="004942D1"/>
    <w:rsid w:val="0049441E"/>
    <w:rsid w:val="00495335"/>
    <w:rsid w:val="00495FDB"/>
    <w:rsid w:val="004960A3"/>
    <w:rsid w:val="00496553"/>
    <w:rsid w:val="00496800"/>
    <w:rsid w:val="0049733F"/>
    <w:rsid w:val="00497B33"/>
    <w:rsid w:val="004A0D39"/>
    <w:rsid w:val="004A1178"/>
    <w:rsid w:val="004A1D8A"/>
    <w:rsid w:val="004A2A6F"/>
    <w:rsid w:val="004A3323"/>
    <w:rsid w:val="004A37AD"/>
    <w:rsid w:val="004A40CC"/>
    <w:rsid w:val="004A51A5"/>
    <w:rsid w:val="004A5B00"/>
    <w:rsid w:val="004A6341"/>
    <w:rsid w:val="004A6665"/>
    <w:rsid w:val="004A74DD"/>
    <w:rsid w:val="004A7BBC"/>
    <w:rsid w:val="004B002F"/>
    <w:rsid w:val="004B3A89"/>
    <w:rsid w:val="004B5796"/>
    <w:rsid w:val="004B57F8"/>
    <w:rsid w:val="004B5BA0"/>
    <w:rsid w:val="004B5D79"/>
    <w:rsid w:val="004B6A25"/>
    <w:rsid w:val="004B6F45"/>
    <w:rsid w:val="004C029E"/>
    <w:rsid w:val="004C04CE"/>
    <w:rsid w:val="004C0EA3"/>
    <w:rsid w:val="004C0EE1"/>
    <w:rsid w:val="004C10B8"/>
    <w:rsid w:val="004C1A15"/>
    <w:rsid w:val="004C2210"/>
    <w:rsid w:val="004C2691"/>
    <w:rsid w:val="004C3088"/>
    <w:rsid w:val="004C360E"/>
    <w:rsid w:val="004D017D"/>
    <w:rsid w:val="004D1AC1"/>
    <w:rsid w:val="004D1CC5"/>
    <w:rsid w:val="004D20C0"/>
    <w:rsid w:val="004D2C99"/>
    <w:rsid w:val="004D3501"/>
    <w:rsid w:val="004D3A30"/>
    <w:rsid w:val="004D3E2A"/>
    <w:rsid w:val="004D4380"/>
    <w:rsid w:val="004D72E6"/>
    <w:rsid w:val="004D7995"/>
    <w:rsid w:val="004D79C9"/>
    <w:rsid w:val="004D7CEE"/>
    <w:rsid w:val="004E04AD"/>
    <w:rsid w:val="004E297A"/>
    <w:rsid w:val="004E39C5"/>
    <w:rsid w:val="004E4E24"/>
    <w:rsid w:val="004E5127"/>
    <w:rsid w:val="004F0D4C"/>
    <w:rsid w:val="004F19C5"/>
    <w:rsid w:val="004F2EAA"/>
    <w:rsid w:val="004F3F8B"/>
    <w:rsid w:val="004F50E3"/>
    <w:rsid w:val="004F5443"/>
    <w:rsid w:val="004F73E2"/>
    <w:rsid w:val="004F7457"/>
    <w:rsid w:val="005019A2"/>
    <w:rsid w:val="0050297E"/>
    <w:rsid w:val="00503F73"/>
    <w:rsid w:val="00504616"/>
    <w:rsid w:val="005050D8"/>
    <w:rsid w:val="00506082"/>
    <w:rsid w:val="00506876"/>
    <w:rsid w:val="00507E37"/>
    <w:rsid w:val="00510221"/>
    <w:rsid w:val="00511395"/>
    <w:rsid w:val="0051163A"/>
    <w:rsid w:val="0051247A"/>
    <w:rsid w:val="00512F6E"/>
    <w:rsid w:val="005131A3"/>
    <w:rsid w:val="00513236"/>
    <w:rsid w:val="00513BFC"/>
    <w:rsid w:val="005147BC"/>
    <w:rsid w:val="005156D9"/>
    <w:rsid w:val="00516BD8"/>
    <w:rsid w:val="005178DB"/>
    <w:rsid w:val="00517B3D"/>
    <w:rsid w:val="00517DAF"/>
    <w:rsid w:val="00517DF5"/>
    <w:rsid w:val="0052066F"/>
    <w:rsid w:val="005206F3"/>
    <w:rsid w:val="00520968"/>
    <w:rsid w:val="00521492"/>
    <w:rsid w:val="00521CCF"/>
    <w:rsid w:val="00521F5D"/>
    <w:rsid w:val="00523622"/>
    <w:rsid w:val="00523ED8"/>
    <w:rsid w:val="00524314"/>
    <w:rsid w:val="00524441"/>
    <w:rsid w:val="005244F2"/>
    <w:rsid w:val="0052469E"/>
    <w:rsid w:val="0052479E"/>
    <w:rsid w:val="00524FCD"/>
    <w:rsid w:val="005250AE"/>
    <w:rsid w:val="005254F4"/>
    <w:rsid w:val="00526E28"/>
    <w:rsid w:val="00527588"/>
    <w:rsid w:val="0053011C"/>
    <w:rsid w:val="00530AA6"/>
    <w:rsid w:val="005318F4"/>
    <w:rsid w:val="00531E49"/>
    <w:rsid w:val="00531F43"/>
    <w:rsid w:val="005323EF"/>
    <w:rsid w:val="00532650"/>
    <w:rsid w:val="00532E04"/>
    <w:rsid w:val="00532E5E"/>
    <w:rsid w:val="00532EA4"/>
    <w:rsid w:val="00533755"/>
    <w:rsid w:val="00535B5C"/>
    <w:rsid w:val="00536EBB"/>
    <w:rsid w:val="005374F5"/>
    <w:rsid w:val="00537DD9"/>
    <w:rsid w:val="0054025A"/>
    <w:rsid w:val="005414E5"/>
    <w:rsid w:val="005426AF"/>
    <w:rsid w:val="00542730"/>
    <w:rsid w:val="00542E92"/>
    <w:rsid w:val="005433A8"/>
    <w:rsid w:val="00543436"/>
    <w:rsid w:val="00543B53"/>
    <w:rsid w:val="00543BBE"/>
    <w:rsid w:val="0054421D"/>
    <w:rsid w:val="00544547"/>
    <w:rsid w:val="00550DBF"/>
    <w:rsid w:val="00553553"/>
    <w:rsid w:val="00553B88"/>
    <w:rsid w:val="00554EF9"/>
    <w:rsid w:val="00555024"/>
    <w:rsid w:val="00555340"/>
    <w:rsid w:val="005553BD"/>
    <w:rsid w:val="00556128"/>
    <w:rsid w:val="0055664D"/>
    <w:rsid w:val="00556D86"/>
    <w:rsid w:val="00556FEE"/>
    <w:rsid w:val="00560010"/>
    <w:rsid w:val="00560400"/>
    <w:rsid w:val="005611B5"/>
    <w:rsid w:val="005626CB"/>
    <w:rsid w:val="005628AF"/>
    <w:rsid w:val="00563D44"/>
    <w:rsid w:val="0056414A"/>
    <w:rsid w:val="005646F1"/>
    <w:rsid w:val="005649E0"/>
    <w:rsid w:val="0056515B"/>
    <w:rsid w:val="00565262"/>
    <w:rsid w:val="00567254"/>
    <w:rsid w:val="005674AD"/>
    <w:rsid w:val="00567BC7"/>
    <w:rsid w:val="00570434"/>
    <w:rsid w:val="00570C18"/>
    <w:rsid w:val="00571A8E"/>
    <w:rsid w:val="00572995"/>
    <w:rsid w:val="00573C91"/>
    <w:rsid w:val="00575922"/>
    <w:rsid w:val="0057594C"/>
    <w:rsid w:val="00575CA7"/>
    <w:rsid w:val="00575E3C"/>
    <w:rsid w:val="00576BAA"/>
    <w:rsid w:val="00576D3E"/>
    <w:rsid w:val="0057763F"/>
    <w:rsid w:val="00577F24"/>
    <w:rsid w:val="005801A6"/>
    <w:rsid w:val="00580842"/>
    <w:rsid w:val="0058195C"/>
    <w:rsid w:val="005830F2"/>
    <w:rsid w:val="0058367E"/>
    <w:rsid w:val="0058423E"/>
    <w:rsid w:val="005849FB"/>
    <w:rsid w:val="0058527D"/>
    <w:rsid w:val="005852D9"/>
    <w:rsid w:val="0058549E"/>
    <w:rsid w:val="00585CC2"/>
    <w:rsid w:val="00586A2D"/>
    <w:rsid w:val="005875D9"/>
    <w:rsid w:val="00587786"/>
    <w:rsid w:val="00587ED6"/>
    <w:rsid w:val="0059076E"/>
    <w:rsid w:val="00590782"/>
    <w:rsid w:val="00590AB7"/>
    <w:rsid w:val="00590C5D"/>
    <w:rsid w:val="005911A8"/>
    <w:rsid w:val="005912B4"/>
    <w:rsid w:val="00591510"/>
    <w:rsid w:val="00591942"/>
    <w:rsid w:val="005934E0"/>
    <w:rsid w:val="00593F6A"/>
    <w:rsid w:val="005941B8"/>
    <w:rsid w:val="00595591"/>
    <w:rsid w:val="00595E31"/>
    <w:rsid w:val="00595FBD"/>
    <w:rsid w:val="00596437"/>
    <w:rsid w:val="00597445"/>
    <w:rsid w:val="005A02F5"/>
    <w:rsid w:val="005A05AE"/>
    <w:rsid w:val="005A1B6D"/>
    <w:rsid w:val="005A1E36"/>
    <w:rsid w:val="005A332C"/>
    <w:rsid w:val="005A3D6E"/>
    <w:rsid w:val="005A3F1B"/>
    <w:rsid w:val="005A4092"/>
    <w:rsid w:val="005A41D6"/>
    <w:rsid w:val="005A5155"/>
    <w:rsid w:val="005A5736"/>
    <w:rsid w:val="005A5EFD"/>
    <w:rsid w:val="005A70C4"/>
    <w:rsid w:val="005A72EE"/>
    <w:rsid w:val="005A747C"/>
    <w:rsid w:val="005B1B09"/>
    <w:rsid w:val="005B2627"/>
    <w:rsid w:val="005B26A7"/>
    <w:rsid w:val="005B369F"/>
    <w:rsid w:val="005B489E"/>
    <w:rsid w:val="005B5955"/>
    <w:rsid w:val="005B5ACB"/>
    <w:rsid w:val="005B6DE5"/>
    <w:rsid w:val="005B73D8"/>
    <w:rsid w:val="005B7D2D"/>
    <w:rsid w:val="005C0D0B"/>
    <w:rsid w:val="005C0FFB"/>
    <w:rsid w:val="005C183F"/>
    <w:rsid w:val="005C1942"/>
    <w:rsid w:val="005C1D5C"/>
    <w:rsid w:val="005C2965"/>
    <w:rsid w:val="005C2981"/>
    <w:rsid w:val="005C336F"/>
    <w:rsid w:val="005C3873"/>
    <w:rsid w:val="005C4674"/>
    <w:rsid w:val="005C4963"/>
    <w:rsid w:val="005C55DF"/>
    <w:rsid w:val="005C5947"/>
    <w:rsid w:val="005C5B13"/>
    <w:rsid w:val="005C679F"/>
    <w:rsid w:val="005C6910"/>
    <w:rsid w:val="005D10A3"/>
    <w:rsid w:val="005D1109"/>
    <w:rsid w:val="005D1AEA"/>
    <w:rsid w:val="005D2118"/>
    <w:rsid w:val="005D23D1"/>
    <w:rsid w:val="005D303B"/>
    <w:rsid w:val="005D331C"/>
    <w:rsid w:val="005D4FDA"/>
    <w:rsid w:val="005D711E"/>
    <w:rsid w:val="005D73DD"/>
    <w:rsid w:val="005E1844"/>
    <w:rsid w:val="005E2127"/>
    <w:rsid w:val="005E2901"/>
    <w:rsid w:val="005E311A"/>
    <w:rsid w:val="005E39E5"/>
    <w:rsid w:val="005E3A94"/>
    <w:rsid w:val="005E3D93"/>
    <w:rsid w:val="005E443F"/>
    <w:rsid w:val="005E4914"/>
    <w:rsid w:val="005E63DD"/>
    <w:rsid w:val="005E6611"/>
    <w:rsid w:val="005F0809"/>
    <w:rsid w:val="005F0ECC"/>
    <w:rsid w:val="005F18FD"/>
    <w:rsid w:val="005F28F2"/>
    <w:rsid w:val="005F2DBE"/>
    <w:rsid w:val="005F3140"/>
    <w:rsid w:val="005F4368"/>
    <w:rsid w:val="005F528F"/>
    <w:rsid w:val="005F5D12"/>
    <w:rsid w:val="005F5E95"/>
    <w:rsid w:val="005F635F"/>
    <w:rsid w:val="005F7153"/>
    <w:rsid w:val="005F7902"/>
    <w:rsid w:val="00600705"/>
    <w:rsid w:val="00601CB4"/>
    <w:rsid w:val="006022EA"/>
    <w:rsid w:val="00602781"/>
    <w:rsid w:val="0060294B"/>
    <w:rsid w:val="00602AD2"/>
    <w:rsid w:val="006039E2"/>
    <w:rsid w:val="00604041"/>
    <w:rsid w:val="006064EE"/>
    <w:rsid w:val="00610254"/>
    <w:rsid w:val="006106F8"/>
    <w:rsid w:val="0061105E"/>
    <w:rsid w:val="00611623"/>
    <w:rsid w:val="00611733"/>
    <w:rsid w:val="006117C9"/>
    <w:rsid w:val="00612003"/>
    <w:rsid w:val="006122DE"/>
    <w:rsid w:val="00613DA5"/>
    <w:rsid w:val="00613FC5"/>
    <w:rsid w:val="00617486"/>
    <w:rsid w:val="006177C7"/>
    <w:rsid w:val="006178B6"/>
    <w:rsid w:val="00620AC6"/>
    <w:rsid w:val="00620C89"/>
    <w:rsid w:val="00621706"/>
    <w:rsid w:val="006230AA"/>
    <w:rsid w:val="00624CF3"/>
    <w:rsid w:val="00625928"/>
    <w:rsid w:val="00626061"/>
    <w:rsid w:val="00626641"/>
    <w:rsid w:val="00626C10"/>
    <w:rsid w:val="00626EF1"/>
    <w:rsid w:val="006270F0"/>
    <w:rsid w:val="00627186"/>
    <w:rsid w:val="00627254"/>
    <w:rsid w:val="00627D6B"/>
    <w:rsid w:val="00630ECA"/>
    <w:rsid w:val="0063119A"/>
    <w:rsid w:val="00631775"/>
    <w:rsid w:val="00632C34"/>
    <w:rsid w:val="00632D8B"/>
    <w:rsid w:val="00634DF2"/>
    <w:rsid w:val="0063532C"/>
    <w:rsid w:val="006357BA"/>
    <w:rsid w:val="00635C3D"/>
    <w:rsid w:val="006363E3"/>
    <w:rsid w:val="006367CC"/>
    <w:rsid w:val="00636A57"/>
    <w:rsid w:val="00640773"/>
    <w:rsid w:val="006419F7"/>
    <w:rsid w:val="00641D44"/>
    <w:rsid w:val="00641F94"/>
    <w:rsid w:val="0064274C"/>
    <w:rsid w:val="00642E47"/>
    <w:rsid w:val="006437F7"/>
    <w:rsid w:val="00643AC3"/>
    <w:rsid w:val="00644265"/>
    <w:rsid w:val="00644841"/>
    <w:rsid w:val="0064627A"/>
    <w:rsid w:val="00647276"/>
    <w:rsid w:val="00650050"/>
    <w:rsid w:val="00653757"/>
    <w:rsid w:val="00653D2A"/>
    <w:rsid w:val="006540F5"/>
    <w:rsid w:val="00656756"/>
    <w:rsid w:val="00657516"/>
    <w:rsid w:val="00661120"/>
    <w:rsid w:val="0066196A"/>
    <w:rsid w:val="00662DB5"/>
    <w:rsid w:val="0066423F"/>
    <w:rsid w:val="00664500"/>
    <w:rsid w:val="00664975"/>
    <w:rsid w:val="00665445"/>
    <w:rsid w:val="0066550F"/>
    <w:rsid w:val="00670404"/>
    <w:rsid w:val="006709B5"/>
    <w:rsid w:val="006720E2"/>
    <w:rsid w:val="00672816"/>
    <w:rsid w:val="00673717"/>
    <w:rsid w:val="0067511C"/>
    <w:rsid w:val="00675237"/>
    <w:rsid w:val="00675828"/>
    <w:rsid w:val="00675A13"/>
    <w:rsid w:val="006762B1"/>
    <w:rsid w:val="006769C3"/>
    <w:rsid w:val="006771E8"/>
    <w:rsid w:val="006776E3"/>
    <w:rsid w:val="006805CF"/>
    <w:rsid w:val="006807F0"/>
    <w:rsid w:val="00681270"/>
    <w:rsid w:val="006820A2"/>
    <w:rsid w:val="0068269E"/>
    <w:rsid w:val="00682A36"/>
    <w:rsid w:val="00683094"/>
    <w:rsid w:val="00683A8D"/>
    <w:rsid w:val="00684535"/>
    <w:rsid w:val="006848E0"/>
    <w:rsid w:val="00684DBA"/>
    <w:rsid w:val="00685211"/>
    <w:rsid w:val="0068610C"/>
    <w:rsid w:val="0068637F"/>
    <w:rsid w:val="006868DF"/>
    <w:rsid w:val="00686C11"/>
    <w:rsid w:val="00687890"/>
    <w:rsid w:val="006902E8"/>
    <w:rsid w:val="00691256"/>
    <w:rsid w:val="00691A1D"/>
    <w:rsid w:val="00691DE1"/>
    <w:rsid w:val="00692999"/>
    <w:rsid w:val="0069303E"/>
    <w:rsid w:val="006935FD"/>
    <w:rsid w:val="00693D37"/>
    <w:rsid w:val="00695167"/>
    <w:rsid w:val="0069526D"/>
    <w:rsid w:val="00695E79"/>
    <w:rsid w:val="0069687C"/>
    <w:rsid w:val="006A0688"/>
    <w:rsid w:val="006A0807"/>
    <w:rsid w:val="006A0D88"/>
    <w:rsid w:val="006A0FB9"/>
    <w:rsid w:val="006A1948"/>
    <w:rsid w:val="006A1EE9"/>
    <w:rsid w:val="006A457A"/>
    <w:rsid w:val="006A484C"/>
    <w:rsid w:val="006A559F"/>
    <w:rsid w:val="006A5CA3"/>
    <w:rsid w:val="006A5D92"/>
    <w:rsid w:val="006A5E54"/>
    <w:rsid w:val="006A6F85"/>
    <w:rsid w:val="006A7567"/>
    <w:rsid w:val="006A7F53"/>
    <w:rsid w:val="006B1BD3"/>
    <w:rsid w:val="006B288A"/>
    <w:rsid w:val="006B2C3D"/>
    <w:rsid w:val="006B2EBD"/>
    <w:rsid w:val="006B3157"/>
    <w:rsid w:val="006B3EB7"/>
    <w:rsid w:val="006B5527"/>
    <w:rsid w:val="006B743A"/>
    <w:rsid w:val="006B7497"/>
    <w:rsid w:val="006B76F7"/>
    <w:rsid w:val="006C01BA"/>
    <w:rsid w:val="006C034F"/>
    <w:rsid w:val="006C040E"/>
    <w:rsid w:val="006C0C58"/>
    <w:rsid w:val="006C16FA"/>
    <w:rsid w:val="006C1B13"/>
    <w:rsid w:val="006C1CB9"/>
    <w:rsid w:val="006C1DC9"/>
    <w:rsid w:val="006C207B"/>
    <w:rsid w:val="006C2AAE"/>
    <w:rsid w:val="006C2C2D"/>
    <w:rsid w:val="006C2C8B"/>
    <w:rsid w:val="006C309A"/>
    <w:rsid w:val="006C6AC4"/>
    <w:rsid w:val="006C763B"/>
    <w:rsid w:val="006D0856"/>
    <w:rsid w:val="006D0E07"/>
    <w:rsid w:val="006D16E4"/>
    <w:rsid w:val="006D1C17"/>
    <w:rsid w:val="006D25DC"/>
    <w:rsid w:val="006D291C"/>
    <w:rsid w:val="006D2D79"/>
    <w:rsid w:val="006D2F16"/>
    <w:rsid w:val="006D31D8"/>
    <w:rsid w:val="006D3D86"/>
    <w:rsid w:val="006D4232"/>
    <w:rsid w:val="006D49DB"/>
    <w:rsid w:val="006D4BC1"/>
    <w:rsid w:val="006E003D"/>
    <w:rsid w:val="006E1422"/>
    <w:rsid w:val="006E15EF"/>
    <w:rsid w:val="006E1CDC"/>
    <w:rsid w:val="006E240B"/>
    <w:rsid w:val="006E3253"/>
    <w:rsid w:val="006E37EB"/>
    <w:rsid w:val="006E42B5"/>
    <w:rsid w:val="006E5532"/>
    <w:rsid w:val="006E7166"/>
    <w:rsid w:val="006E77DD"/>
    <w:rsid w:val="006E786E"/>
    <w:rsid w:val="006F035C"/>
    <w:rsid w:val="006F0383"/>
    <w:rsid w:val="006F03D4"/>
    <w:rsid w:val="006F03F4"/>
    <w:rsid w:val="006F059A"/>
    <w:rsid w:val="006F0E98"/>
    <w:rsid w:val="006F1D2A"/>
    <w:rsid w:val="006F2317"/>
    <w:rsid w:val="006F264E"/>
    <w:rsid w:val="006F26EE"/>
    <w:rsid w:val="006F2737"/>
    <w:rsid w:val="006F27C4"/>
    <w:rsid w:val="006F2C7C"/>
    <w:rsid w:val="006F3624"/>
    <w:rsid w:val="006F3963"/>
    <w:rsid w:val="006F3A6F"/>
    <w:rsid w:val="006F42CA"/>
    <w:rsid w:val="006F7320"/>
    <w:rsid w:val="006F7451"/>
    <w:rsid w:val="006F77E2"/>
    <w:rsid w:val="007003B7"/>
    <w:rsid w:val="00700D6F"/>
    <w:rsid w:val="00703288"/>
    <w:rsid w:val="0070477B"/>
    <w:rsid w:val="00704FFD"/>
    <w:rsid w:val="00705C88"/>
    <w:rsid w:val="00710C47"/>
    <w:rsid w:val="007118BA"/>
    <w:rsid w:val="007119C6"/>
    <w:rsid w:val="00711CF0"/>
    <w:rsid w:val="00711FF6"/>
    <w:rsid w:val="00712DD4"/>
    <w:rsid w:val="007135F5"/>
    <w:rsid w:val="00713B5C"/>
    <w:rsid w:val="00713B99"/>
    <w:rsid w:val="00714037"/>
    <w:rsid w:val="0071415B"/>
    <w:rsid w:val="0071421A"/>
    <w:rsid w:val="00714997"/>
    <w:rsid w:val="00714F6E"/>
    <w:rsid w:val="00715066"/>
    <w:rsid w:val="00715CB7"/>
    <w:rsid w:val="0071603B"/>
    <w:rsid w:val="0071700C"/>
    <w:rsid w:val="00717BC0"/>
    <w:rsid w:val="0072007B"/>
    <w:rsid w:val="00720CA4"/>
    <w:rsid w:val="007213C7"/>
    <w:rsid w:val="00721411"/>
    <w:rsid w:val="007216BE"/>
    <w:rsid w:val="00721F56"/>
    <w:rsid w:val="00722B64"/>
    <w:rsid w:val="0072310C"/>
    <w:rsid w:val="007233F4"/>
    <w:rsid w:val="007235E4"/>
    <w:rsid w:val="00724DA1"/>
    <w:rsid w:val="007268C1"/>
    <w:rsid w:val="00726902"/>
    <w:rsid w:val="00726F87"/>
    <w:rsid w:val="0072785F"/>
    <w:rsid w:val="00727C11"/>
    <w:rsid w:val="00731DB5"/>
    <w:rsid w:val="007325B9"/>
    <w:rsid w:val="007326B4"/>
    <w:rsid w:val="007326E6"/>
    <w:rsid w:val="007336BD"/>
    <w:rsid w:val="0073370D"/>
    <w:rsid w:val="00733ECA"/>
    <w:rsid w:val="00734698"/>
    <w:rsid w:val="00735752"/>
    <w:rsid w:val="00736B06"/>
    <w:rsid w:val="00736C1F"/>
    <w:rsid w:val="00736E24"/>
    <w:rsid w:val="007379D3"/>
    <w:rsid w:val="007403BE"/>
    <w:rsid w:val="007416DB"/>
    <w:rsid w:val="00742A5F"/>
    <w:rsid w:val="00742FA7"/>
    <w:rsid w:val="007432E6"/>
    <w:rsid w:val="007438FB"/>
    <w:rsid w:val="0074429B"/>
    <w:rsid w:val="00744525"/>
    <w:rsid w:val="00744E80"/>
    <w:rsid w:val="00744FE6"/>
    <w:rsid w:val="00745C41"/>
    <w:rsid w:val="007470AD"/>
    <w:rsid w:val="0074715D"/>
    <w:rsid w:val="007479E6"/>
    <w:rsid w:val="00747ED0"/>
    <w:rsid w:val="007502BB"/>
    <w:rsid w:val="00750699"/>
    <w:rsid w:val="00750C4C"/>
    <w:rsid w:val="00750EAA"/>
    <w:rsid w:val="0075102D"/>
    <w:rsid w:val="00751740"/>
    <w:rsid w:val="0075206A"/>
    <w:rsid w:val="0075459D"/>
    <w:rsid w:val="00754765"/>
    <w:rsid w:val="00754924"/>
    <w:rsid w:val="00755087"/>
    <w:rsid w:val="0075531E"/>
    <w:rsid w:val="00756B86"/>
    <w:rsid w:val="00757465"/>
    <w:rsid w:val="007574CF"/>
    <w:rsid w:val="00757C0F"/>
    <w:rsid w:val="00757CD5"/>
    <w:rsid w:val="00757DE1"/>
    <w:rsid w:val="00760459"/>
    <w:rsid w:val="00760D64"/>
    <w:rsid w:val="00760DE9"/>
    <w:rsid w:val="00760ED3"/>
    <w:rsid w:val="00761341"/>
    <w:rsid w:val="00762484"/>
    <w:rsid w:val="00762509"/>
    <w:rsid w:val="00762597"/>
    <w:rsid w:val="00762D16"/>
    <w:rsid w:val="00762F30"/>
    <w:rsid w:val="007642E7"/>
    <w:rsid w:val="00765D8A"/>
    <w:rsid w:val="00767EA8"/>
    <w:rsid w:val="0077237A"/>
    <w:rsid w:val="00772406"/>
    <w:rsid w:val="007727F8"/>
    <w:rsid w:val="00772B83"/>
    <w:rsid w:val="007734A0"/>
    <w:rsid w:val="0077382E"/>
    <w:rsid w:val="007742FD"/>
    <w:rsid w:val="007746DB"/>
    <w:rsid w:val="007747B7"/>
    <w:rsid w:val="007755EF"/>
    <w:rsid w:val="00775C85"/>
    <w:rsid w:val="007766E6"/>
    <w:rsid w:val="0077683B"/>
    <w:rsid w:val="00776E54"/>
    <w:rsid w:val="007770AC"/>
    <w:rsid w:val="00777504"/>
    <w:rsid w:val="007778CB"/>
    <w:rsid w:val="0078174F"/>
    <w:rsid w:val="007831A7"/>
    <w:rsid w:val="00783679"/>
    <w:rsid w:val="00784303"/>
    <w:rsid w:val="00785C10"/>
    <w:rsid w:val="00785E11"/>
    <w:rsid w:val="0078624D"/>
    <w:rsid w:val="007869A9"/>
    <w:rsid w:val="00786AA0"/>
    <w:rsid w:val="00786CAB"/>
    <w:rsid w:val="007872D9"/>
    <w:rsid w:val="007877A6"/>
    <w:rsid w:val="00787C42"/>
    <w:rsid w:val="00790BD1"/>
    <w:rsid w:val="00790C39"/>
    <w:rsid w:val="00793385"/>
    <w:rsid w:val="00793524"/>
    <w:rsid w:val="007939E2"/>
    <w:rsid w:val="00793A87"/>
    <w:rsid w:val="00793ACE"/>
    <w:rsid w:val="00794F6C"/>
    <w:rsid w:val="0079517F"/>
    <w:rsid w:val="0079521E"/>
    <w:rsid w:val="0079522E"/>
    <w:rsid w:val="0079589A"/>
    <w:rsid w:val="00796F24"/>
    <w:rsid w:val="007A00DF"/>
    <w:rsid w:val="007A1081"/>
    <w:rsid w:val="007A1750"/>
    <w:rsid w:val="007A184F"/>
    <w:rsid w:val="007A1F19"/>
    <w:rsid w:val="007A3F96"/>
    <w:rsid w:val="007A40C5"/>
    <w:rsid w:val="007A42EF"/>
    <w:rsid w:val="007A4599"/>
    <w:rsid w:val="007A4AC1"/>
    <w:rsid w:val="007A5B43"/>
    <w:rsid w:val="007A6102"/>
    <w:rsid w:val="007B0068"/>
    <w:rsid w:val="007B0E44"/>
    <w:rsid w:val="007B0E6D"/>
    <w:rsid w:val="007B0F31"/>
    <w:rsid w:val="007B19ED"/>
    <w:rsid w:val="007B2C89"/>
    <w:rsid w:val="007B2DCE"/>
    <w:rsid w:val="007B4638"/>
    <w:rsid w:val="007B46E3"/>
    <w:rsid w:val="007B546B"/>
    <w:rsid w:val="007B6F06"/>
    <w:rsid w:val="007B706F"/>
    <w:rsid w:val="007B7270"/>
    <w:rsid w:val="007B72B0"/>
    <w:rsid w:val="007C09BA"/>
    <w:rsid w:val="007C1616"/>
    <w:rsid w:val="007C20F2"/>
    <w:rsid w:val="007C2B1F"/>
    <w:rsid w:val="007C3DD4"/>
    <w:rsid w:val="007C4258"/>
    <w:rsid w:val="007C4A21"/>
    <w:rsid w:val="007C5B8D"/>
    <w:rsid w:val="007C6979"/>
    <w:rsid w:val="007C7857"/>
    <w:rsid w:val="007C7965"/>
    <w:rsid w:val="007D0ADB"/>
    <w:rsid w:val="007D16AB"/>
    <w:rsid w:val="007D349D"/>
    <w:rsid w:val="007D34B2"/>
    <w:rsid w:val="007D463E"/>
    <w:rsid w:val="007D4778"/>
    <w:rsid w:val="007D4B2F"/>
    <w:rsid w:val="007D635F"/>
    <w:rsid w:val="007D65F7"/>
    <w:rsid w:val="007D70C7"/>
    <w:rsid w:val="007D76E6"/>
    <w:rsid w:val="007D7DBA"/>
    <w:rsid w:val="007E02BC"/>
    <w:rsid w:val="007E078B"/>
    <w:rsid w:val="007E08AA"/>
    <w:rsid w:val="007E21E5"/>
    <w:rsid w:val="007E28D3"/>
    <w:rsid w:val="007E2FE3"/>
    <w:rsid w:val="007E3695"/>
    <w:rsid w:val="007E4A94"/>
    <w:rsid w:val="007E4BC0"/>
    <w:rsid w:val="007E4BDA"/>
    <w:rsid w:val="007E6416"/>
    <w:rsid w:val="007F11D1"/>
    <w:rsid w:val="007F1AAF"/>
    <w:rsid w:val="007F1BEE"/>
    <w:rsid w:val="007F22CA"/>
    <w:rsid w:val="007F22D0"/>
    <w:rsid w:val="007F3435"/>
    <w:rsid w:val="007F4112"/>
    <w:rsid w:val="007F41B7"/>
    <w:rsid w:val="007F4DBA"/>
    <w:rsid w:val="007F4E47"/>
    <w:rsid w:val="007F525F"/>
    <w:rsid w:val="007F5342"/>
    <w:rsid w:val="007F6177"/>
    <w:rsid w:val="007F6718"/>
    <w:rsid w:val="007F750A"/>
    <w:rsid w:val="00803680"/>
    <w:rsid w:val="00803688"/>
    <w:rsid w:val="00803AA3"/>
    <w:rsid w:val="008041CE"/>
    <w:rsid w:val="008048B6"/>
    <w:rsid w:val="00804AA8"/>
    <w:rsid w:val="0080540C"/>
    <w:rsid w:val="00805ED3"/>
    <w:rsid w:val="00806CA4"/>
    <w:rsid w:val="00806FF1"/>
    <w:rsid w:val="008073F1"/>
    <w:rsid w:val="008103C4"/>
    <w:rsid w:val="00810D06"/>
    <w:rsid w:val="00810DFC"/>
    <w:rsid w:val="00811462"/>
    <w:rsid w:val="00811AF4"/>
    <w:rsid w:val="00812183"/>
    <w:rsid w:val="00813065"/>
    <w:rsid w:val="00813B2C"/>
    <w:rsid w:val="00814BFA"/>
    <w:rsid w:val="00814DE0"/>
    <w:rsid w:val="00816229"/>
    <w:rsid w:val="0081726A"/>
    <w:rsid w:val="00817376"/>
    <w:rsid w:val="00817530"/>
    <w:rsid w:val="00817784"/>
    <w:rsid w:val="00817990"/>
    <w:rsid w:val="00817C84"/>
    <w:rsid w:val="00820BC8"/>
    <w:rsid w:val="00820C74"/>
    <w:rsid w:val="00820C9A"/>
    <w:rsid w:val="00820EBC"/>
    <w:rsid w:val="00821DB9"/>
    <w:rsid w:val="00821DFC"/>
    <w:rsid w:val="00821ECE"/>
    <w:rsid w:val="0082247C"/>
    <w:rsid w:val="008229CB"/>
    <w:rsid w:val="00822B59"/>
    <w:rsid w:val="00822CAD"/>
    <w:rsid w:val="00823C74"/>
    <w:rsid w:val="00823DC3"/>
    <w:rsid w:val="00824435"/>
    <w:rsid w:val="0082471E"/>
    <w:rsid w:val="00824993"/>
    <w:rsid w:val="00824A2A"/>
    <w:rsid w:val="008250D4"/>
    <w:rsid w:val="00825AA6"/>
    <w:rsid w:val="00826125"/>
    <w:rsid w:val="0082615B"/>
    <w:rsid w:val="008263DE"/>
    <w:rsid w:val="00826886"/>
    <w:rsid w:val="008278D2"/>
    <w:rsid w:val="00827CA4"/>
    <w:rsid w:val="00827E71"/>
    <w:rsid w:val="00830A57"/>
    <w:rsid w:val="008311EC"/>
    <w:rsid w:val="008317CB"/>
    <w:rsid w:val="00832529"/>
    <w:rsid w:val="00833A8E"/>
    <w:rsid w:val="008342C7"/>
    <w:rsid w:val="00835CF6"/>
    <w:rsid w:val="00835D86"/>
    <w:rsid w:val="00835F2C"/>
    <w:rsid w:val="00836D2B"/>
    <w:rsid w:val="00837823"/>
    <w:rsid w:val="0084010F"/>
    <w:rsid w:val="00841134"/>
    <w:rsid w:val="008411C9"/>
    <w:rsid w:val="00841AE4"/>
    <w:rsid w:val="008428EA"/>
    <w:rsid w:val="0084339B"/>
    <w:rsid w:val="008433AE"/>
    <w:rsid w:val="008433CC"/>
    <w:rsid w:val="00843B4D"/>
    <w:rsid w:val="008446AC"/>
    <w:rsid w:val="00844CA3"/>
    <w:rsid w:val="0084506B"/>
    <w:rsid w:val="008455A7"/>
    <w:rsid w:val="00845A0D"/>
    <w:rsid w:val="00846646"/>
    <w:rsid w:val="00846725"/>
    <w:rsid w:val="008471FC"/>
    <w:rsid w:val="00847F47"/>
    <w:rsid w:val="00850695"/>
    <w:rsid w:val="008512AE"/>
    <w:rsid w:val="00851591"/>
    <w:rsid w:val="0085167A"/>
    <w:rsid w:val="00851680"/>
    <w:rsid w:val="00852219"/>
    <w:rsid w:val="00852753"/>
    <w:rsid w:val="00853BC9"/>
    <w:rsid w:val="00853D1A"/>
    <w:rsid w:val="00854333"/>
    <w:rsid w:val="008560F3"/>
    <w:rsid w:val="00856892"/>
    <w:rsid w:val="00856FA8"/>
    <w:rsid w:val="0086137F"/>
    <w:rsid w:val="00861652"/>
    <w:rsid w:val="00861D27"/>
    <w:rsid w:val="0086267B"/>
    <w:rsid w:val="00862971"/>
    <w:rsid w:val="00864FEA"/>
    <w:rsid w:val="008657F1"/>
    <w:rsid w:val="00865E21"/>
    <w:rsid w:val="008670F4"/>
    <w:rsid w:val="0086765D"/>
    <w:rsid w:val="0087070B"/>
    <w:rsid w:val="00870CD5"/>
    <w:rsid w:val="00871E10"/>
    <w:rsid w:val="008726AB"/>
    <w:rsid w:val="00873ECD"/>
    <w:rsid w:val="00874AAE"/>
    <w:rsid w:val="008753A7"/>
    <w:rsid w:val="00875B82"/>
    <w:rsid w:val="00875E52"/>
    <w:rsid w:val="00877ED1"/>
    <w:rsid w:val="00881233"/>
    <w:rsid w:val="0088283F"/>
    <w:rsid w:val="00882875"/>
    <w:rsid w:val="00882C23"/>
    <w:rsid w:val="00882E7F"/>
    <w:rsid w:val="00884BAB"/>
    <w:rsid w:val="00886892"/>
    <w:rsid w:val="0089110D"/>
    <w:rsid w:val="00891584"/>
    <w:rsid w:val="008920D3"/>
    <w:rsid w:val="00892346"/>
    <w:rsid w:val="00892A02"/>
    <w:rsid w:val="00893BF0"/>
    <w:rsid w:val="00894135"/>
    <w:rsid w:val="00894465"/>
    <w:rsid w:val="00894B68"/>
    <w:rsid w:val="00896894"/>
    <w:rsid w:val="00896950"/>
    <w:rsid w:val="00896ADB"/>
    <w:rsid w:val="00896D15"/>
    <w:rsid w:val="008970A0"/>
    <w:rsid w:val="008A003B"/>
    <w:rsid w:val="008A027D"/>
    <w:rsid w:val="008A0979"/>
    <w:rsid w:val="008A0C32"/>
    <w:rsid w:val="008A18BA"/>
    <w:rsid w:val="008A1D15"/>
    <w:rsid w:val="008A1D52"/>
    <w:rsid w:val="008A1DDB"/>
    <w:rsid w:val="008A29D0"/>
    <w:rsid w:val="008A322E"/>
    <w:rsid w:val="008A34AD"/>
    <w:rsid w:val="008A397B"/>
    <w:rsid w:val="008A3FF5"/>
    <w:rsid w:val="008A439F"/>
    <w:rsid w:val="008A4CAF"/>
    <w:rsid w:val="008A504E"/>
    <w:rsid w:val="008A591B"/>
    <w:rsid w:val="008A6C29"/>
    <w:rsid w:val="008A740E"/>
    <w:rsid w:val="008A7630"/>
    <w:rsid w:val="008A7D75"/>
    <w:rsid w:val="008B0B93"/>
    <w:rsid w:val="008B245B"/>
    <w:rsid w:val="008B2485"/>
    <w:rsid w:val="008B414F"/>
    <w:rsid w:val="008B45CF"/>
    <w:rsid w:val="008B51F5"/>
    <w:rsid w:val="008B5F62"/>
    <w:rsid w:val="008B731C"/>
    <w:rsid w:val="008B734C"/>
    <w:rsid w:val="008B7BD5"/>
    <w:rsid w:val="008C18E9"/>
    <w:rsid w:val="008C1937"/>
    <w:rsid w:val="008C1B5A"/>
    <w:rsid w:val="008C33E8"/>
    <w:rsid w:val="008C4C28"/>
    <w:rsid w:val="008C56E3"/>
    <w:rsid w:val="008C5CEF"/>
    <w:rsid w:val="008C5E84"/>
    <w:rsid w:val="008C67F5"/>
    <w:rsid w:val="008C6920"/>
    <w:rsid w:val="008C6E46"/>
    <w:rsid w:val="008C7568"/>
    <w:rsid w:val="008C778B"/>
    <w:rsid w:val="008D0D72"/>
    <w:rsid w:val="008D144C"/>
    <w:rsid w:val="008D1668"/>
    <w:rsid w:val="008D1FF3"/>
    <w:rsid w:val="008D2BE6"/>
    <w:rsid w:val="008D4211"/>
    <w:rsid w:val="008D4687"/>
    <w:rsid w:val="008D49F7"/>
    <w:rsid w:val="008D60A9"/>
    <w:rsid w:val="008D67A4"/>
    <w:rsid w:val="008D75A5"/>
    <w:rsid w:val="008D7DE8"/>
    <w:rsid w:val="008E0F9A"/>
    <w:rsid w:val="008E2261"/>
    <w:rsid w:val="008E256A"/>
    <w:rsid w:val="008E3868"/>
    <w:rsid w:val="008E393D"/>
    <w:rsid w:val="008E3D5E"/>
    <w:rsid w:val="008E43CA"/>
    <w:rsid w:val="008E45EA"/>
    <w:rsid w:val="008E506C"/>
    <w:rsid w:val="008E7638"/>
    <w:rsid w:val="008E79A3"/>
    <w:rsid w:val="008F1391"/>
    <w:rsid w:val="008F1CE8"/>
    <w:rsid w:val="008F1DC7"/>
    <w:rsid w:val="008F23A4"/>
    <w:rsid w:val="008F2C04"/>
    <w:rsid w:val="008F2EA6"/>
    <w:rsid w:val="008F487B"/>
    <w:rsid w:val="008F502C"/>
    <w:rsid w:val="008F61E5"/>
    <w:rsid w:val="008F628A"/>
    <w:rsid w:val="008F66A0"/>
    <w:rsid w:val="008F673D"/>
    <w:rsid w:val="008F7511"/>
    <w:rsid w:val="008F792E"/>
    <w:rsid w:val="008F7F9D"/>
    <w:rsid w:val="00900127"/>
    <w:rsid w:val="0090137A"/>
    <w:rsid w:val="009018A3"/>
    <w:rsid w:val="00901CC8"/>
    <w:rsid w:val="0090210B"/>
    <w:rsid w:val="00902191"/>
    <w:rsid w:val="00902646"/>
    <w:rsid w:val="0090361C"/>
    <w:rsid w:val="009037C5"/>
    <w:rsid w:val="00903EFC"/>
    <w:rsid w:val="0090436E"/>
    <w:rsid w:val="00904AF0"/>
    <w:rsid w:val="00904E8B"/>
    <w:rsid w:val="00905786"/>
    <w:rsid w:val="00905A4C"/>
    <w:rsid w:val="00906015"/>
    <w:rsid w:val="009073C8"/>
    <w:rsid w:val="00910348"/>
    <w:rsid w:val="00910573"/>
    <w:rsid w:val="00911106"/>
    <w:rsid w:val="00911162"/>
    <w:rsid w:val="00912D04"/>
    <w:rsid w:val="0091363B"/>
    <w:rsid w:val="00913834"/>
    <w:rsid w:val="009139BA"/>
    <w:rsid w:val="009139D9"/>
    <w:rsid w:val="00916C16"/>
    <w:rsid w:val="00917258"/>
    <w:rsid w:val="00920CB6"/>
    <w:rsid w:val="00921AEF"/>
    <w:rsid w:val="009224A6"/>
    <w:rsid w:val="009227CB"/>
    <w:rsid w:val="00922940"/>
    <w:rsid w:val="00922AC6"/>
    <w:rsid w:val="00922AC9"/>
    <w:rsid w:val="00922D98"/>
    <w:rsid w:val="00922EE4"/>
    <w:rsid w:val="009238F1"/>
    <w:rsid w:val="00924C4C"/>
    <w:rsid w:val="00924D18"/>
    <w:rsid w:val="00927354"/>
    <w:rsid w:val="00930792"/>
    <w:rsid w:val="00930A70"/>
    <w:rsid w:val="00930F4E"/>
    <w:rsid w:val="009313CE"/>
    <w:rsid w:val="00931ADC"/>
    <w:rsid w:val="009323B9"/>
    <w:rsid w:val="00932DE4"/>
    <w:rsid w:val="00933CB3"/>
    <w:rsid w:val="009367FF"/>
    <w:rsid w:val="00936CC0"/>
    <w:rsid w:val="00936FC0"/>
    <w:rsid w:val="00937F4D"/>
    <w:rsid w:val="009406AE"/>
    <w:rsid w:val="0094132C"/>
    <w:rsid w:val="009414AA"/>
    <w:rsid w:val="0094174C"/>
    <w:rsid w:val="009419DF"/>
    <w:rsid w:val="00943EF3"/>
    <w:rsid w:val="00944099"/>
    <w:rsid w:val="0094463A"/>
    <w:rsid w:val="00945CEE"/>
    <w:rsid w:val="009466CD"/>
    <w:rsid w:val="009474D2"/>
    <w:rsid w:val="00947B72"/>
    <w:rsid w:val="00947C53"/>
    <w:rsid w:val="00950A73"/>
    <w:rsid w:val="0095180F"/>
    <w:rsid w:val="0095196C"/>
    <w:rsid w:val="00952AF0"/>
    <w:rsid w:val="00953371"/>
    <w:rsid w:val="0095499F"/>
    <w:rsid w:val="0095538D"/>
    <w:rsid w:val="0095557E"/>
    <w:rsid w:val="00955624"/>
    <w:rsid w:val="009579C4"/>
    <w:rsid w:val="00957EBC"/>
    <w:rsid w:val="00957FF0"/>
    <w:rsid w:val="0096071B"/>
    <w:rsid w:val="0096093A"/>
    <w:rsid w:val="00960EFF"/>
    <w:rsid w:val="00963B18"/>
    <w:rsid w:val="00964716"/>
    <w:rsid w:val="00965053"/>
    <w:rsid w:val="00965312"/>
    <w:rsid w:val="00966022"/>
    <w:rsid w:val="00966129"/>
    <w:rsid w:val="00966487"/>
    <w:rsid w:val="00966625"/>
    <w:rsid w:val="00966C02"/>
    <w:rsid w:val="00967C7D"/>
    <w:rsid w:val="00967E17"/>
    <w:rsid w:val="009718E6"/>
    <w:rsid w:val="009724F8"/>
    <w:rsid w:val="0097258D"/>
    <w:rsid w:val="0097276B"/>
    <w:rsid w:val="009727AE"/>
    <w:rsid w:val="009729E9"/>
    <w:rsid w:val="00972FED"/>
    <w:rsid w:val="00973220"/>
    <w:rsid w:val="0097491B"/>
    <w:rsid w:val="00974C5D"/>
    <w:rsid w:val="00974DE1"/>
    <w:rsid w:val="0097649E"/>
    <w:rsid w:val="00976D80"/>
    <w:rsid w:val="009776CF"/>
    <w:rsid w:val="00977930"/>
    <w:rsid w:val="00980422"/>
    <w:rsid w:val="009806E0"/>
    <w:rsid w:val="00980D5D"/>
    <w:rsid w:val="0098119A"/>
    <w:rsid w:val="00981826"/>
    <w:rsid w:val="00981B3C"/>
    <w:rsid w:val="0098253C"/>
    <w:rsid w:val="00982BB8"/>
    <w:rsid w:val="00982FE3"/>
    <w:rsid w:val="00983432"/>
    <w:rsid w:val="00983518"/>
    <w:rsid w:val="00983B6F"/>
    <w:rsid w:val="00984A49"/>
    <w:rsid w:val="00984AED"/>
    <w:rsid w:val="009857D9"/>
    <w:rsid w:val="00985DE9"/>
    <w:rsid w:val="00985DFA"/>
    <w:rsid w:val="009868C3"/>
    <w:rsid w:val="009869F5"/>
    <w:rsid w:val="009909C8"/>
    <w:rsid w:val="00990C1D"/>
    <w:rsid w:val="009911C2"/>
    <w:rsid w:val="00991EC2"/>
    <w:rsid w:val="0099341D"/>
    <w:rsid w:val="00993C52"/>
    <w:rsid w:val="00993D7C"/>
    <w:rsid w:val="00994342"/>
    <w:rsid w:val="009959EB"/>
    <w:rsid w:val="00995FB5"/>
    <w:rsid w:val="0099614F"/>
    <w:rsid w:val="00997272"/>
    <w:rsid w:val="009A07B6"/>
    <w:rsid w:val="009A0801"/>
    <w:rsid w:val="009A1987"/>
    <w:rsid w:val="009A2460"/>
    <w:rsid w:val="009A2F19"/>
    <w:rsid w:val="009A34C3"/>
    <w:rsid w:val="009A4273"/>
    <w:rsid w:val="009A4F53"/>
    <w:rsid w:val="009A5727"/>
    <w:rsid w:val="009A5DEC"/>
    <w:rsid w:val="009A6137"/>
    <w:rsid w:val="009A6337"/>
    <w:rsid w:val="009A66E3"/>
    <w:rsid w:val="009A740D"/>
    <w:rsid w:val="009A7561"/>
    <w:rsid w:val="009A7C24"/>
    <w:rsid w:val="009A7D39"/>
    <w:rsid w:val="009A7F9C"/>
    <w:rsid w:val="009B0477"/>
    <w:rsid w:val="009B0916"/>
    <w:rsid w:val="009B1CA3"/>
    <w:rsid w:val="009B36E9"/>
    <w:rsid w:val="009B3F5E"/>
    <w:rsid w:val="009B443E"/>
    <w:rsid w:val="009B4B0A"/>
    <w:rsid w:val="009B514E"/>
    <w:rsid w:val="009B5169"/>
    <w:rsid w:val="009B5DE9"/>
    <w:rsid w:val="009B62EC"/>
    <w:rsid w:val="009B6339"/>
    <w:rsid w:val="009B6A5C"/>
    <w:rsid w:val="009B6E90"/>
    <w:rsid w:val="009C190C"/>
    <w:rsid w:val="009C2206"/>
    <w:rsid w:val="009C45BC"/>
    <w:rsid w:val="009C663B"/>
    <w:rsid w:val="009C7180"/>
    <w:rsid w:val="009C7BAF"/>
    <w:rsid w:val="009D123C"/>
    <w:rsid w:val="009D13C1"/>
    <w:rsid w:val="009D28A8"/>
    <w:rsid w:val="009D3405"/>
    <w:rsid w:val="009D397D"/>
    <w:rsid w:val="009D3C9F"/>
    <w:rsid w:val="009D4C03"/>
    <w:rsid w:val="009D5BE9"/>
    <w:rsid w:val="009D5C93"/>
    <w:rsid w:val="009D5CB9"/>
    <w:rsid w:val="009D601B"/>
    <w:rsid w:val="009D601D"/>
    <w:rsid w:val="009D68F8"/>
    <w:rsid w:val="009D77AE"/>
    <w:rsid w:val="009D788D"/>
    <w:rsid w:val="009E005C"/>
    <w:rsid w:val="009E054F"/>
    <w:rsid w:val="009E0E88"/>
    <w:rsid w:val="009E1912"/>
    <w:rsid w:val="009E1F50"/>
    <w:rsid w:val="009E3BEA"/>
    <w:rsid w:val="009E3CE8"/>
    <w:rsid w:val="009E46FF"/>
    <w:rsid w:val="009E478B"/>
    <w:rsid w:val="009E4D22"/>
    <w:rsid w:val="009E55C4"/>
    <w:rsid w:val="009E6463"/>
    <w:rsid w:val="009E65FE"/>
    <w:rsid w:val="009E678C"/>
    <w:rsid w:val="009E6A43"/>
    <w:rsid w:val="009E6ADD"/>
    <w:rsid w:val="009E6B84"/>
    <w:rsid w:val="009E70D3"/>
    <w:rsid w:val="009F02DF"/>
    <w:rsid w:val="009F1A07"/>
    <w:rsid w:val="009F2A7C"/>
    <w:rsid w:val="009F365E"/>
    <w:rsid w:val="009F40FC"/>
    <w:rsid w:val="009F4CA9"/>
    <w:rsid w:val="009F50EC"/>
    <w:rsid w:val="009F5499"/>
    <w:rsid w:val="009F66B7"/>
    <w:rsid w:val="009F6C10"/>
    <w:rsid w:val="009F6DC7"/>
    <w:rsid w:val="009F7527"/>
    <w:rsid w:val="009F788E"/>
    <w:rsid w:val="009F7C7E"/>
    <w:rsid w:val="00A00D46"/>
    <w:rsid w:val="00A039C4"/>
    <w:rsid w:val="00A03BF5"/>
    <w:rsid w:val="00A04426"/>
    <w:rsid w:val="00A04551"/>
    <w:rsid w:val="00A0484E"/>
    <w:rsid w:val="00A04937"/>
    <w:rsid w:val="00A05215"/>
    <w:rsid w:val="00A05351"/>
    <w:rsid w:val="00A05744"/>
    <w:rsid w:val="00A06DFC"/>
    <w:rsid w:val="00A07E19"/>
    <w:rsid w:val="00A101F1"/>
    <w:rsid w:val="00A11B2C"/>
    <w:rsid w:val="00A131BD"/>
    <w:rsid w:val="00A14DE9"/>
    <w:rsid w:val="00A15312"/>
    <w:rsid w:val="00A15FBD"/>
    <w:rsid w:val="00A168BF"/>
    <w:rsid w:val="00A17E4A"/>
    <w:rsid w:val="00A20289"/>
    <w:rsid w:val="00A21C3C"/>
    <w:rsid w:val="00A22326"/>
    <w:rsid w:val="00A2268D"/>
    <w:rsid w:val="00A24211"/>
    <w:rsid w:val="00A24A32"/>
    <w:rsid w:val="00A257A7"/>
    <w:rsid w:val="00A25C2B"/>
    <w:rsid w:val="00A25FA1"/>
    <w:rsid w:val="00A270C0"/>
    <w:rsid w:val="00A27D8C"/>
    <w:rsid w:val="00A30158"/>
    <w:rsid w:val="00A305B1"/>
    <w:rsid w:val="00A30C0A"/>
    <w:rsid w:val="00A322B8"/>
    <w:rsid w:val="00A322BC"/>
    <w:rsid w:val="00A3273F"/>
    <w:rsid w:val="00A337C3"/>
    <w:rsid w:val="00A35165"/>
    <w:rsid w:val="00A355CC"/>
    <w:rsid w:val="00A36001"/>
    <w:rsid w:val="00A36D23"/>
    <w:rsid w:val="00A37DBE"/>
    <w:rsid w:val="00A400D0"/>
    <w:rsid w:val="00A40149"/>
    <w:rsid w:val="00A40888"/>
    <w:rsid w:val="00A40C48"/>
    <w:rsid w:val="00A41959"/>
    <w:rsid w:val="00A41DE2"/>
    <w:rsid w:val="00A420E0"/>
    <w:rsid w:val="00A42898"/>
    <w:rsid w:val="00A429E9"/>
    <w:rsid w:val="00A42CE3"/>
    <w:rsid w:val="00A43611"/>
    <w:rsid w:val="00A4362A"/>
    <w:rsid w:val="00A43A5D"/>
    <w:rsid w:val="00A44093"/>
    <w:rsid w:val="00A44364"/>
    <w:rsid w:val="00A44866"/>
    <w:rsid w:val="00A456B1"/>
    <w:rsid w:val="00A458F7"/>
    <w:rsid w:val="00A45D29"/>
    <w:rsid w:val="00A5035F"/>
    <w:rsid w:val="00A508C5"/>
    <w:rsid w:val="00A5120B"/>
    <w:rsid w:val="00A5178A"/>
    <w:rsid w:val="00A519C8"/>
    <w:rsid w:val="00A5278C"/>
    <w:rsid w:val="00A535CD"/>
    <w:rsid w:val="00A5431F"/>
    <w:rsid w:val="00A54749"/>
    <w:rsid w:val="00A5488F"/>
    <w:rsid w:val="00A55C36"/>
    <w:rsid w:val="00A55E0B"/>
    <w:rsid w:val="00A55E58"/>
    <w:rsid w:val="00A563E2"/>
    <w:rsid w:val="00A5769A"/>
    <w:rsid w:val="00A610FF"/>
    <w:rsid w:val="00A61E7F"/>
    <w:rsid w:val="00A62847"/>
    <w:rsid w:val="00A62EFA"/>
    <w:rsid w:val="00A642BF"/>
    <w:rsid w:val="00A646AC"/>
    <w:rsid w:val="00A6477E"/>
    <w:rsid w:val="00A64A41"/>
    <w:rsid w:val="00A64FDB"/>
    <w:rsid w:val="00A658F1"/>
    <w:rsid w:val="00A66EF7"/>
    <w:rsid w:val="00A671C3"/>
    <w:rsid w:val="00A7005B"/>
    <w:rsid w:val="00A700A5"/>
    <w:rsid w:val="00A7159B"/>
    <w:rsid w:val="00A7264E"/>
    <w:rsid w:val="00A72C9F"/>
    <w:rsid w:val="00A732A8"/>
    <w:rsid w:val="00A7367C"/>
    <w:rsid w:val="00A73969"/>
    <w:rsid w:val="00A73D55"/>
    <w:rsid w:val="00A73E44"/>
    <w:rsid w:val="00A7527E"/>
    <w:rsid w:val="00A765DB"/>
    <w:rsid w:val="00A7661B"/>
    <w:rsid w:val="00A77D96"/>
    <w:rsid w:val="00A80208"/>
    <w:rsid w:val="00A81FDD"/>
    <w:rsid w:val="00A82E80"/>
    <w:rsid w:val="00A835DD"/>
    <w:rsid w:val="00A851A7"/>
    <w:rsid w:val="00A87482"/>
    <w:rsid w:val="00A878BC"/>
    <w:rsid w:val="00A879D8"/>
    <w:rsid w:val="00A9152B"/>
    <w:rsid w:val="00A91EAB"/>
    <w:rsid w:val="00A93ABD"/>
    <w:rsid w:val="00A95173"/>
    <w:rsid w:val="00A96E95"/>
    <w:rsid w:val="00A97354"/>
    <w:rsid w:val="00A9751A"/>
    <w:rsid w:val="00AA16C4"/>
    <w:rsid w:val="00AA2158"/>
    <w:rsid w:val="00AA2C2E"/>
    <w:rsid w:val="00AA4CD8"/>
    <w:rsid w:val="00AA550F"/>
    <w:rsid w:val="00AA5766"/>
    <w:rsid w:val="00AA6473"/>
    <w:rsid w:val="00AA67AA"/>
    <w:rsid w:val="00AA6FF3"/>
    <w:rsid w:val="00AA7412"/>
    <w:rsid w:val="00AA7B32"/>
    <w:rsid w:val="00AB10C1"/>
    <w:rsid w:val="00AB164A"/>
    <w:rsid w:val="00AB1673"/>
    <w:rsid w:val="00AB1DB3"/>
    <w:rsid w:val="00AB1F4E"/>
    <w:rsid w:val="00AB20BE"/>
    <w:rsid w:val="00AB282A"/>
    <w:rsid w:val="00AB2854"/>
    <w:rsid w:val="00AB29BC"/>
    <w:rsid w:val="00AB3964"/>
    <w:rsid w:val="00AB5616"/>
    <w:rsid w:val="00AB571B"/>
    <w:rsid w:val="00AB6FC5"/>
    <w:rsid w:val="00AB7530"/>
    <w:rsid w:val="00AB755F"/>
    <w:rsid w:val="00AB7DAB"/>
    <w:rsid w:val="00AC0578"/>
    <w:rsid w:val="00AC0595"/>
    <w:rsid w:val="00AC0830"/>
    <w:rsid w:val="00AC12F3"/>
    <w:rsid w:val="00AC1C35"/>
    <w:rsid w:val="00AC39BB"/>
    <w:rsid w:val="00AC3AF2"/>
    <w:rsid w:val="00AC3FA8"/>
    <w:rsid w:val="00AC5787"/>
    <w:rsid w:val="00AC68BB"/>
    <w:rsid w:val="00AC7920"/>
    <w:rsid w:val="00AC7CFB"/>
    <w:rsid w:val="00AC7F78"/>
    <w:rsid w:val="00AD0825"/>
    <w:rsid w:val="00AD0A15"/>
    <w:rsid w:val="00AD1014"/>
    <w:rsid w:val="00AD12C5"/>
    <w:rsid w:val="00AD199B"/>
    <w:rsid w:val="00AD2088"/>
    <w:rsid w:val="00AD2224"/>
    <w:rsid w:val="00AD2AB5"/>
    <w:rsid w:val="00AD2D64"/>
    <w:rsid w:val="00AD384E"/>
    <w:rsid w:val="00AD3B2D"/>
    <w:rsid w:val="00AD496F"/>
    <w:rsid w:val="00AD5E71"/>
    <w:rsid w:val="00AD6293"/>
    <w:rsid w:val="00AD6B2E"/>
    <w:rsid w:val="00AD7260"/>
    <w:rsid w:val="00AD770D"/>
    <w:rsid w:val="00AE0189"/>
    <w:rsid w:val="00AE0955"/>
    <w:rsid w:val="00AE1BD0"/>
    <w:rsid w:val="00AE1F12"/>
    <w:rsid w:val="00AE20CF"/>
    <w:rsid w:val="00AE6D52"/>
    <w:rsid w:val="00AE7698"/>
    <w:rsid w:val="00AE791C"/>
    <w:rsid w:val="00AF0995"/>
    <w:rsid w:val="00AF0BAD"/>
    <w:rsid w:val="00AF115B"/>
    <w:rsid w:val="00AF11D6"/>
    <w:rsid w:val="00AF1822"/>
    <w:rsid w:val="00AF1CE8"/>
    <w:rsid w:val="00AF2017"/>
    <w:rsid w:val="00AF2175"/>
    <w:rsid w:val="00AF21CA"/>
    <w:rsid w:val="00AF2556"/>
    <w:rsid w:val="00AF2C15"/>
    <w:rsid w:val="00AF378E"/>
    <w:rsid w:val="00AF64C3"/>
    <w:rsid w:val="00AF66EC"/>
    <w:rsid w:val="00AF7FE8"/>
    <w:rsid w:val="00B00059"/>
    <w:rsid w:val="00B00240"/>
    <w:rsid w:val="00B01706"/>
    <w:rsid w:val="00B01719"/>
    <w:rsid w:val="00B01CC9"/>
    <w:rsid w:val="00B01D62"/>
    <w:rsid w:val="00B038B2"/>
    <w:rsid w:val="00B05BF1"/>
    <w:rsid w:val="00B05E88"/>
    <w:rsid w:val="00B05FA1"/>
    <w:rsid w:val="00B06238"/>
    <w:rsid w:val="00B06597"/>
    <w:rsid w:val="00B06F93"/>
    <w:rsid w:val="00B0709F"/>
    <w:rsid w:val="00B10A91"/>
    <w:rsid w:val="00B10F08"/>
    <w:rsid w:val="00B1121A"/>
    <w:rsid w:val="00B116C8"/>
    <w:rsid w:val="00B11BAE"/>
    <w:rsid w:val="00B121E1"/>
    <w:rsid w:val="00B1233B"/>
    <w:rsid w:val="00B13B3F"/>
    <w:rsid w:val="00B13BAA"/>
    <w:rsid w:val="00B176CB"/>
    <w:rsid w:val="00B20251"/>
    <w:rsid w:val="00B2026C"/>
    <w:rsid w:val="00B20EDC"/>
    <w:rsid w:val="00B22001"/>
    <w:rsid w:val="00B22661"/>
    <w:rsid w:val="00B22875"/>
    <w:rsid w:val="00B2331E"/>
    <w:rsid w:val="00B23D61"/>
    <w:rsid w:val="00B2420D"/>
    <w:rsid w:val="00B24BEB"/>
    <w:rsid w:val="00B26814"/>
    <w:rsid w:val="00B27CE5"/>
    <w:rsid w:val="00B27DF8"/>
    <w:rsid w:val="00B30D90"/>
    <w:rsid w:val="00B313CE"/>
    <w:rsid w:val="00B31725"/>
    <w:rsid w:val="00B3185E"/>
    <w:rsid w:val="00B318CA"/>
    <w:rsid w:val="00B31B0E"/>
    <w:rsid w:val="00B32307"/>
    <w:rsid w:val="00B32E7D"/>
    <w:rsid w:val="00B34099"/>
    <w:rsid w:val="00B349DB"/>
    <w:rsid w:val="00B353B3"/>
    <w:rsid w:val="00B362B2"/>
    <w:rsid w:val="00B3796C"/>
    <w:rsid w:val="00B4108A"/>
    <w:rsid w:val="00B412F6"/>
    <w:rsid w:val="00B41682"/>
    <w:rsid w:val="00B418D0"/>
    <w:rsid w:val="00B41ACB"/>
    <w:rsid w:val="00B41F6F"/>
    <w:rsid w:val="00B439E6"/>
    <w:rsid w:val="00B441E4"/>
    <w:rsid w:val="00B4449A"/>
    <w:rsid w:val="00B449B2"/>
    <w:rsid w:val="00B45937"/>
    <w:rsid w:val="00B46E52"/>
    <w:rsid w:val="00B4757C"/>
    <w:rsid w:val="00B5058B"/>
    <w:rsid w:val="00B50680"/>
    <w:rsid w:val="00B524DC"/>
    <w:rsid w:val="00B5252D"/>
    <w:rsid w:val="00B52553"/>
    <w:rsid w:val="00B527BD"/>
    <w:rsid w:val="00B52D03"/>
    <w:rsid w:val="00B53387"/>
    <w:rsid w:val="00B53C2B"/>
    <w:rsid w:val="00B5484C"/>
    <w:rsid w:val="00B549EA"/>
    <w:rsid w:val="00B56567"/>
    <w:rsid w:val="00B56762"/>
    <w:rsid w:val="00B56A59"/>
    <w:rsid w:val="00B56EFD"/>
    <w:rsid w:val="00B56F9A"/>
    <w:rsid w:val="00B573A6"/>
    <w:rsid w:val="00B57C13"/>
    <w:rsid w:val="00B606E2"/>
    <w:rsid w:val="00B61B1B"/>
    <w:rsid w:val="00B61BDC"/>
    <w:rsid w:val="00B6228D"/>
    <w:rsid w:val="00B6247D"/>
    <w:rsid w:val="00B6248F"/>
    <w:rsid w:val="00B626C7"/>
    <w:rsid w:val="00B62FDE"/>
    <w:rsid w:val="00B6363F"/>
    <w:rsid w:val="00B6374C"/>
    <w:rsid w:val="00B644AC"/>
    <w:rsid w:val="00B6454F"/>
    <w:rsid w:val="00B65489"/>
    <w:rsid w:val="00B655F2"/>
    <w:rsid w:val="00B6610F"/>
    <w:rsid w:val="00B66AAA"/>
    <w:rsid w:val="00B66DCA"/>
    <w:rsid w:val="00B67B57"/>
    <w:rsid w:val="00B703AC"/>
    <w:rsid w:val="00B7065A"/>
    <w:rsid w:val="00B71934"/>
    <w:rsid w:val="00B72CF5"/>
    <w:rsid w:val="00B73352"/>
    <w:rsid w:val="00B73FC3"/>
    <w:rsid w:val="00B741BE"/>
    <w:rsid w:val="00B7425F"/>
    <w:rsid w:val="00B748CA"/>
    <w:rsid w:val="00B75606"/>
    <w:rsid w:val="00B763CD"/>
    <w:rsid w:val="00B76C19"/>
    <w:rsid w:val="00B77B2C"/>
    <w:rsid w:val="00B81CC3"/>
    <w:rsid w:val="00B83A35"/>
    <w:rsid w:val="00B8492D"/>
    <w:rsid w:val="00B85461"/>
    <w:rsid w:val="00B8552D"/>
    <w:rsid w:val="00B85C95"/>
    <w:rsid w:val="00B85EF0"/>
    <w:rsid w:val="00B8672D"/>
    <w:rsid w:val="00B87FAE"/>
    <w:rsid w:val="00B91108"/>
    <w:rsid w:val="00B921C5"/>
    <w:rsid w:val="00B923D2"/>
    <w:rsid w:val="00B92584"/>
    <w:rsid w:val="00B92F2D"/>
    <w:rsid w:val="00B931BB"/>
    <w:rsid w:val="00B931BC"/>
    <w:rsid w:val="00B933F2"/>
    <w:rsid w:val="00B93ABE"/>
    <w:rsid w:val="00B93E54"/>
    <w:rsid w:val="00B949BC"/>
    <w:rsid w:val="00B94D1D"/>
    <w:rsid w:val="00B950DE"/>
    <w:rsid w:val="00B967C9"/>
    <w:rsid w:val="00BA07AB"/>
    <w:rsid w:val="00BA0919"/>
    <w:rsid w:val="00BA0D28"/>
    <w:rsid w:val="00BA2F9B"/>
    <w:rsid w:val="00BA48C8"/>
    <w:rsid w:val="00BA4AA2"/>
    <w:rsid w:val="00BA542B"/>
    <w:rsid w:val="00BA56ED"/>
    <w:rsid w:val="00BA678D"/>
    <w:rsid w:val="00BA6C5B"/>
    <w:rsid w:val="00BA6E7C"/>
    <w:rsid w:val="00BA7533"/>
    <w:rsid w:val="00BB0002"/>
    <w:rsid w:val="00BB0290"/>
    <w:rsid w:val="00BB0C01"/>
    <w:rsid w:val="00BB0F33"/>
    <w:rsid w:val="00BB1465"/>
    <w:rsid w:val="00BB1509"/>
    <w:rsid w:val="00BB17F7"/>
    <w:rsid w:val="00BB1CAB"/>
    <w:rsid w:val="00BB1FB4"/>
    <w:rsid w:val="00BB2329"/>
    <w:rsid w:val="00BB2F9E"/>
    <w:rsid w:val="00BB4657"/>
    <w:rsid w:val="00BB5F34"/>
    <w:rsid w:val="00BB60AF"/>
    <w:rsid w:val="00BB6B2D"/>
    <w:rsid w:val="00BB6BC9"/>
    <w:rsid w:val="00BC12AB"/>
    <w:rsid w:val="00BC1A57"/>
    <w:rsid w:val="00BC213D"/>
    <w:rsid w:val="00BC4BA9"/>
    <w:rsid w:val="00BC5102"/>
    <w:rsid w:val="00BC534A"/>
    <w:rsid w:val="00BC5A61"/>
    <w:rsid w:val="00BC648D"/>
    <w:rsid w:val="00BC72A9"/>
    <w:rsid w:val="00BC75C8"/>
    <w:rsid w:val="00BC76A7"/>
    <w:rsid w:val="00BD0A69"/>
    <w:rsid w:val="00BD0FE5"/>
    <w:rsid w:val="00BD21D2"/>
    <w:rsid w:val="00BD2AB9"/>
    <w:rsid w:val="00BD2CA6"/>
    <w:rsid w:val="00BD2D59"/>
    <w:rsid w:val="00BD539C"/>
    <w:rsid w:val="00BD684A"/>
    <w:rsid w:val="00BD7850"/>
    <w:rsid w:val="00BD79D4"/>
    <w:rsid w:val="00BD7AD4"/>
    <w:rsid w:val="00BE2639"/>
    <w:rsid w:val="00BE26B4"/>
    <w:rsid w:val="00BE352B"/>
    <w:rsid w:val="00BE35A0"/>
    <w:rsid w:val="00BE6D04"/>
    <w:rsid w:val="00BE7558"/>
    <w:rsid w:val="00BE7B38"/>
    <w:rsid w:val="00BF0608"/>
    <w:rsid w:val="00BF0E8B"/>
    <w:rsid w:val="00BF1A56"/>
    <w:rsid w:val="00BF2343"/>
    <w:rsid w:val="00BF2C1E"/>
    <w:rsid w:val="00BF2DFB"/>
    <w:rsid w:val="00BF37E7"/>
    <w:rsid w:val="00BF3823"/>
    <w:rsid w:val="00BF3DCB"/>
    <w:rsid w:val="00BF4296"/>
    <w:rsid w:val="00BF470B"/>
    <w:rsid w:val="00BF4B63"/>
    <w:rsid w:val="00BF5927"/>
    <w:rsid w:val="00BF601B"/>
    <w:rsid w:val="00BF6454"/>
    <w:rsid w:val="00BF664A"/>
    <w:rsid w:val="00BF7018"/>
    <w:rsid w:val="00BF708A"/>
    <w:rsid w:val="00BF7B2F"/>
    <w:rsid w:val="00C00528"/>
    <w:rsid w:val="00C00F11"/>
    <w:rsid w:val="00C016A1"/>
    <w:rsid w:val="00C01B99"/>
    <w:rsid w:val="00C0263F"/>
    <w:rsid w:val="00C02DED"/>
    <w:rsid w:val="00C02EC7"/>
    <w:rsid w:val="00C03075"/>
    <w:rsid w:val="00C0334B"/>
    <w:rsid w:val="00C03402"/>
    <w:rsid w:val="00C03773"/>
    <w:rsid w:val="00C05138"/>
    <w:rsid w:val="00C05467"/>
    <w:rsid w:val="00C05EC5"/>
    <w:rsid w:val="00C07295"/>
    <w:rsid w:val="00C074EE"/>
    <w:rsid w:val="00C07BC1"/>
    <w:rsid w:val="00C07EDB"/>
    <w:rsid w:val="00C10173"/>
    <w:rsid w:val="00C119AF"/>
    <w:rsid w:val="00C12880"/>
    <w:rsid w:val="00C12AB9"/>
    <w:rsid w:val="00C1323E"/>
    <w:rsid w:val="00C148DB"/>
    <w:rsid w:val="00C1502F"/>
    <w:rsid w:val="00C15C31"/>
    <w:rsid w:val="00C169FF"/>
    <w:rsid w:val="00C16BBB"/>
    <w:rsid w:val="00C1759E"/>
    <w:rsid w:val="00C17C0F"/>
    <w:rsid w:val="00C17DC6"/>
    <w:rsid w:val="00C202C2"/>
    <w:rsid w:val="00C21691"/>
    <w:rsid w:val="00C2247A"/>
    <w:rsid w:val="00C23334"/>
    <w:rsid w:val="00C23B10"/>
    <w:rsid w:val="00C2444D"/>
    <w:rsid w:val="00C24D08"/>
    <w:rsid w:val="00C25ECC"/>
    <w:rsid w:val="00C25F67"/>
    <w:rsid w:val="00C26F34"/>
    <w:rsid w:val="00C300B3"/>
    <w:rsid w:val="00C306CF"/>
    <w:rsid w:val="00C30723"/>
    <w:rsid w:val="00C30FDA"/>
    <w:rsid w:val="00C3113A"/>
    <w:rsid w:val="00C32802"/>
    <w:rsid w:val="00C32A3E"/>
    <w:rsid w:val="00C32FDC"/>
    <w:rsid w:val="00C33382"/>
    <w:rsid w:val="00C345D2"/>
    <w:rsid w:val="00C35347"/>
    <w:rsid w:val="00C3573B"/>
    <w:rsid w:val="00C35BB4"/>
    <w:rsid w:val="00C361CA"/>
    <w:rsid w:val="00C36ED7"/>
    <w:rsid w:val="00C37C15"/>
    <w:rsid w:val="00C406BC"/>
    <w:rsid w:val="00C40B71"/>
    <w:rsid w:val="00C41ACD"/>
    <w:rsid w:val="00C41DE4"/>
    <w:rsid w:val="00C4299A"/>
    <w:rsid w:val="00C44837"/>
    <w:rsid w:val="00C44A40"/>
    <w:rsid w:val="00C44FCB"/>
    <w:rsid w:val="00C453C1"/>
    <w:rsid w:val="00C467F4"/>
    <w:rsid w:val="00C4731C"/>
    <w:rsid w:val="00C47B58"/>
    <w:rsid w:val="00C47C1B"/>
    <w:rsid w:val="00C5004A"/>
    <w:rsid w:val="00C50EE5"/>
    <w:rsid w:val="00C522FD"/>
    <w:rsid w:val="00C528BF"/>
    <w:rsid w:val="00C531E5"/>
    <w:rsid w:val="00C53445"/>
    <w:rsid w:val="00C53764"/>
    <w:rsid w:val="00C538CE"/>
    <w:rsid w:val="00C544B6"/>
    <w:rsid w:val="00C54793"/>
    <w:rsid w:val="00C54E88"/>
    <w:rsid w:val="00C55284"/>
    <w:rsid w:val="00C55738"/>
    <w:rsid w:val="00C55FA4"/>
    <w:rsid w:val="00C56667"/>
    <w:rsid w:val="00C572C5"/>
    <w:rsid w:val="00C573AB"/>
    <w:rsid w:val="00C575DF"/>
    <w:rsid w:val="00C602AC"/>
    <w:rsid w:val="00C608A6"/>
    <w:rsid w:val="00C60ED3"/>
    <w:rsid w:val="00C616BB"/>
    <w:rsid w:val="00C618E5"/>
    <w:rsid w:val="00C62826"/>
    <w:rsid w:val="00C64A18"/>
    <w:rsid w:val="00C64D49"/>
    <w:rsid w:val="00C650E0"/>
    <w:rsid w:val="00C6708E"/>
    <w:rsid w:val="00C700C3"/>
    <w:rsid w:val="00C73003"/>
    <w:rsid w:val="00C73258"/>
    <w:rsid w:val="00C7337C"/>
    <w:rsid w:val="00C73BCF"/>
    <w:rsid w:val="00C7573B"/>
    <w:rsid w:val="00C75977"/>
    <w:rsid w:val="00C75CA6"/>
    <w:rsid w:val="00C75EC0"/>
    <w:rsid w:val="00C76787"/>
    <w:rsid w:val="00C76BBC"/>
    <w:rsid w:val="00C77EFF"/>
    <w:rsid w:val="00C8191A"/>
    <w:rsid w:val="00C81EE4"/>
    <w:rsid w:val="00C8239F"/>
    <w:rsid w:val="00C82522"/>
    <w:rsid w:val="00C82CC1"/>
    <w:rsid w:val="00C83241"/>
    <w:rsid w:val="00C8459F"/>
    <w:rsid w:val="00C8492A"/>
    <w:rsid w:val="00C84DA1"/>
    <w:rsid w:val="00C85015"/>
    <w:rsid w:val="00C85F7B"/>
    <w:rsid w:val="00C86031"/>
    <w:rsid w:val="00C87241"/>
    <w:rsid w:val="00C87B4D"/>
    <w:rsid w:val="00C87EB5"/>
    <w:rsid w:val="00C90962"/>
    <w:rsid w:val="00C90F19"/>
    <w:rsid w:val="00C90FC3"/>
    <w:rsid w:val="00C92102"/>
    <w:rsid w:val="00C95D11"/>
    <w:rsid w:val="00C9674D"/>
    <w:rsid w:val="00C969EA"/>
    <w:rsid w:val="00C96B65"/>
    <w:rsid w:val="00C96E4C"/>
    <w:rsid w:val="00CA030D"/>
    <w:rsid w:val="00CA079C"/>
    <w:rsid w:val="00CA13F6"/>
    <w:rsid w:val="00CA17CC"/>
    <w:rsid w:val="00CA2F74"/>
    <w:rsid w:val="00CA348B"/>
    <w:rsid w:val="00CA3B32"/>
    <w:rsid w:val="00CA40C2"/>
    <w:rsid w:val="00CA4A60"/>
    <w:rsid w:val="00CA55B5"/>
    <w:rsid w:val="00CA6341"/>
    <w:rsid w:val="00CA7B4A"/>
    <w:rsid w:val="00CB1B7D"/>
    <w:rsid w:val="00CB35FC"/>
    <w:rsid w:val="00CB4072"/>
    <w:rsid w:val="00CB417F"/>
    <w:rsid w:val="00CB5DC0"/>
    <w:rsid w:val="00CB6436"/>
    <w:rsid w:val="00CB74D2"/>
    <w:rsid w:val="00CB756D"/>
    <w:rsid w:val="00CC00A4"/>
    <w:rsid w:val="00CC017E"/>
    <w:rsid w:val="00CC10C1"/>
    <w:rsid w:val="00CC29CB"/>
    <w:rsid w:val="00CC2F06"/>
    <w:rsid w:val="00CC4F78"/>
    <w:rsid w:val="00CC574D"/>
    <w:rsid w:val="00CC5790"/>
    <w:rsid w:val="00CC57DF"/>
    <w:rsid w:val="00CC5EBF"/>
    <w:rsid w:val="00CC71D3"/>
    <w:rsid w:val="00CC73BA"/>
    <w:rsid w:val="00CC7467"/>
    <w:rsid w:val="00CC786B"/>
    <w:rsid w:val="00CD0197"/>
    <w:rsid w:val="00CD0AD9"/>
    <w:rsid w:val="00CD14C6"/>
    <w:rsid w:val="00CD205D"/>
    <w:rsid w:val="00CD2482"/>
    <w:rsid w:val="00CD2BBB"/>
    <w:rsid w:val="00CD37A4"/>
    <w:rsid w:val="00CD3AC8"/>
    <w:rsid w:val="00CD43B4"/>
    <w:rsid w:val="00CD464E"/>
    <w:rsid w:val="00CD54E0"/>
    <w:rsid w:val="00CD61C6"/>
    <w:rsid w:val="00CD6346"/>
    <w:rsid w:val="00CD7070"/>
    <w:rsid w:val="00CD74D4"/>
    <w:rsid w:val="00CD79D9"/>
    <w:rsid w:val="00CD79DA"/>
    <w:rsid w:val="00CE0625"/>
    <w:rsid w:val="00CE0638"/>
    <w:rsid w:val="00CE078A"/>
    <w:rsid w:val="00CE192F"/>
    <w:rsid w:val="00CE1F84"/>
    <w:rsid w:val="00CE2D6D"/>
    <w:rsid w:val="00CE5C55"/>
    <w:rsid w:val="00CE5DEB"/>
    <w:rsid w:val="00CE6262"/>
    <w:rsid w:val="00CF0806"/>
    <w:rsid w:val="00CF0E15"/>
    <w:rsid w:val="00CF1D7B"/>
    <w:rsid w:val="00CF2D3E"/>
    <w:rsid w:val="00CF2D70"/>
    <w:rsid w:val="00CF5A5C"/>
    <w:rsid w:val="00CF6C71"/>
    <w:rsid w:val="00CF726B"/>
    <w:rsid w:val="00CF74BF"/>
    <w:rsid w:val="00D013D8"/>
    <w:rsid w:val="00D01469"/>
    <w:rsid w:val="00D015E1"/>
    <w:rsid w:val="00D018F8"/>
    <w:rsid w:val="00D0270E"/>
    <w:rsid w:val="00D02BFD"/>
    <w:rsid w:val="00D0345A"/>
    <w:rsid w:val="00D04D69"/>
    <w:rsid w:val="00D0539C"/>
    <w:rsid w:val="00D057BE"/>
    <w:rsid w:val="00D06048"/>
    <w:rsid w:val="00D06DA8"/>
    <w:rsid w:val="00D074CA"/>
    <w:rsid w:val="00D117CD"/>
    <w:rsid w:val="00D1264F"/>
    <w:rsid w:val="00D13382"/>
    <w:rsid w:val="00D1390E"/>
    <w:rsid w:val="00D14957"/>
    <w:rsid w:val="00D1500B"/>
    <w:rsid w:val="00D15E6B"/>
    <w:rsid w:val="00D17087"/>
    <w:rsid w:val="00D177EA"/>
    <w:rsid w:val="00D17B8C"/>
    <w:rsid w:val="00D22C79"/>
    <w:rsid w:val="00D249D3"/>
    <w:rsid w:val="00D262B7"/>
    <w:rsid w:val="00D2773B"/>
    <w:rsid w:val="00D27924"/>
    <w:rsid w:val="00D30A4B"/>
    <w:rsid w:val="00D30CBF"/>
    <w:rsid w:val="00D34A23"/>
    <w:rsid w:val="00D351B4"/>
    <w:rsid w:val="00D354E8"/>
    <w:rsid w:val="00D40A5A"/>
    <w:rsid w:val="00D40A92"/>
    <w:rsid w:val="00D414B5"/>
    <w:rsid w:val="00D425CA"/>
    <w:rsid w:val="00D44671"/>
    <w:rsid w:val="00D4497B"/>
    <w:rsid w:val="00D457B3"/>
    <w:rsid w:val="00D4603B"/>
    <w:rsid w:val="00D46658"/>
    <w:rsid w:val="00D46A59"/>
    <w:rsid w:val="00D47036"/>
    <w:rsid w:val="00D47478"/>
    <w:rsid w:val="00D50139"/>
    <w:rsid w:val="00D50F47"/>
    <w:rsid w:val="00D5100E"/>
    <w:rsid w:val="00D51199"/>
    <w:rsid w:val="00D51674"/>
    <w:rsid w:val="00D51D83"/>
    <w:rsid w:val="00D52E72"/>
    <w:rsid w:val="00D534CE"/>
    <w:rsid w:val="00D552E5"/>
    <w:rsid w:val="00D55655"/>
    <w:rsid w:val="00D5616B"/>
    <w:rsid w:val="00D5670D"/>
    <w:rsid w:val="00D56B02"/>
    <w:rsid w:val="00D56F93"/>
    <w:rsid w:val="00D575E7"/>
    <w:rsid w:val="00D57741"/>
    <w:rsid w:val="00D57A62"/>
    <w:rsid w:val="00D60C2B"/>
    <w:rsid w:val="00D60DAE"/>
    <w:rsid w:val="00D615DB"/>
    <w:rsid w:val="00D62BB2"/>
    <w:rsid w:val="00D637A6"/>
    <w:rsid w:val="00D63A9E"/>
    <w:rsid w:val="00D63AC6"/>
    <w:rsid w:val="00D64560"/>
    <w:rsid w:val="00D645E6"/>
    <w:rsid w:val="00D665D5"/>
    <w:rsid w:val="00D669C7"/>
    <w:rsid w:val="00D66EF2"/>
    <w:rsid w:val="00D701E8"/>
    <w:rsid w:val="00D7056A"/>
    <w:rsid w:val="00D710BD"/>
    <w:rsid w:val="00D72084"/>
    <w:rsid w:val="00D728B0"/>
    <w:rsid w:val="00D733B0"/>
    <w:rsid w:val="00D74079"/>
    <w:rsid w:val="00D75433"/>
    <w:rsid w:val="00D759D3"/>
    <w:rsid w:val="00D76EC1"/>
    <w:rsid w:val="00D80E68"/>
    <w:rsid w:val="00D81564"/>
    <w:rsid w:val="00D81F2E"/>
    <w:rsid w:val="00D82707"/>
    <w:rsid w:val="00D828D3"/>
    <w:rsid w:val="00D85184"/>
    <w:rsid w:val="00D866B5"/>
    <w:rsid w:val="00D8771A"/>
    <w:rsid w:val="00D9003D"/>
    <w:rsid w:val="00D91045"/>
    <w:rsid w:val="00D923D4"/>
    <w:rsid w:val="00D937E1"/>
    <w:rsid w:val="00D93954"/>
    <w:rsid w:val="00D94386"/>
    <w:rsid w:val="00D94400"/>
    <w:rsid w:val="00D9656D"/>
    <w:rsid w:val="00D973C4"/>
    <w:rsid w:val="00D97BEA"/>
    <w:rsid w:val="00DA039C"/>
    <w:rsid w:val="00DA0FBB"/>
    <w:rsid w:val="00DA218F"/>
    <w:rsid w:val="00DA228B"/>
    <w:rsid w:val="00DA28DC"/>
    <w:rsid w:val="00DA2D85"/>
    <w:rsid w:val="00DA3476"/>
    <w:rsid w:val="00DA3EDC"/>
    <w:rsid w:val="00DA406D"/>
    <w:rsid w:val="00DA4CDC"/>
    <w:rsid w:val="00DA52F0"/>
    <w:rsid w:val="00DA56FC"/>
    <w:rsid w:val="00DA5A2C"/>
    <w:rsid w:val="00DA60D5"/>
    <w:rsid w:val="00DA62D4"/>
    <w:rsid w:val="00DA63EE"/>
    <w:rsid w:val="00DA7626"/>
    <w:rsid w:val="00DB080B"/>
    <w:rsid w:val="00DB0928"/>
    <w:rsid w:val="00DB1444"/>
    <w:rsid w:val="00DB1B7A"/>
    <w:rsid w:val="00DB1C21"/>
    <w:rsid w:val="00DB3E1A"/>
    <w:rsid w:val="00DB41C8"/>
    <w:rsid w:val="00DB47BE"/>
    <w:rsid w:val="00DB6CF6"/>
    <w:rsid w:val="00DC0249"/>
    <w:rsid w:val="00DC1D59"/>
    <w:rsid w:val="00DC3743"/>
    <w:rsid w:val="00DC4D3F"/>
    <w:rsid w:val="00DC5740"/>
    <w:rsid w:val="00DC5754"/>
    <w:rsid w:val="00DC5954"/>
    <w:rsid w:val="00DC5BDE"/>
    <w:rsid w:val="00DC67D8"/>
    <w:rsid w:val="00DD030F"/>
    <w:rsid w:val="00DD05DC"/>
    <w:rsid w:val="00DD069A"/>
    <w:rsid w:val="00DD06CB"/>
    <w:rsid w:val="00DD0984"/>
    <w:rsid w:val="00DD0EA5"/>
    <w:rsid w:val="00DD17E2"/>
    <w:rsid w:val="00DD1AF6"/>
    <w:rsid w:val="00DD1BBF"/>
    <w:rsid w:val="00DD3023"/>
    <w:rsid w:val="00DD4390"/>
    <w:rsid w:val="00DD56C1"/>
    <w:rsid w:val="00DD68B7"/>
    <w:rsid w:val="00DD6D01"/>
    <w:rsid w:val="00DD6EAB"/>
    <w:rsid w:val="00DD6EF6"/>
    <w:rsid w:val="00DD78D3"/>
    <w:rsid w:val="00DD7DE2"/>
    <w:rsid w:val="00DE1763"/>
    <w:rsid w:val="00DE19AE"/>
    <w:rsid w:val="00DE32D7"/>
    <w:rsid w:val="00DE33BF"/>
    <w:rsid w:val="00DE35AE"/>
    <w:rsid w:val="00DE3743"/>
    <w:rsid w:val="00DE4123"/>
    <w:rsid w:val="00DE67B2"/>
    <w:rsid w:val="00DE6E38"/>
    <w:rsid w:val="00DE7FBF"/>
    <w:rsid w:val="00DF11B4"/>
    <w:rsid w:val="00DF130D"/>
    <w:rsid w:val="00DF149A"/>
    <w:rsid w:val="00DF1773"/>
    <w:rsid w:val="00DF2A68"/>
    <w:rsid w:val="00DF3433"/>
    <w:rsid w:val="00DF379A"/>
    <w:rsid w:val="00DF39F3"/>
    <w:rsid w:val="00DF43AC"/>
    <w:rsid w:val="00DF4CAD"/>
    <w:rsid w:val="00DF603B"/>
    <w:rsid w:val="00DF6EAF"/>
    <w:rsid w:val="00DF78A7"/>
    <w:rsid w:val="00E00BB2"/>
    <w:rsid w:val="00E018C7"/>
    <w:rsid w:val="00E02D2D"/>
    <w:rsid w:val="00E03609"/>
    <w:rsid w:val="00E04A00"/>
    <w:rsid w:val="00E055BF"/>
    <w:rsid w:val="00E06329"/>
    <w:rsid w:val="00E07156"/>
    <w:rsid w:val="00E07593"/>
    <w:rsid w:val="00E079A4"/>
    <w:rsid w:val="00E07A36"/>
    <w:rsid w:val="00E07D32"/>
    <w:rsid w:val="00E10038"/>
    <w:rsid w:val="00E10EDC"/>
    <w:rsid w:val="00E127FB"/>
    <w:rsid w:val="00E13EA8"/>
    <w:rsid w:val="00E14B73"/>
    <w:rsid w:val="00E153C8"/>
    <w:rsid w:val="00E15883"/>
    <w:rsid w:val="00E162BA"/>
    <w:rsid w:val="00E16559"/>
    <w:rsid w:val="00E17372"/>
    <w:rsid w:val="00E173B9"/>
    <w:rsid w:val="00E2024E"/>
    <w:rsid w:val="00E20CD1"/>
    <w:rsid w:val="00E23F1C"/>
    <w:rsid w:val="00E24B05"/>
    <w:rsid w:val="00E24B5A"/>
    <w:rsid w:val="00E24D01"/>
    <w:rsid w:val="00E24E2C"/>
    <w:rsid w:val="00E25301"/>
    <w:rsid w:val="00E2575D"/>
    <w:rsid w:val="00E25BE1"/>
    <w:rsid w:val="00E2645A"/>
    <w:rsid w:val="00E2651A"/>
    <w:rsid w:val="00E26DF1"/>
    <w:rsid w:val="00E26F40"/>
    <w:rsid w:val="00E304A0"/>
    <w:rsid w:val="00E30754"/>
    <w:rsid w:val="00E3078C"/>
    <w:rsid w:val="00E31606"/>
    <w:rsid w:val="00E32C59"/>
    <w:rsid w:val="00E32E23"/>
    <w:rsid w:val="00E33047"/>
    <w:rsid w:val="00E33082"/>
    <w:rsid w:val="00E3397A"/>
    <w:rsid w:val="00E33A05"/>
    <w:rsid w:val="00E347A6"/>
    <w:rsid w:val="00E356E0"/>
    <w:rsid w:val="00E3584D"/>
    <w:rsid w:val="00E35F65"/>
    <w:rsid w:val="00E362A6"/>
    <w:rsid w:val="00E37DED"/>
    <w:rsid w:val="00E401D7"/>
    <w:rsid w:val="00E40F77"/>
    <w:rsid w:val="00E4108D"/>
    <w:rsid w:val="00E414F2"/>
    <w:rsid w:val="00E42044"/>
    <w:rsid w:val="00E42328"/>
    <w:rsid w:val="00E42994"/>
    <w:rsid w:val="00E42CCC"/>
    <w:rsid w:val="00E42CE8"/>
    <w:rsid w:val="00E4397F"/>
    <w:rsid w:val="00E455B6"/>
    <w:rsid w:val="00E456B6"/>
    <w:rsid w:val="00E4629B"/>
    <w:rsid w:val="00E462E5"/>
    <w:rsid w:val="00E46322"/>
    <w:rsid w:val="00E46531"/>
    <w:rsid w:val="00E46A3E"/>
    <w:rsid w:val="00E470A1"/>
    <w:rsid w:val="00E474F4"/>
    <w:rsid w:val="00E476EB"/>
    <w:rsid w:val="00E508F4"/>
    <w:rsid w:val="00E51296"/>
    <w:rsid w:val="00E514B2"/>
    <w:rsid w:val="00E514BC"/>
    <w:rsid w:val="00E51660"/>
    <w:rsid w:val="00E535F9"/>
    <w:rsid w:val="00E53630"/>
    <w:rsid w:val="00E54D6C"/>
    <w:rsid w:val="00E55FCF"/>
    <w:rsid w:val="00E56309"/>
    <w:rsid w:val="00E60650"/>
    <w:rsid w:val="00E60EBC"/>
    <w:rsid w:val="00E61963"/>
    <w:rsid w:val="00E61FC5"/>
    <w:rsid w:val="00E61FE0"/>
    <w:rsid w:val="00E621AC"/>
    <w:rsid w:val="00E62492"/>
    <w:rsid w:val="00E66357"/>
    <w:rsid w:val="00E664AB"/>
    <w:rsid w:val="00E666DF"/>
    <w:rsid w:val="00E6717F"/>
    <w:rsid w:val="00E67846"/>
    <w:rsid w:val="00E67B34"/>
    <w:rsid w:val="00E67CF3"/>
    <w:rsid w:val="00E70CFF"/>
    <w:rsid w:val="00E715B2"/>
    <w:rsid w:val="00E717E0"/>
    <w:rsid w:val="00E71FC7"/>
    <w:rsid w:val="00E7207C"/>
    <w:rsid w:val="00E72582"/>
    <w:rsid w:val="00E72A4B"/>
    <w:rsid w:val="00E73109"/>
    <w:rsid w:val="00E73369"/>
    <w:rsid w:val="00E74FCC"/>
    <w:rsid w:val="00E750C8"/>
    <w:rsid w:val="00E75E0A"/>
    <w:rsid w:val="00E761DE"/>
    <w:rsid w:val="00E773B6"/>
    <w:rsid w:val="00E8082B"/>
    <w:rsid w:val="00E8099F"/>
    <w:rsid w:val="00E819DD"/>
    <w:rsid w:val="00E831DB"/>
    <w:rsid w:val="00E841D1"/>
    <w:rsid w:val="00E84BEA"/>
    <w:rsid w:val="00E85112"/>
    <w:rsid w:val="00E85258"/>
    <w:rsid w:val="00E857AF"/>
    <w:rsid w:val="00E863CD"/>
    <w:rsid w:val="00E8679A"/>
    <w:rsid w:val="00E87216"/>
    <w:rsid w:val="00E87798"/>
    <w:rsid w:val="00E87AA4"/>
    <w:rsid w:val="00E87CC7"/>
    <w:rsid w:val="00E92DF0"/>
    <w:rsid w:val="00E92F09"/>
    <w:rsid w:val="00E92F1C"/>
    <w:rsid w:val="00E93A35"/>
    <w:rsid w:val="00E93E2F"/>
    <w:rsid w:val="00E940CD"/>
    <w:rsid w:val="00E94554"/>
    <w:rsid w:val="00E948B2"/>
    <w:rsid w:val="00E9505B"/>
    <w:rsid w:val="00E95356"/>
    <w:rsid w:val="00E9556F"/>
    <w:rsid w:val="00E96837"/>
    <w:rsid w:val="00E970E6"/>
    <w:rsid w:val="00E97205"/>
    <w:rsid w:val="00E97248"/>
    <w:rsid w:val="00EA0D10"/>
    <w:rsid w:val="00EA175C"/>
    <w:rsid w:val="00EA2259"/>
    <w:rsid w:val="00EA312B"/>
    <w:rsid w:val="00EA360F"/>
    <w:rsid w:val="00EA3BCD"/>
    <w:rsid w:val="00EA41E4"/>
    <w:rsid w:val="00EA4657"/>
    <w:rsid w:val="00EA4C59"/>
    <w:rsid w:val="00EA4DA6"/>
    <w:rsid w:val="00EA5313"/>
    <w:rsid w:val="00EA664F"/>
    <w:rsid w:val="00EA7B2D"/>
    <w:rsid w:val="00EA7DEE"/>
    <w:rsid w:val="00EA7E92"/>
    <w:rsid w:val="00EB0A79"/>
    <w:rsid w:val="00EB0EF5"/>
    <w:rsid w:val="00EB111D"/>
    <w:rsid w:val="00EB12D7"/>
    <w:rsid w:val="00EB2FF7"/>
    <w:rsid w:val="00EB3113"/>
    <w:rsid w:val="00EB393B"/>
    <w:rsid w:val="00EB4817"/>
    <w:rsid w:val="00EB56B1"/>
    <w:rsid w:val="00EB5716"/>
    <w:rsid w:val="00EB6EFF"/>
    <w:rsid w:val="00EC04D2"/>
    <w:rsid w:val="00EC0890"/>
    <w:rsid w:val="00EC0E53"/>
    <w:rsid w:val="00EC1BFB"/>
    <w:rsid w:val="00EC2500"/>
    <w:rsid w:val="00EC293B"/>
    <w:rsid w:val="00EC3886"/>
    <w:rsid w:val="00EC38A0"/>
    <w:rsid w:val="00EC3EF8"/>
    <w:rsid w:val="00EC40CE"/>
    <w:rsid w:val="00EC4AF9"/>
    <w:rsid w:val="00EC4B18"/>
    <w:rsid w:val="00EC4F65"/>
    <w:rsid w:val="00EC5031"/>
    <w:rsid w:val="00EC5331"/>
    <w:rsid w:val="00EC55A5"/>
    <w:rsid w:val="00EC5D6C"/>
    <w:rsid w:val="00EC602E"/>
    <w:rsid w:val="00EC62DF"/>
    <w:rsid w:val="00EC7A67"/>
    <w:rsid w:val="00ED21FE"/>
    <w:rsid w:val="00ED26E3"/>
    <w:rsid w:val="00ED2710"/>
    <w:rsid w:val="00ED3B25"/>
    <w:rsid w:val="00ED5C72"/>
    <w:rsid w:val="00ED5E68"/>
    <w:rsid w:val="00ED6032"/>
    <w:rsid w:val="00ED6FAE"/>
    <w:rsid w:val="00ED7B45"/>
    <w:rsid w:val="00ED7DCD"/>
    <w:rsid w:val="00ED7F3D"/>
    <w:rsid w:val="00EE0A7B"/>
    <w:rsid w:val="00EE19B8"/>
    <w:rsid w:val="00EE1DE5"/>
    <w:rsid w:val="00EE21B4"/>
    <w:rsid w:val="00EE2F30"/>
    <w:rsid w:val="00EE3C0E"/>
    <w:rsid w:val="00EE458A"/>
    <w:rsid w:val="00EE4C37"/>
    <w:rsid w:val="00EE4EA7"/>
    <w:rsid w:val="00EE5CF8"/>
    <w:rsid w:val="00EE602D"/>
    <w:rsid w:val="00EE6359"/>
    <w:rsid w:val="00EE649A"/>
    <w:rsid w:val="00EE6605"/>
    <w:rsid w:val="00EE6AFD"/>
    <w:rsid w:val="00EE6E02"/>
    <w:rsid w:val="00EE7FBE"/>
    <w:rsid w:val="00EF1167"/>
    <w:rsid w:val="00EF201C"/>
    <w:rsid w:val="00EF272F"/>
    <w:rsid w:val="00EF47C9"/>
    <w:rsid w:val="00EF5136"/>
    <w:rsid w:val="00EF63E9"/>
    <w:rsid w:val="00EF69CD"/>
    <w:rsid w:val="00EF78FB"/>
    <w:rsid w:val="00F0020B"/>
    <w:rsid w:val="00F007B2"/>
    <w:rsid w:val="00F010F9"/>
    <w:rsid w:val="00F02DB8"/>
    <w:rsid w:val="00F036EA"/>
    <w:rsid w:val="00F03867"/>
    <w:rsid w:val="00F03A5B"/>
    <w:rsid w:val="00F03CF8"/>
    <w:rsid w:val="00F0403C"/>
    <w:rsid w:val="00F04BCE"/>
    <w:rsid w:val="00F0544D"/>
    <w:rsid w:val="00F05F34"/>
    <w:rsid w:val="00F06A6E"/>
    <w:rsid w:val="00F06C0F"/>
    <w:rsid w:val="00F07437"/>
    <w:rsid w:val="00F07547"/>
    <w:rsid w:val="00F07A27"/>
    <w:rsid w:val="00F102CF"/>
    <w:rsid w:val="00F10E7F"/>
    <w:rsid w:val="00F11629"/>
    <w:rsid w:val="00F11F94"/>
    <w:rsid w:val="00F12264"/>
    <w:rsid w:val="00F131C7"/>
    <w:rsid w:val="00F13788"/>
    <w:rsid w:val="00F13A29"/>
    <w:rsid w:val="00F13BB6"/>
    <w:rsid w:val="00F14B51"/>
    <w:rsid w:val="00F1552E"/>
    <w:rsid w:val="00F15D8E"/>
    <w:rsid w:val="00F16028"/>
    <w:rsid w:val="00F1664A"/>
    <w:rsid w:val="00F16A47"/>
    <w:rsid w:val="00F170CE"/>
    <w:rsid w:val="00F1749A"/>
    <w:rsid w:val="00F20501"/>
    <w:rsid w:val="00F2053E"/>
    <w:rsid w:val="00F20D17"/>
    <w:rsid w:val="00F21564"/>
    <w:rsid w:val="00F215E2"/>
    <w:rsid w:val="00F2250A"/>
    <w:rsid w:val="00F2273C"/>
    <w:rsid w:val="00F22D20"/>
    <w:rsid w:val="00F2382B"/>
    <w:rsid w:val="00F2428D"/>
    <w:rsid w:val="00F2485E"/>
    <w:rsid w:val="00F24A53"/>
    <w:rsid w:val="00F24AA1"/>
    <w:rsid w:val="00F24E0D"/>
    <w:rsid w:val="00F24EAA"/>
    <w:rsid w:val="00F25415"/>
    <w:rsid w:val="00F300CF"/>
    <w:rsid w:val="00F3136D"/>
    <w:rsid w:val="00F313CA"/>
    <w:rsid w:val="00F32A22"/>
    <w:rsid w:val="00F335A3"/>
    <w:rsid w:val="00F337A9"/>
    <w:rsid w:val="00F338CC"/>
    <w:rsid w:val="00F33F4F"/>
    <w:rsid w:val="00F34579"/>
    <w:rsid w:val="00F3495C"/>
    <w:rsid w:val="00F35C3A"/>
    <w:rsid w:val="00F36667"/>
    <w:rsid w:val="00F371CB"/>
    <w:rsid w:val="00F4002C"/>
    <w:rsid w:val="00F413F2"/>
    <w:rsid w:val="00F418AE"/>
    <w:rsid w:val="00F41AEF"/>
    <w:rsid w:val="00F423A8"/>
    <w:rsid w:val="00F4261B"/>
    <w:rsid w:val="00F429AE"/>
    <w:rsid w:val="00F42B45"/>
    <w:rsid w:val="00F43911"/>
    <w:rsid w:val="00F44232"/>
    <w:rsid w:val="00F44E7C"/>
    <w:rsid w:val="00F45250"/>
    <w:rsid w:val="00F460F1"/>
    <w:rsid w:val="00F47B4B"/>
    <w:rsid w:val="00F47DFD"/>
    <w:rsid w:val="00F50282"/>
    <w:rsid w:val="00F50731"/>
    <w:rsid w:val="00F525C4"/>
    <w:rsid w:val="00F52A40"/>
    <w:rsid w:val="00F52C63"/>
    <w:rsid w:val="00F531F5"/>
    <w:rsid w:val="00F54095"/>
    <w:rsid w:val="00F545FB"/>
    <w:rsid w:val="00F55A06"/>
    <w:rsid w:val="00F5608F"/>
    <w:rsid w:val="00F561B3"/>
    <w:rsid w:val="00F564C3"/>
    <w:rsid w:val="00F5734F"/>
    <w:rsid w:val="00F5784C"/>
    <w:rsid w:val="00F6065F"/>
    <w:rsid w:val="00F60D21"/>
    <w:rsid w:val="00F61497"/>
    <w:rsid w:val="00F61AF5"/>
    <w:rsid w:val="00F63530"/>
    <w:rsid w:val="00F63B1C"/>
    <w:rsid w:val="00F6403C"/>
    <w:rsid w:val="00F643C6"/>
    <w:rsid w:val="00F64971"/>
    <w:rsid w:val="00F64EF3"/>
    <w:rsid w:val="00F670B5"/>
    <w:rsid w:val="00F67790"/>
    <w:rsid w:val="00F67F6F"/>
    <w:rsid w:val="00F70350"/>
    <w:rsid w:val="00F71287"/>
    <w:rsid w:val="00F715DF"/>
    <w:rsid w:val="00F723B8"/>
    <w:rsid w:val="00F72568"/>
    <w:rsid w:val="00F73220"/>
    <w:rsid w:val="00F734B7"/>
    <w:rsid w:val="00F75023"/>
    <w:rsid w:val="00F75389"/>
    <w:rsid w:val="00F753A0"/>
    <w:rsid w:val="00F76275"/>
    <w:rsid w:val="00F80254"/>
    <w:rsid w:val="00F82181"/>
    <w:rsid w:val="00F825E3"/>
    <w:rsid w:val="00F8275A"/>
    <w:rsid w:val="00F830FB"/>
    <w:rsid w:val="00F83646"/>
    <w:rsid w:val="00F84A0B"/>
    <w:rsid w:val="00F84B2B"/>
    <w:rsid w:val="00F85FF1"/>
    <w:rsid w:val="00F8664F"/>
    <w:rsid w:val="00F86797"/>
    <w:rsid w:val="00F869E9"/>
    <w:rsid w:val="00F90C5B"/>
    <w:rsid w:val="00F90E2A"/>
    <w:rsid w:val="00F90EC0"/>
    <w:rsid w:val="00F9120C"/>
    <w:rsid w:val="00F92ABE"/>
    <w:rsid w:val="00F94940"/>
    <w:rsid w:val="00F963A3"/>
    <w:rsid w:val="00F96EED"/>
    <w:rsid w:val="00F97367"/>
    <w:rsid w:val="00F9746A"/>
    <w:rsid w:val="00F97BB6"/>
    <w:rsid w:val="00FA0C54"/>
    <w:rsid w:val="00FA15E6"/>
    <w:rsid w:val="00FA2397"/>
    <w:rsid w:val="00FA3D3C"/>
    <w:rsid w:val="00FA4F0D"/>
    <w:rsid w:val="00FA56A9"/>
    <w:rsid w:val="00FA6044"/>
    <w:rsid w:val="00FA6252"/>
    <w:rsid w:val="00FA667B"/>
    <w:rsid w:val="00FA7ADD"/>
    <w:rsid w:val="00FA7F17"/>
    <w:rsid w:val="00FB0899"/>
    <w:rsid w:val="00FB2D46"/>
    <w:rsid w:val="00FB2FBE"/>
    <w:rsid w:val="00FB54B1"/>
    <w:rsid w:val="00FB56E0"/>
    <w:rsid w:val="00FB62F8"/>
    <w:rsid w:val="00FB6832"/>
    <w:rsid w:val="00FB77D1"/>
    <w:rsid w:val="00FB7822"/>
    <w:rsid w:val="00FB7B92"/>
    <w:rsid w:val="00FB7C61"/>
    <w:rsid w:val="00FC0767"/>
    <w:rsid w:val="00FC13A8"/>
    <w:rsid w:val="00FC197D"/>
    <w:rsid w:val="00FC1D9E"/>
    <w:rsid w:val="00FC1F5D"/>
    <w:rsid w:val="00FC2685"/>
    <w:rsid w:val="00FC3213"/>
    <w:rsid w:val="00FC33E2"/>
    <w:rsid w:val="00FC587A"/>
    <w:rsid w:val="00FC58D4"/>
    <w:rsid w:val="00FC5D04"/>
    <w:rsid w:val="00FC5D12"/>
    <w:rsid w:val="00FC64D7"/>
    <w:rsid w:val="00FD1013"/>
    <w:rsid w:val="00FD343D"/>
    <w:rsid w:val="00FD43DB"/>
    <w:rsid w:val="00FD50B7"/>
    <w:rsid w:val="00FD554B"/>
    <w:rsid w:val="00FD666C"/>
    <w:rsid w:val="00FD671F"/>
    <w:rsid w:val="00FE0060"/>
    <w:rsid w:val="00FE244F"/>
    <w:rsid w:val="00FE2647"/>
    <w:rsid w:val="00FE27EC"/>
    <w:rsid w:val="00FE44E1"/>
    <w:rsid w:val="00FE49F2"/>
    <w:rsid w:val="00FE5B16"/>
    <w:rsid w:val="00FE5BB7"/>
    <w:rsid w:val="00FE6478"/>
    <w:rsid w:val="00FE6853"/>
    <w:rsid w:val="00FE7A83"/>
    <w:rsid w:val="00FF21D0"/>
    <w:rsid w:val="00FF2629"/>
    <w:rsid w:val="00FF2F1D"/>
    <w:rsid w:val="00FF3054"/>
    <w:rsid w:val="00FF3786"/>
    <w:rsid w:val="00FF3A7F"/>
    <w:rsid w:val="00FF3F0E"/>
    <w:rsid w:val="00FF3F61"/>
    <w:rsid w:val="00FF42B9"/>
    <w:rsid w:val="00FF4366"/>
    <w:rsid w:val="00FF43B6"/>
    <w:rsid w:val="00FF510D"/>
    <w:rsid w:val="00FF5BEE"/>
    <w:rsid w:val="00FF5F77"/>
    <w:rsid w:val="00FF5FC4"/>
    <w:rsid w:val="00FF60C8"/>
    <w:rsid w:val="00FF632F"/>
    <w:rsid w:val="00FF69FC"/>
    <w:rsid w:val="00FF7C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1E09E0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="DecoType Naskh Special"/>
        <w:sz w:val="22"/>
        <w:szCs w:val="36"/>
        <w:lang w:val="id-ID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3779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C29CB"/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367FAE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30568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E386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386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24040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4040B"/>
  </w:style>
  <w:style w:type="paragraph" w:styleId="Footer">
    <w:name w:val="footer"/>
    <w:basedOn w:val="Normal"/>
    <w:link w:val="FooterChar"/>
    <w:uiPriority w:val="99"/>
    <w:unhideWhenUsed/>
    <w:rsid w:val="0024040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4040B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9922F0E-BD37-4007-8390-C9A1536EBA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9</TotalTime>
  <Pages>5</Pages>
  <Words>927</Words>
  <Characters>5284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190</cp:revision>
  <cp:lastPrinted>2022-03-17T15:12:00Z</cp:lastPrinted>
  <dcterms:created xsi:type="dcterms:W3CDTF">2022-02-16T07:16:00Z</dcterms:created>
  <dcterms:modified xsi:type="dcterms:W3CDTF">2024-02-18T09:42:00Z</dcterms:modified>
</cp:coreProperties>
</file>